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A62CD1" w14:textId="7C784B58" w:rsidR="00E9686E" w:rsidRDefault="000B1FEE" w:rsidP="008B17DA">
      <w:pPr>
        <w:rPr>
          <w:rFonts w:ascii="Times New Roman" w:hAnsi="Times New Roman" w:cs="Times New Roman"/>
          <w:b/>
          <w:bCs/>
          <w:sz w:val="28"/>
          <w:szCs w:val="28"/>
        </w:rPr>
      </w:pPr>
      <w:r>
        <w:rPr>
          <w:rFonts w:ascii="Times New Roman" w:hAnsi="Times New Roman" w:cs="Times New Roman"/>
          <w:b/>
          <w:bCs/>
          <w:sz w:val="28"/>
          <w:szCs w:val="28"/>
        </w:rPr>
        <w:t xml:space="preserve">Lab </w:t>
      </w:r>
      <w:r w:rsidR="00A42687">
        <w:rPr>
          <w:rFonts w:ascii="Times New Roman" w:hAnsi="Times New Roman" w:cs="Times New Roman"/>
          <w:b/>
          <w:bCs/>
          <w:sz w:val="28"/>
          <w:szCs w:val="28"/>
        </w:rPr>
        <w:t>–</w:t>
      </w:r>
      <w:r w:rsidR="00A61B67">
        <w:rPr>
          <w:rFonts w:ascii="Times New Roman" w:hAnsi="Times New Roman" w:cs="Times New Roman"/>
          <w:b/>
          <w:bCs/>
          <w:sz w:val="28"/>
          <w:szCs w:val="28"/>
        </w:rPr>
        <w:t xml:space="preserve"> </w:t>
      </w:r>
      <w:r w:rsidR="009878A3">
        <w:rPr>
          <w:rFonts w:ascii="Times New Roman" w:hAnsi="Times New Roman" w:cs="Times New Roman"/>
          <w:b/>
          <w:bCs/>
          <w:sz w:val="28"/>
          <w:szCs w:val="28"/>
        </w:rPr>
        <w:t>Building</w:t>
      </w:r>
      <w:r w:rsidR="00A42687">
        <w:rPr>
          <w:rFonts w:ascii="Times New Roman" w:hAnsi="Times New Roman" w:cs="Times New Roman"/>
          <w:b/>
          <w:bCs/>
          <w:sz w:val="28"/>
          <w:szCs w:val="28"/>
        </w:rPr>
        <w:t xml:space="preserve"> </w:t>
      </w:r>
      <w:r w:rsidR="00E9686E">
        <w:rPr>
          <w:rFonts w:ascii="Times New Roman" w:hAnsi="Times New Roman" w:cs="Times New Roman"/>
          <w:b/>
          <w:bCs/>
          <w:sz w:val="28"/>
          <w:szCs w:val="28"/>
        </w:rPr>
        <w:t>a Virtual</w:t>
      </w:r>
      <w:r w:rsidR="00571845">
        <w:rPr>
          <w:rFonts w:ascii="Times New Roman" w:hAnsi="Times New Roman" w:cs="Times New Roman"/>
          <w:b/>
          <w:bCs/>
          <w:sz w:val="28"/>
          <w:szCs w:val="28"/>
        </w:rPr>
        <w:t xml:space="preserve"> Install </w:t>
      </w:r>
      <w:r w:rsidR="00E9686E">
        <w:rPr>
          <w:rFonts w:ascii="Times New Roman" w:hAnsi="Times New Roman" w:cs="Times New Roman"/>
          <w:b/>
          <w:bCs/>
          <w:sz w:val="28"/>
          <w:szCs w:val="28"/>
        </w:rPr>
        <w:t xml:space="preserve">of </w:t>
      </w:r>
      <w:r w:rsidR="008B17DA" w:rsidRPr="00531E77">
        <w:rPr>
          <w:rFonts w:ascii="Times New Roman" w:hAnsi="Times New Roman" w:cs="Times New Roman"/>
          <w:b/>
          <w:bCs/>
          <w:sz w:val="28"/>
          <w:szCs w:val="28"/>
        </w:rPr>
        <w:t>Se</w:t>
      </w:r>
      <w:bookmarkStart w:id="0" w:name="_GoBack"/>
      <w:bookmarkEnd w:id="0"/>
      <w:r w:rsidR="008B17DA" w:rsidRPr="00531E77">
        <w:rPr>
          <w:rFonts w:ascii="Times New Roman" w:hAnsi="Times New Roman" w:cs="Times New Roman"/>
          <w:b/>
          <w:bCs/>
          <w:sz w:val="28"/>
          <w:szCs w:val="28"/>
        </w:rPr>
        <w:t xml:space="preserve">rver Core </w:t>
      </w:r>
      <w:r w:rsidR="00E35C6A">
        <w:rPr>
          <w:rFonts w:ascii="Times New Roman" w:hAnsi="Times New Roman" w:cs="Times New Roman"/>
          <w:b/>
          <w:bCs/>
          <w:sz w:val="28"/>
          <w:szCs w:val="28"/>
        </w:rPr>
        <w:t xml:space="preserve">from </w:t>
      </w:r>
      <w:r w:rsidR="003032D2">
        <w:rPr>
          <w:rFonts w:ascii="Times New Roman" w:hAnsi="Times New Roman" w:cs="Times New Roman"/>
          <w:b/>
          <w:bCs/>
          <w:sz w:val="28"/>
          <w:szCs w:val="28"/>
        </w:rPr>
        <w:t xml:space="preserve">a Full </w:t>
      </w:r>
      <w:r w:rsidR="00AF042B">
        <w:rPr>
          <w:rFonts w:ascii="Times New Roman" w:hAnsi="Times New Roman" w:cs="Times New Roman"/>
          <w:b/>
          <w:bCs/>
          <w:sz w:val="28"/>
          <w:szCs w:val="28"/>
        </w:rPr>
        <w:t xml:space="preserve">GUI </w:t>
      </w:r>
      <w:r w:rsidR="003032D2">
        <w:rPr>
          <w:rFonts w:ascii="Times New Roman" w:hAnsi="Times New Roman" w:cs="Times New Roman"/>
          <w:b/>
          <w:bCs/>
          <w:sz w:val="28"/>
          <w:szCs w:val="28"/>
        </w:rPr>
        <w:t>Install</w:t>
      </w:r>
    </w:p>
    <w:p w14:paraId="7912462F" w14:textId="77777777" w:rsidR="009A6CF2" w:rsidRDefault="00C054BD" w:rsidP="008B17DA">
      <w:pPr>
        <w:rPr>
          <w:rFonts w:ascii="Times New Roman" w:hAnsi="Times New Roman" w:cs="Times New Roman"/>
          <w:b/>
          <w:bCs/>
          <w:sz w:val="24"/>
          <w:szCs w:val="24"/>
        </w:rPr>
      </w:pPr>
      <w:r w:rsidRPr="00E9686E">
        <w:rPr>
          <w:rFonts w:ascii="Times New Roman" w:hAnsi="Times New Roman" w:cs="Times New Roman"/>
          <w:b/>
          <w:bCs/>
          <w:sz w:val="24"/>
          <w:szCs w:val="24"/>
          <w:highlight w:val="yellow"/>
        </w:rPr>
        <w:t>For this l</w:t>
      </w:r>
      <w:r w:rsidR="00E9686E">
        <w:rPr>
          <w:rFonts w:ascii="Times New Roman" w:hAnsi="Times New Roman" w:cs="Times New Roman"/>
          <w:b/>
          <w:bCs/>
          <w:sz w:val="24"/>
          <w:szCs w:val="24"/>
          <w:highlight w:val="yellow"/>
        </w:rPr>
        <w:t xml:space="preserve">ab, students </w:t>
      </w:r>
      <w:r w:rsidRPr="00E9686E">
        <w:rPr>
          <w:rFonts w:ascii="Times New Roman" w:hAnsi="Times New Roman" w:cs="Times New Roman"/>
          <w:b/>
          <w:bCs/>
          <w:sz w:val="24"/>
          <w:szCs w:val="24"/>
          <w:highlight w:val="yellow"/>
        </w:rPr>
        <w:t xml:space="preserve">first need to create a second full install with GUI of Server 2012 r2 standard edition. </w:t>
      </w:r>
      <w:r w:rsidR="00E9686E">
        <w:rPr>
          <w:rFonts w:ascii="Times New Roman" w:hAnsi="Times New Roman" w:cs="Times New Roman"/>
          <w:b/>
          <w:bCs/>
          <w:sz w:val="24"/>
          <w:szCs w:val="24"/>
          <w:highlight w:val="yellow"/>
        </w:rPr>
        <w:t>This</w:t>
      </w:r>
      <w:r w:rsidR="00B53B00">
        <w:rPr>
          <w:rFonts w:ascii="Times New Roman" w:hAnsi="Times New Roman" w:cs="Times New Roman"/>
          <w:b/>
          <w:bCs/>
          <w:sz w:val="24"/>
          <w:szCs w:val="24"/>
          <w:highlight w:val="yellow"/>
        </w:rPr>
        <w:t xml:space="preserve"> lab demonstrates how to covert</w:t>
      </w:r>
      <w:r w:rsidR="00E9686E">
        <w:rPr>
          <w:rFonts w:ascii="Times New Roman" w:hAnsi="Times New Roman" w:cs="Times New Roman"/>
          <w:b/>
          <w:bCs/>
          <w:sz w:val="24"/>
          <w:szCs w:val="24"/>
          <w:highlight w:val="yellow"/>
        </w:rPr>
        <w:t xml:space="preserve"> a full install with GUI to either minimal install with Server Manager or an install of Server 2012 r2 Core. </w:t>
      </w:r>
    </w:p>
    <w:p w14:paraId="4D1B675E" w14:textId="77777777" w:rsidR="00531E77" w:rsidRPr="00F10B0F" w:rsidRDefault="00531E77" w:rsidP="008B17DA">
      <w:pPr>
        <w:rPr>
          <w:rFonts w:ascii="Times New Roman" w:hAnsi="Times New Roman" w:cs="Times New Roman"/>
          <w:b/>
          <w:bCs/>
          <w:sz w:val="24"/>
          <w:szCs w:val="24"/>
        </w:rPr>
      </w:pPr>
      <w:r>
        <w:rPr>
          <w:rFonts w:ascii="Times New Roman" w:hAnsi="Times New Roman" w:cs="Times New Roman"/>
          <w:b/>
          <w:bCs/>
          <w:sz w:val="24"/>
          <w:szCs w:val="24"/>
        </w:rPr>
        <w:t>Overview</w:t>
      </w:r>
    </w:p>
    <w:p w14:paraId="2F596960"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sz w:val="24"/>
          <w:szCs w:val="24"/>
        </w:rPr>
        <w:t>In this lab</w:t>
      </w:r>
      <w:r w:rsidR="00531E77">
        <w:rPr>
          <w:rFonts w:ascii="Times New Roman" w:hAnsi="Times New Roman" w:cs="Times New Roman"/>
          <w:sz w:val="24"/>
          <w:szCs w:val="24"/>
        </w:rPr>
        <w:t>,</w:t>
      </w:r>
      <w:r w:rsidRPr="00F10B0F">
        <w:rPr>
          <w:rFonts w:ascii="Times New Roman" w:hAnsi="Times New Roman" w:cs="Times New Roman"/>
          <w:sz w:val="24"/>
          <w:szCs w:val="24"/>
        </w:rPr>
        <w:t xml:space="preserve"> students will switch </w:t>
      </w:r>
      <w:r w:rsidR="00531E77">
        <w:rPr>
          <w:rFonts w:ascii="Times New Roman" w:hAnsi="Times New Roman" w:cs="Times New Roman"/>
          <w:sz w:val="24"/>
          <w:szCs w:val="24"/>
        </w:rPr>
        <w:t xml:space="preserve">between </w:t>
      </w:r>
      <w:r w:rsidRPr="00F10B0F">
        <w:rPr>
          <w:rFonts w:ascii="Times New Roman" w:hAnsi="Times New Roman" w:cs="Times New Roman"/>
          <w:sz w:val="24"/>
          <w:szCs w:val="24"/>
        </w:rPr>
        <w:t>full GUI and Server core in windows 2012 using Power</w:t>
      </w:r>
      <w:r w:rsidR="00531E77">
        <w:rPr>
          <w:rFonts w:ascii="Times New Roman" w:hAnsi="Times New Roman" w:cs="Times New Roman"/>
          <w:sz w:val="24"/>
          <w:szCs w:val="24"/>
        </w:rPr>
        <w:t>shell</w:t>
      </w:r>
      <w:r w:rsidRPr="00F10B0F">
        <w:rPr>
          <w:rFonts w:ascii="Times New Roman" w:hAnsi="Times New Roman" w:cs="Times New Roman"/>
          <w:sz w:val="24"/>
          <w:szCs w:val="24"/>
        </w:rPr>
        <w:t xml:space="preserve">. </w:t>
      </w:r>
      <w:r w:rsidR="006570AA">
        <w:rPr>
          <w:rFonts w:ascii="Times New Roman" w:hAnsi="Times New Roman" w:cs="Times New Roman"/>
          <w:sz w:val="24"/>
          <w:szCs w:val="24"/>
        </w:rPr>
        <w:t xml:space="preserve">Most of what you learn </w:t>
      </w:r>
      <w:r w:rsidR="00D077F6">
        <w:rPr>
          <w:rFonts w:ascii="Times New Roman" w:hAnsi="Times New Roman" w:cs="Times New Roman"/>
          <w:sz w:val="24"/>
          <w:szCs w:val="24"/>
        </w:rPr>
        <w:t>in this lab</w:t>
      </w:r>
      <w:r w:rsidR="006570AA">
        <w:rPr>
          <w:rFonts w:ascii="Times New Roman" w:hAnsi="Times New Roman" w:cs="Times New Roman"/>
          <w:sz w:val="24"/>
          <w:szCs w:val="24"/>
        </w:rPr>
        <w:t xml:space="preserve"> will be testable on the 70-410 exam. </w:t>
      </w:r>
    </w:p>
    <w:p w14:paraId="142C54C1"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sz w:val="24"/>
          <w:szCs w:val="24"/>
        </w:rPr>
        <w:t>The Server Core installation installs</w:t>
      </w:r>
      <w:r w:rsidR="0025312C">
        <w:rPr>
          <w:rFonts w:ascii="Times New Roman" w:hAnsi="Times New Roman" w:cs="Times New Roman"/>
          <w:sz w:val="24"/>
          <w:szCs w:val="24"/>
        </w:rPr>
        <w:t xml:space="preserve"> the</w:t>
      </w:r>
      <w:r w:rsidRPr="00F10B0F">
        <w:rPr>
          <w:rFonts w:ascii="Times New Roman" w:hAnsi="Times New Roman" w:cs="Times New Roman"/>
          <w:sz w:val="24"/>
          <w:szCs w:val="24"/>
        </w:rPr>
        <w:t xml:space="preserve"> </w:t>
      </w:r>
      <w:r w:rsidRPr="0025312C">
        <w:rPr>
          <w:rFonts w:ascii="Times New Roman" w:hAnsi="Times New Roman" w:cs="Times New Roman"/>
          <w:noProof/>
          <w:sz w:val="24"/>
          <w:szCs w:val="24"/>
        </w:rPr>
        <w:t>operating</w:t>
      </w:r>
      <w:r w:rsidRPr="00F10B0F">
        <w:rPr>
          <w:rFonts w:ascii="Times New Roman" w:hAnsi="Times New Roman" w:cs="Times New Roman"/>
          <w:sz w:val="24"/>
          <w:szCs w:val="24"/>
        </w:rPr>
        <w:t xml:space="preserve"> system in non-GUI with minimal footprint and </w:t>
      </w:r>
      <w:r w:rsidRPr="0025312C">
        <w:rPr>
          <w:rFonts w:ascii="Times New Roman" w:hAnsi="Times New Roman" w:cs="Times New Roman"/>
          <w:noProof/>
          <w:sz w:val="24"/>
          <w:szCs w:val="24"/>
        </w:rPr>
        <w:t>help</w:t>
      </w:r>
      <w:r w:rsidR="0025312C">
        <w:rPr>
          <w:rFonts w:ascii="Times New Roman" w:hAnsi="Times New Roman" w:cs="Times New Roman"/>
          <w:noProof/>
          <w:sz w:val="24"/>
          <w:szCs w:val="24"/>
        </w:rPr>
        <w:t>s</w:t>
      </w:r>
      <w:r w:rsidRPr="00F10B0F">
        <w:rPr>
          <w:rFonts w:ascii="Times New Roman" w:hAnsi="Times New Roman" w:cs="Times New Roman"/>
          <w:sz w:val="24"/>
          <w:szCs w:val="24"/>
        </w:rPr>
        <w:t xml:space="preserve"> to secure the server running Hyper-V role. The benefits of using core server are:</w:t>
      </w:r>
    </w:p>
    <w:p w14:paraId="03BC3188" w14:textId="77777777" w:rsidR="008B17DA" w:rsidRPr="00F10B0F" w:rsidRDefault="008B17DA" w:rsidP="008B17DA">
      <w:pPr>
        <w:pStyle w:val="ListParagraph"/>
        <w:numPr>
          <w:ilvl w:val="0"/>
          <w:numId w:val="2"/>
        </w:numPr>
        <w:rPr>
          <w:rFonts w:ascii="Times New Roman" w:hAnsi="Times New Roman" w:cs="Times New Roman"/>
          <w:sz w:val="24"/>
          <w:szCs w:val="24"/>
        </w:rPr>
      </w:pPr>
      <w:r w:rsidRPr="00F10B0F">
        <w:rPr>
          <w:rFonts w:ascii="Times New Roman" w:hAnsi="Times New Roman" w:cs="Times New Roman"/>
          <w:sz w:val="24"/>
          <w:szCs w:val="24"/>
        </w:rPr>
        <w:t>Reduced attack surface</w:t>
      </w:r>
    </w:p>
    <w:p w14:paraId="65C4D179" w14:textId="77777777" w:rsidR="008B17DA" w:rsidRPr="00F10B0F" w:rsidRDefault="008B17DA" w:rsidP="008B17DA">
      <w:pPr>
        <w:pStyle w:val="ListParagraph"/>
        <w:numPr>
          <w:ilvl w:val="0"/>
          <w:numId w:val="2"/>
        </w:numPr>
        <w:rPr>
          <w:rFonts w:ascii="Times New Roman" w:hAnsi="Times New Roman" w:cs="Times New Roman"/>
          <w:sz w:val="24"/>
          <w:szCs w:val="24"/>
        </w:rPr>
      </w:pPr>
      <w:r w:rsidRPr="00F10B0F">
        <w:rPr>
          <w:rFonts w:ascii="Times New Roman" w:hAnsi="Times New Roman" w:cs="Times New Roman"/>
          <w:sz w:val="24"/>
          <w:szCs w:val="24"/>
        </w:rPr>
        <w:t>Reduced maintenance</w:t>
      </w:r>
    </w:p>
    <w:p w14:paraId="4AA4E918" w14:textId="77777777" w:rsidR="008B17DA" w:rsidRPr="00F10B0F" w:rsidRDefault="008B17DA" w:rsidP="008B17DA">
      <w:pPr>
        <w:pStyle w:val="ListParagraph"/>
        <w:numPr>
          <w:ilvl w:val="0"/>
          <w:numId w:val="2"/>
        </w:numPr>
        <w:rPr>
          <w:rFonts w:ascii="Times New Roman" w:hAnsi="Times New Roman" w:cs="Times New Roman"/>
          <w:sz w:val="24"/>
          <w:szCs w:val="24"/>
        </w:rPr>
      </w:pPr>
      <w:r w:rsidRPr="00F10B0F">
        <w:rPr>
          <w:rFonts w:ascii="Times New Roman" w:hAnsi="Times New Roman" w:cs="Times New Roman"/>
          <w:sz w:val="24"/>
          <w:szCs w:val="24"/>
        </w:rPr>
        <w:t xml:space="preserve">Consume fewer hardware resources </w:t>
      </w:r>
    </w:p>
    <w:p w14:paraId="338F2B44" w14:textId="77777777" w:rsidR="008B17DA" w:rsidRPr="00F10B0F" w:rsidRDefault="008B17DA" w:rsidP="008B17DA">
      <w:pPr>
        <w:pStyle w:val="ListParagraph"/>
        <w:numPr>
          <w:ilvl w:val="0"/>
          <w:numId w:val="2"/>
        </w:numPr>
        <w:rPr>
          <w:rFonts w:ascii="Times New Roman" w:hAnsi="Times New Roman" w:cs="Times New Roman"/>
          <w:sz w:val="24"/>
          <w:szCs w:val="24"/>
        </w:rPr>
      </w:pPr>
      <w:r w:rsidRPr="00F10B0F">
        <w:rPr>
          <w:rFonts w:ascii="Times New Roman" w:hAnsi="Times New Roman" w:cs="Times New Roman"/>
          <w:sz w:val="24"/>
          <w:szCs w:val="24"/>
        </w:rPr>
        <w:t xml:space="preserve">Increased stability due to fewer running applications </w:t>
      </w:r>
    </w:p>
    <w:p w14:paraId="167B989C"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sz w:val="24"/>
          <w:szCs w:val="24"/>
        </w:rPr>
        <w:t xml:space="preserve">The </w:t>
      </w:r>
      <w:r w:rsidR="0025312C">
        <w:rPr>
          <w:rFonts w:ascii="Times New Roman" w:hAnsi="Times New Roman" w:cs="Times New Roman"/>
          <w:noProof/>
          <w:sz w:val="24"/>
          <w:szCs w:val="24"/>
        </w:rPr>
        <w:t>Full Server</w:t>
      </w:r>
      <w:r w:rsidRPr="00F10B0F">
        <w:rPr>
          <w:rFonts w:ascii="Times New Roman" w:hAnsi="Times New Roman" w:cs="Times New Roman"/>
          <w:sz w:val="24"/>
          <w:szCs w:val="24"/>
        </w:rPr>
        <w:t xml:space="preserve"> Installation install</w:t>
      </w:r>
      <w:r w:rsidR="00531E77">
        <w:rPr>
          <w:rFonts w:ascii="Times New Roman" w:hAnsi="Times New Roman" w:cs="Times New Roman"/>
          <w:sz w:val="24"/>
          <w:szCs w:val="24"/>
        </w:rPr>
        <w:t>s the</w:t>
      </w:r>
      <w:r w:rsidRPr="00F10B0F">
        <w:rPr>
          <w:rFonts w:ascii="Times New Roman" w:hAnsi="Times New Roman" w:cs="Times New Roman"/>
          <w:sz w:val="24"/>
          <w:szCs w:val="24"/>
        </w:rPr>
        <w:t xml:space="preserve"> operating </w:t>
      </w:r>
      <w:r w:rsidR="00531E77">
        <w:rPr>
          <w:rFonts w:ascii="Times New Roman" w:hAnsi="Times New Roman" w:cs="Times New Roman"/>
          <w:sz w:val="24"/>
          <w:szCs w:val="24"/>
        </w:rPr>
        <w:t>system with full GUI allowing us</w:t>
      </w:r>
      <w:r w:rsidRPr="00F10B0F">
        <w:rPr>
          <w:rFonts w:ascii="Times New Roman" w:hAnsi="Times New Roman" w:cs="Times New Roman"/>
          <w:sz w:val="24"/>
          <w:szCs w:val="24"/>
        </w:rPr>
        <w:t xml:space="preserve"> to</w:t>
      </w:r>
      <w:r w:rsidR="006B3A51" w:rsidRPr="00F10B0F">
        <w:rPr>
          <w:rFonts w:ascii="Times New Roman" w:hAnsi="Times New Roman" w:cs="Times New Roman"/>
          <w:sz w:val="24"/>
          <w:szCs w:val="24"/>
        </w:rPr>
        <w:t> perform</w:t>
      </w:r>
      <w:r w:rsidRPr="00F10B0F">
        <w:rPr>
          <w:rFonts w:ascii="Times New Roman" w:hAnsi="Times New Roman" w:cs="Times New Roman"/>
          <w:sz w:val="24"/>
          <w:szCs w:val="24"/>
        </w:rPr>
        <w:t xml:space="preserve"> all administration and Hyper-V related operations locally on the server.</w:t>
      </w:r>
    </w:p>
    <w:p w14:paraId="1E9A6866" w14:textId="77777777" w:rsidR="006B3A51" w:rsidRPr="00F10B0F" w:rsidRDefault="006B3A51" w:rsidP="008B17DA">
      <w:pPr>
        <w:rPr>
          <w:rFonts w:ascii="Times New Roman" w:hAnsi="Times New Roman" w:cs="Times New Roman"/>
          <w:b/>
          <w:sz w:val="24"/>
          <w:szCs w:val="24"/>
        </w:rPr>
      </w:pPr>
      <w:r w:rsidRPr="00F10B0F">
        <w:rPr>
          <w:rFonts w:ascii="Times New Roman" w:hAnsi="Times New Roman" w:cs="Times New Roman"/>
          <w:b/>
          <w:sz w:val="24"/>
          <w:szCs w:val="24"/>
        </w:rPr>
        <w:t>Begin Lab –</w:t>
      </w:r>
    </w:p>
    <w:p w14:paraId="24A3CEB9" w14:textId="77777777" w:rsidR="006B3A51" w:rsidRPr="00F10B0F" w:rsidRDefault="006B3A51" w:rsidP="008B17DA">
      <w:pPr>
        <w:rPr>
          <w:rFonts w:ascii="Times New Roman" w:hAnsi="Times New Roman" w:cs="Times New Roman"/>
          <w:sz w:val="24"/>
          <w:szCs w:val="24"/>
        </w:rPr>
      </w:pPr>
      <w:r w:rsidRPr="00F10B0F">
        <w:rPr>
          <w:rFonts w:ascii="Times New Roman" w:hAnsi="Times New Roman" w:cs="Times New Roman"/>
          <w:sz w:val="24"/>
          <w:szCs w:val="24"/>
        </w:rPr>
        <w:t>We begin the lab by converting our full installation with GUI to Server Core with GUI Management and then to Server Core.</w:t>
      </w:r>
    </w:p>
    <w:p w14:paraId="3B3E557E" w14:textId="77777777" w:rsidR="006B3A51" w:rsidRPr="00F10B0F" w:rsidRDefault="006B3A51" w:rsidP="008B17DA">
      <w:pPr>
        <w:rPr>
          <w:rFonts w:ascii="Times New Roman" w:hAnsi="Times New Roman" w:cs="Times New Roman"/>
          <w:sz w:val="24"/>
          <w:szCs w:val="24"/>
        </w:rPr>
      </w:pPr>
      <w:r w:rsidRPr="00F10B0F">
        <w:rPr>
          <w:rFonts w:ascii="Times New Roman" w:hAnsi="Times New Roman" w:cs="Times New Roman"/>
          <w:sz w:val="24"/>
          <w:szCs w:val="24"/>
        </w:rPr>
        <w:t xml:space="preserve">The best way to complete this lab is to copy and paste the commands into Powershell.  </w:t>
      </w:r>
    </w:p>
    <w:p w14:paraId="616284C9" w14:textId="77777777" w:rsidR="008B17DA" w:rsidRDefault="00531E77" w:rsidP="008B17DA">
      <w:pPr>
        <w:rPr>
          <w:rFonts w:ascii="Times New Roman" w:hAnsi="Times New Roman" w:cs="Times New Roman"/>
          <w:b/>
          <w:bCs/>
          <w:sz w:val="24"/>
          <w:szCs w:val="24"/>
        </w:rPr>
      </w:pPr>
      <w:r>
        <w:rPr>
          <w:rFonts w:ascii="Times New Roman" w:hAnsi="Times New Roman" w:cs="Times New Roman"/>
          <w:b/>
          <w:bCs/>
          <w:sz w:val="24"/>
          <w:szCs w:val="24"/>
        </w:rPr>
        <w:t>Change from f</w:t>
      </w:r>
      <w:r w:rsidR="008B17DA" w:rsidRPr="00F10B0F">
        <w:rPr>
          <w:rFonts w:ascii="Times New Roman" w:hAnsi="Times New Roman" w:cs="Times New Roman"/>
          <w:b/>
          <w:bCs/>
          <w:sz w:val="24"/>
          <w:szCs w:val="24"/>
        </w:rPr>
        <w:t>ull Server</w:t>
      </w:r>
      <w:r>
        <w:rPr>
          <w:rFonts w:ascii="Times New Roman" w:hAnsi="Times New Roman" w:cs="Times New Roman"/>
          <w:b/>
          <w:bCs/>
          <w:sz w:val="24"/>
          <w:szCs w:val="24"/>
        </w:rPr>
        <w:t xml:space="preserve"> to minimal interface mode.</w:t>
      </w:r>
    </w:p>
    <w:p w14:paraId="1B8CEDD6" w14:textId="77777777" w:rsidR="00531E77" w:rsidRPr="00531E77" w:rsidRDefault="00531E77" w:rsidP="008B17DA">
      <w:pPr>
        <w:rPr>
          <w:rFonts w:ascii="Times New Roman" w:hAnsi="Times New Roman" w:cs="Times New Roman"/>
          <w:sz w:val="24"/>
          <w:szCs w:val="24"/>
        </w:rPr>
      </w:pPr>
      <w:r w:rsidRPr="00531E77">
        <w:rPr>
          <w:rFonts w:ascii="Times New Roman" w:hAnsi="Times New Roman" w:cs="Times New Roman"/>
          <w:bCs/>
          <w:sz w:val="24"/>
          <w:szCs w:val="24"/>
        </w:rPr>
        <w:t xml:space="preserve">From your </w:t>
      </w:r>
      <w:r w:rsidR="000B18AC">
        <w:rPr>
          <w:rFonts w:ascii="Times New Roman" w:hAnsi="Times New Roman" w:cs="Times New Roman"/>
          <w:bCs/>
          <w:sz w:val="24"/>
          <w:szCs w:val="24"/>
        </w:rPr>
        <w:t>Server 20</w:t>
      </w:r>
      <w:r w:rsidRPr="00531E77">
        <w:rPr>
          <w:rFonts w:ascii="Times New Roman" w:hAnsi="Times New Roman" w:cs="Times New Roman"/>
          <w:bCs/>
          <w:sz w:val="24"/>
          <w:szCs w:val="24"/>
        </w:rPr>
        <w:t>12</w:t>
      </w:r>
      <w:r w:rsidR="00C054BD">
        <w:rPr>
          <w:rFonts w:ascii="Times New Roman" w:hAnsi="Times New Roman" w:cs="Times New Roman"/>
          <w:bCs/>
          <w:sz w:val="24"/>
          <w:szCs w:val="24"/>
        </w:rPr>
        <w:t xml:space="preserve"> r2</w:t>
      </w:r>
      <w:r w:rsidRPr="00531E77">
        <w:rPr>
          <w:rFonts w:ascii="Times New Roman" w:hAnsi="Times New Roman" w:cs="Times New Roman"/>
          <w:bCs/>
          <w:sz w:val="24"/>
          <w:szCs w:val="24"/>
        </w:rPr>
        <w:t xml:space="preserve"> desktop, launch Powershell.</w:t>
      </w:r>
    </w:p>
    <w:p w14:paraId="088CE3EB" w14:textId="77777777" w:rsidR="008B17DA" w:rsidRDefault="00531E77" w:rsidP="008B17DA">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B1CF0C5" wp14:editId="004D92B5">
            <wp:extent cx="5022417" cy="28860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54922" cy="2904754"/>
                    </a:xfrm>
                    <a:prstGeom prst="rect">
                      <a:avLst/>
                    </a:prstGeom>
                    <a:noFill/>
                    <a:ln>
                      <a:noFill/>
                    </a:ln>
                  </pic:spPr>
                </pic:pic>
              </a:graphicData>
            </a:graphic>
          </wp:inline>
        </w:drawing>
      </w:r>
    </w:p>
    <w:p w14:paraId="20105230" w14:textId="77777777" w:rsidR="00531E77" w:rsidRPr="00F10B0F" w:rsidRDefault="00531E77" w:rsidP="008B17DA">
      <w:pPr>
        <w:rPr>
          <w:rFonts w:ascii="Times New Roman" w:hAnsi="Times New Roman" w:cs="Times New Roman"/>
          <w:sz w:val="24"/>
          <w:szCs w:val="24"/>
        </w:rPr>
      </w:pPr>
    </w:p>
    <w:p w14:paraId="2D2DCE89" w14:textId="77777777" w:rsidR="008B17DA" w:rsidRPr="000B18AC" w:rsidRDefault="008B17DA" w:rsidP="008B17DA">
      <w:pPr>
        <w:rPr>
          <w:rFonts w:ascii="Courier New" w:hAnsi="Courier New" w:cs="Courier New"/>
          <w:sz w:val="24"/>
          <w:szCs w:val="24"/>
        </w:rPr>
      </w:pPr>
      <w:r w:rsidRPr="000B18AC">
        <w:rPr>
          <w:rFonts w:ascii="Courier New" w:hAnsi="Courier New" w:cs="Courier New"/>
          <w:sz w:val="24"/>
          <w:szCs w:val="24"/>
        </w:rPr>
        <w:t>Import-Module ServerManager</w:t>
      </w:r>
    </w:p>
    <w:p w14:paraId="5159221A"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drawing>
          <wp:inline distT="0" distB="0" distL="0" distR="0" wp14:anchorId="3B01D4C3" wp14:editId="504C20B8">
            <wp:extent cx="4562475" cy="962025"/>
            <wp:effectExtent l="19050" t="0" r="9525" b="0"/>
            <wp:docPr id="128" name="Picture 128" descr="image">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8" descr="image">
                      <a:hlinkClick r:id="rId8"/>
                    </pic:cNvPr>
                    <pic:cNvPicPr>
                      <a:picLocks noChangeAspect="1" noChangeArrowheads="1"/>
                    </pic:cNvPicPr>
                  </pic:nvPicPr>
                  <pic:blipFill>
                    <a:blip r:embed="rId9"/>
                    <a:srcRect/>
                    <a:stretch>
                      <a:fillRect/>
                    </a:stretch>
                  </pic:blipFill>
                  <pic:spPr bwMode="auto">
                    <a:xfrm>
                      <a:off x="0" y="0"/>
                      <a:ext cx="4562475" cy="962025"/>
                    </a:xfrm>
                    <a:prstGeom prst="rect">
                      <a:avLst/>
                    </a:prstGeom>
                    <a:noFill/>
                    <a:ln w="9525">
                      <a:noFill/>
                      <a:miter lim="800000"/>
                      <a:headEnd/>
                      <a:tailEnd/>
                    </a:ln>
                  </pic:spPr>
                </pic:pic>
              </a:graphicData>
            </a:graphic>
          </wp:inline>
        </w:drawing>
      </w:r>
    </w:p>
    <w:p w14:paraId="637E3275" w14:textId="77777777" w:rsidR="008B17DA" w:rsidRPr="000B18AC" w:rsidRDefault="008B17DA" w:rsidP="008B17DA">
      <w:pPr>
        <w:rPr>
          <w:rFonts w:ascii="Courier New" w:hAnsi="Courier New" w:cs="Courier New"/>
          <w:sz w:val="24"/>
          <w:szCs w:val="24"/>
        </w:rPr>
      </w:pPr>
      <w:r w:rsidRPr="000B18AC">
        <w:rPr>
          <w:rFonts w:ascii="Courier New" w:hAnsi="Courier New" w:cs="Courier New"/>
          <w:sz w:val="24"/>
          <w:szCs w:val="24"/>
        </w:rPr>
        <w:t>Uninstall-WindowsFeature Server-Gui-Shell -Restart</w:t>
      </w:r>
    </w:p>
    <w:p w14:paraId="7B62ABBC"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drawing>
          <wp:inline distT="0" distB="0" distL="0" distR="0" wp14:anchorId="13901FF1" wp14:editId="1B262603">
            <wp:extent cx="4552950" cy="1181100"/>
            <wp:effectExtent l="19050" t="0" r="0" b="0"/>
            <wp:docPr id="129" name="Picture 129" descr="image">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descr="image">
                      <a:hlinkClick r:id="rId10"/>
                    </pic:cNvPr>
                    <pic:cNvPicPr>
                      <a:picLocks noChangeAspect="1" noChangeArrowheads="1"/>
                    </pic:cNvPicPr>
                  </pic:nvPicPr>
                  <pic:blipFill>
                    <a:blip r:embed="rId11"/>
                    <a:srcRect/>
                    <a:stretch>
                      <a:fillRect/>
                    </a:stretch>
                  </pic:blipFill>
                  <pic:spPr bwMode="auto">
                    <a:xfrm>
                      <a:off x="0" y="0"/>
                      <a:ext cx="4552950" cy="1181100"/>
                    </a:xfrm>
                    <a:prstGeom prst="rect">
                      <a:avLst/>
                    </a:prstGeom>
                    <a:noFill/>
                    <a:ln w="9525">
                      <a:noFill/>
                      <a:miter lim="800000"/>
                      <a:headEnd/>
                      <a:tailEnd/>
                    </a:ln>
                  </pic:spPr>
                </pic:pic>
              </a:graphicData>
            </a:graphic>
          </wp:inline>
        </w:drawing>
      </w:r>
    </w:p>
    <w:p w14:paraId="13634775"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lastRenderedPageBreak/>
        <w:drawing>
          <wp:inline distT="0" distB="0" distL="0" distR="0" wp14:anchorId="218D032E" wp14:editId="39BFB721">
            <wp:extent cx="4543425" cy="1076325"/>
            <wp:effectExtent l="19050" t="0" r="9525" b="0"/>
            <wp:docPr id="130" name="Picture 130" descr="imag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0" descr="image">
                      <a:hlinkClick r:id="rId12"/>
                    </pic:cNvPr>
                    <pic:cNvPicPr>
                      <a:picLocks noChangeAspect="1" noChangeArrowheads="1"/>
                    </pic:cNvPicPr>
                  </pic:nvPicPr>
                  <pic:blipFill>
                    <a:blip r:embed="rId13"/>
                    <a:srcRect/>
                    <a:stretch>
                      <a:fillRect/>
                    </a:stretch>
                  </pic:blipFill>
                  <pic:spPr bwMode="auto">
                    <a:xfrm>
                      <a:off x="0" y="0"/>
                      <a:ext cx="4543425" cy="1076325"/>
                    </a:xfrm>
                    <a:prstGeom prst="rect">
                      <a:avLst/>
                    </a:prstGeom>
                    <a:noFill/>
                    <a:ln w="9525">
                      <a:noFill/>
                      <a:miter lim="800000"/>
                      <a:headEnd/>
                      <a:tailEnd/>
                    </a:ln>
                  </pic:spPr>
                </pic:pic>
              </a:graphicData>
            </a:graphic>
          </wp:inline>
        </w:drawing>
      </w:r>
    </w:p>
    <w:p w14:paraId="62B9063B"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sz w:val="24"/>
          <w:szCs w:val="24"/>
        </w:rPr>
        <w:t>Reboot the Server</w:t>
      </w:r>
    </w:p>
    <w:p w14:paraId="6F30DE25"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drawing>
          <wp:inline distT="0" distB="0" distL="0" distR="0" wp14:anchorId="0AE14868" wp14:editId="7FA361F8">
            <wp:extent cx="4657725" cy="3048000"/>
            <wp:effectExtent l="19050" t="0" r="9525" b="0"/>
            <wp:docPr id="131" name="Picture 131" descr="image">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1" descr="image">
                      <a:hlinkClick r:id="rId14"/>
                    </pic:cNvPr>
                    <pic:cNvPicPr>
                      <a:picLocks noChangeAspect="1" noChangeArrowheads="1"/>
                    </pic:cNvPicPr>
                  </pic:nvPicPr>
                  <pic:blipFill>
                    <a:blip r:embed="rId15"/>
                    <a:srcRect/>
                    <a:stretch>
                      <a:fillRect/>
                    </a:stretch>
                  </pic:blipFill>
                  <pic:spPr bwMode="auto">
                    <a:xfrm>
                      <a:off x="0" y="0"/>
                      <a:ext cx="4657725" cy="3048000"/>
                    </a:xfrm>
                    <a:prstGeom prst="rect">
                      <a:avLst/>
                    </a:prstGeom>
                    <a:noFill/>
                    <a:ln w="9525">
                      <a:noFill/>
                      <a:miter lim="800000"/>
                      <a:headEnd/>
                      <a:tailEnd/>
                    </a:ln>
                  </pic:spPr>
                </pic:pic>
              </a:graphicData>
            </a:graphic>
          </wp:inline>
        </w:drawing>
      </w:r>
    </w:p>
    <w:p w14:paraId="40C7340B" w14:textId="77777777" w:rsidR="000B18AC" w:rsidRDefault="008B17DA" w:rsidP="008B17DA">
      <w:pPr>
        <w:rPr>
          <w:rFonts w:ascii="Times New Roman" w:hAnsi="Times New Roman" w:cs="Times New Roman"/>
          <w:b/>
          <w:bCs/>
          <w:sz w:val="24"/>
          <w:szCs w:val="24"/>
        </w:rPr>
      </w:pPr>
      <w:r w:rsidRPr="00F10B0F">
        <w:rPr>
          <w:rFonts w:ascii="Times New Roman" w:hAnsi="Times New Roman" w:cs="Times New Roman"/>
          <w:b/>
          <w:bCs/>
          <w:sz w:val="24"/>
          <w:szCs w:val="24"/>
        </w:rPr>
        <w:t>Server Core with GUI Management (Minimal Server Interface</w:t>
      </w:r>
    </w:p>
    <w:p w14:paraId="3524548D" w14:textId="40D35482" w:rsidR="008B17DA" w:rsidRPr="00F10B0F" w:rsidRDefault="008B17DA" w:rsidP="008B17DA">
      <w:pPr>
        <w:rPr>
          <w:rFonts w:ascii="Times New Roman" w:hAnsi="Times New Roman" w:cs="Times New Roman"/>
          <w:sz w:val="24"/>
          <w:szCs w:val="24"/>
        </w:rPr>
      </w:pPr>
    </w:p>
    <w:p w14:paraId="4DCC74CC" w14:textId="1F018B71"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sz w:val="24"/>
          <w:szCs w:val="24"/>
        </w:rPr>
        <w:lastRenderedPageBreak/>
        <w:t>Launch the PowerShell Window. Type Start</w:t>
      </w:r>
      <w:r w:rsidR="00DC4023" w:rsidRPr="00F10B0F">
        <w:rPr>
          <w:rFonts w:ascii="Times New Roman" w:hAnsi="Times New Roman" w:cs="Times New Roman"/>
          <w:noProof/>
          <w:sz w:val="24"/>
          <w:szCs w:val="24"/>
        </w:rPr>
        <w:drawing>
          <wp:inline distT="0" distB="0" distL="0" distR="0" wp14:anchorId="194F2F77" wp14:editId="0DDCB1AA">
            <wp:extent cx="4762500" cy="3057525"/>
            <wp:effectExtent l="19050" t="0" r="0" b="0"/>
            <wp:docPr id="132" name="Picture 132" descr="image">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 descr="image">
                      <a:hlinkClick r:id="rId16"/>
                    </pic:cNvPr>
                    <pic:cNvPicPr>
                      <a:picLocks noChangeAspect="1" noChangeArrowheads="1"/>
                    </pic:cNvPicPr>
                  </pic:nvPicPr>
                  <pic:blipFill>
                    <a:blip r:embed="rId17"/>
                    <a:srcRect/>
                    <a:stretch>
                      <a:fillRect/>
                    </a:stretch>
                  </pic:blipFill>
                  <pic:spPr bwMode="auto">
                    <a:xfrm>
                      <a:off x="0" y="0"/>
                      <a:ext cx="4762500" cy="3057525"/>
                    </a:xfrm>
                    <a:prstGeom prst="rect">
                      <a:avLst/>
                    </a:prstGeom>
                    <a:noFill/>
                    <a:ln w="9525">
                      <a:noFill/>
                      <a:miter lim="800000"/>
                      <a:headEnd/>
                      <a:tailEnd/>
                    </a:ln>
                  </pic:spPr>
                </pic:pic>
              </a:graphicData>
            </a:graphic>
          </wp:inline>
        </w:drawing>
      </w:r>
      <w:r w:rsidRPr="00F10B0F">
        <w:rPr>
          <w:rFonts w:ascii="Times New Roman" w:hAnsi="Times New Roman" w:cs="Times New Roman"/>
          <w:sz w:val="24"/>
          <w:szCs w:val="24"/>
        </w:rPr>
        <w:t xml:space="preserve"> </w:t>
      </w:r>
      <w:r w:rsidR="004D2AF6">
        <w:rPr>
          <w:rFonts w:ascii="Times New Roman" w:hAnsi="Times New Roman" w:cs="Times New Roman"/>
          <w:sz w:val="24"/>
          <w:szCs w:val="24"/>
        </w:rPr>
        <w:t>Powershell at</w:t>
      </w:r>
      <w:r w:rsidR="0025312C">
        <w:rPr>
          <w:rFonts w:ascii="Times New Roman" w:hAnsi="Times New Roman" w:cs="Times New Roman"/>
          <w:sz w:val="24"/>
          <w:szCs w:val="24"/>
        </w:rPr>
        <w:t xml:space="preserve"> the</w:t>
      </w:r>
      <w:r w:rsidR="004D2AF6">
        <w:rPr>
          <w:rFonts w:ascii="Times New Roman" w:hAnsi="Times New Roman" w:cs="Times New Roman"/>
          <w:sz w:val="24"/>
          <w:szCs w:val="24"/>
        </w:rPr>
        <w:t xml:space="preserve"> </w:t>
      </w:r>
      <w:r w:rsidRPr="0025312C">
        <w:rPr>
          <w:rFonts w:ascii="Times New Roman" w:hAnsi="Times New Roman" w:cs="Times New Roman"/>
          <w:noProof/>
          <w:sz w:val="24"/>
          <w:szCs w:val="24"/>
        </w:rPr>
        <w:t>command</w:t>
      </w:r>
      <w:r w:rsidRPr="00F10B0F">
        <w:rPr>
          <w:rFonts w:ascii="Times New Roman" w:hAnsi="Times New Roman" w:cs="Times New Roman"/>
          <w:sz w:val="24"/>
          <w:szCs w:val="24"/>
        </w:rPr>
        <w:t xml:space="preserve"> prompt and hit Enter.</w:t>
      </w:r>
    </w:p>
    <w:p w14:paraId="37A98C34"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drawing>
          <wp:inline distT="0" distB="0" distL="0" distR="0" wp14:anchorId="5575D844" wp14:editId="24F68817">
            <wp:extent cx="4800600" cy="1000125"/>
            <wp:effectExtent l="19050" t="0" r="0" b="0"/>
            <wp:docPr id="133" name="Picture 133" descr="image">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 descr="image">
                      <a:hlinkClick r:id="rId18"/>
                    </pic:cNvPr>
                    <pic:cNvPicPr>
                      <a:picLocks noChangeAspect="1" noChangeArrowheads="1"/>
                    </pic:cNvPicPr>
                  </pic:nvPicPr>
                  <pic:blipFill>
                    <a:blip r:embed="rId19"/>
                    <a:srcRect/>
                    <a:stretch>
                      <a:fillRect/>
                    </a:stretch>
                  </pic:blipFill>
                  <pic:spPr bwMode="auto">
                    <a:xfrm>
                      <a:off x="0" y="0"/>
                      <a:ext cx="4800600" cy="1000125"/>
                    </a:xfrm>
                    <a:prstGeom prst="rect">
                      <a:avLst/>
                    </a:prstGeom>
                    <a:noFill/>
                    <a:ln w="9525">
                      <a:noFill/>
                      <a:miter lim="800000"/>
                      <a:headEnd/>
                      <a:tailEnd/>
                    </a:ln>
                  </pic:spPr>
                </pic:pic>
              </a:graphicData>
            </a:graphic>
          </wp:inline>
        </w:drawing>
      </w:r>
    </w:p>
    <w:p w14:paraId="7E747569"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lastRenderedPageBreak/>
        <w:drawing>
          <wp:inline distT="0" distB="0" distL="0" distR="0" wp14:anchorId="20CF969A" wp14:editId="56D146EB">
            <wp:extent cx="4876800" cy="2867025"/>
            <wp:effectExtent l="19050" t="0" r="0" b="0"/>
            <wp:docPr id="134" name="Picture 134" descr="image">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4" descr="image">
                      <a:hlinkClick r:id="rId20"/>
                    </pic:cNvPr>
                    <pic:cNvPicPr>
                      <a:picLocks noChangeAspect="1" noChangeArrowheads="1"/>
                    </pic:cNvPicPr>
                  </pic:nvPicPr>
                  <pic:blipFill>
                    <a:blip r:embed="rId21"/>
                    <a:srcRect/>
                    <a:stretch>
                      <a:fillRect/>
                    </a:stretch>
                  </pic:blipFill>
                  <pic:spPr bwMode="auto">
                    <a:xfrm>
                      <a:off x="0" y="0"/>
                      <a:ext cx="4876800" cy="2867025"/>
                    </a:xfrm>
                    <a:prstGeom prst="rect">
                      <a:avLst/>
                    </a:prstGeom>
                    <a:noFill/>
                    <a:ln w="9525">
                      <a:noFill/>
                      <a:miter lim="800000"/>
                      <a:headEnd/>
                      <a:tailEnd/>
                    </a:ln>
                  </pic:spPr>
                </pic:pic>
              </a:graphicData>
            </a:graphic>
          </wp:inline>
        </w:drawing>
      </w:r>
    </w:p>
    <w:p w14:paraId="54C94B22" w14:textId="77777777" w:rsidR="008B17DA" w:rsidRPr="00531E77" w:rsidRDefault="008B17DA" w:rsidP="008B17DA">
      <w:pPr>
        <w:rPr>
          <w:rFonts w:ascii="Courier New" w:hAnsi="Courier New" w:cs="Courier New"/>
          <w:sz w:val="24"/>
          <w:szCs w:val="24"/>
        </w:rPr>
      </w:pPr>
      <w:r w:rsidRPr="00531E77">
        <w:rPr>
          <w:rFonts w:ascii="Courier New" w:hAnsi="Courier New" w:cs="Courier New"/>
          <w:sz w:val="24"/>
          <w:szCs w:val="24"/>
        </w:rPr>
        <w:t>Uninstall-</w:t>
      </w:r>
      <w:r w:rsidRPr="00B53B00">
        <w:rPr>
          <w:rFonts w:ascii="Courier New" w:hAnsi="Courier New" w:cs="Courier New"/>
          <w:noProof/>
          <w:sz w:val="24"/>
          <w:szCs w:val="24"/>
        </w:rPr>
        <w:t>Windowsfeature</w:t>
      </w:r>
      <w:r w:rsidRPr="00531E77">
        <w:rPr>
          <w:rFonts w:ascii="Courier New" w:hAnsi="Courier New" w:cs="Courier New"/>
          <w:sz w:val="24"/>
          <w:szCs w:val="24"/>
        </w:rPr>
        <w:t xml:space="preserve"> Server-Gui-Mgmt-Infra -Restart</w:t>
      </w:r>
    </w:p>
    <w:p w14:paraId="49543948"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drawing>
          <wp:inline distT="0" distB="0" distL="0" distR="0" wp14:anchorId="359A8F52" wp14:editId="0579107D">
            <wp:extent cx="4924425" cy="1428750"/>
            <wp:effectExtent l="19050" t="0" r="9525" b="0"/>
            <wp:docPr id="135" name="Picture 135" descr="image">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5" descr="image">
                      <a:hlinkClick r:id="rId22"/>
                    </pic:cNvPr>
                    <pic:cNvPicPr>
                      <a:picLocks noChangeAspect="1" noChangeArrowheads="1"/>
                    </pic:cNvPicPr>
                  </pic:nvPicPr>
                  <pic:blipFill>
                    <a:blip r:embed="rId23"/>
                    <a:srcRect/>
                    <a:stretch>
                      <a:fillRect/>
                    </a:stretch>
                  </pic:blipFill>
                  <pic:spPr bwMode="auto">
                    <a:xfrm>
                      <a:off x="0" y="0"/>
                      <a:ext cx="4924425" cy="1428750"/>
                    </a:xfrm>
                    <a:prstGeom prst="rect">
                      <a:avLst/>
                    </a:prstGeom>
                    <a:noFill/>
                    <a:ln w="9525">
                      <a:noFill/>
                      <a:miter lim="800000"/>
                      <a:headEnd/>
                      <a:tailEnd/>
                    </a:ln>
                  </pic:spPr>
                </pic:pic>
              </a:graphicData>
            </a:graphic>
          </wp:inline>
        </w:drawing>
      </w:r>
    </w:p>
    <w:p w14:paraId="3F266881"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sz w:val="24"/>
          <w:szCs w:val="24"/>
        </w:rPr>
        <w:t xml:space="preserve">Press Enter and uninstall </w:t>
      </w:r>
      <w:r w:rsidR="004D2AF6" w:rsidRPr="00F10B0F">
        <w:rPr>
          <w:rFonts w:ascii="Times New Roman" w:hAnsi="Times New Roman" w:cs="Times New Roman"/>
          <w:sz w:val="24"/>
          <w:szCs w:val="24"/>
        </w:rPr>
        <w:t>begin.</w:t>
      </w:r>
    </w:p>
    <w:p w14:paraId="3F84058A"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drawing>
          <wp:inline distT="0" distB="0" distL="0" distR="0" wp14:anchorId="107A3AC5" wp14:editId="3C2D4340">
            <wp:extent cx="5000625" cy="1009650"/>
            <wp:effectExtent l="19050" t="0" r="9525" b="0"/>
            <wp:docPr id="136" name="Picture 136" descr="image">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image">
                      <a:hlinkClick r:id="rId24"/>
                    </pic:cNvPr>
                    <pic:cNvPicPr>
                      <a:picLocks noChangeAspect="1" noChangeArrowheads="1"/>
                    </pic:cNvPicPr>
                  </pic:nvPicPr>
                  <pic:blipFill>
                    <a:blip r:embed="rId25"/>
                    <a:srcRect/>
                    <a:stretch>
                      <a:fillRect/>
                    </a:stretch>
                  </pic:blipFill>
                  <pic:spPr bwMode="auto">
                    <a:xfrm>
                      <a:off x="0" y="0"/>
                      <a:ext cx="5000625" cy="1009650"/>
                    </a:xfrm>
                    <a:prstGeom prst="rect">
                      <a:avLst/>
                    </a:prstGeom>
                    <a:noFill/>
                    <a:ln w="9525">
                      <a:noFill/>
                      <a:miter lim="800000"/>
                      <a:headEnd/>
                      <a:tailEnd/>
                    </a:ln>
                  </pic:spPr>
                </pic:pic>
              </a:graphicData>
            </a:graphic>
          </wp:inline>
        </w:drawing>
      </w:r>
    </w:p>
    <w:p w14:paraId="46D54F75"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sz w:val="24"/>
          <w:szCs w:val="24"/>
        </w:rPr>
        <w:t>Reboot the Server.</w:t>
      </w:r>
    </w:p>
    <w:p w14:paraId="00560A8F" w14:textId="77777777" w:rsidR="008B17DA" w:rsidRPr="00F10B0F" w:rsidRDefault="008B17DA" w:rsidP="008B17DA">
      <w:pPr>
        <w:rPr>
          <w:rFonts w:ascii="Times New Roman" w:hAnsi="Times New Roman" w:cs="Times New Roman"/>
          <w:sz w:val="24"/>
          <w:szCs w:val="24"/>
        </w:rPr>
      </w:pPr>
      <w:r w:rsidRPr="00F10B0F">
        <w:rPr>
          <w:rFonts w:ascii="Times New Roman" w:hAnsi="Times New Roman" w:cs="Times New Roman"/>
          <w:noProof/>
          <w:sz w:val="24"/>
          <w:szCs w:val="24"/>
        </w:rPr>
        <w:lastRenderedPageBreak/>
        <w:drawing>
          <wp:inline distT="0" distB="0" distL="0" distR="0" wp14:anchorId="2F79C41F" wp14:editId="6D6592E1">
            <wp:extent cx="5124450" cy="3038475"/>
            <wp:effectExtent l="19050" t="0" r="0" b="0"/>
            <wp:docPr id="137" name="Picture 137" descr="image">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7" descr="image">
                      <a:hlinkClick r:id="rId26"/>
                    </pic:cNvPr>
                    <pic:cNvPicPr>
                      <a:picLocks noChangeAspect="1" noChangeArrowheads="1"/>
                    </pic:cNvPicPr>
                  </pic:nvPicPr>
                  <pic:blipFill>
                    <a:blip r:embed="rId27"/>
                    <a:srcRect/>
                    <a:stretch>
                      <a:fillRect/>
                    </a:stretch>
                  </pic:blipFill>
                  <pic:spPr bwMode="auto">
                    <a:xfrm>
                      <a:off x="0" y="0"/>
                      <a:ext cx="5124450" cy="3038475"/>
                    </a:xfrm>
                    <a:prstGeom prst="rect">
                      <a:avLst/>
                    </a:prstGeom>
                    <a:noFill/>
                    <a:ln w="9525">
                      <a:noFill/>
                      <a:miter lim="800000"/>
                      <a:headEnd/>
                      <a:tailEnd/>
                    </a:ln>
                  </pic:spPr>
                </pic:pic>
              </a:graphicData>
            </a:graphic>
          </wp:inline>
        </w:drawing>
      </w:r>
    </w:p>
    <w:p w14:paraId="7FDFB543" w14:textId="77777777" w:rsidR="0058052B" w:rsidRPr="00F10B0F" w:rsidRDefault="0058052B" w:rsidP="0058052B">
      <w:pPr>
        <w:rPr>
          <w:rFonts w:ascii="Times New Roman" w:hAnsi="Times New Roman" w:cs="Times New Roman"/>
          <w:sz w:val="24"/>
          <w:szCs w:val="24"/>
        </w:rPr>
      </w:pPr>
      <w:r w:rsidRPr="00F10B0F">
        <w:rPr>
          <w:rFonts w:ascii="Times New Roman" w:hAnsi="Times New Roman" w:cs="Times New Roman"/>
          <w:sz w:val="24"/>
          <w:szCs w:val="24"/>
        </w:rPr>
        <w:t xml:space="preserve">To get back our full GUI </w:t>
      </w:r>
      <w:r w:rsidRPr="00B53B00">
        <w:rPr>
          <w:rFonts w:ascii="Times New Roman" w:hAnsi="Times New Roman" w:cs="Times New Roman"/>
          <w:noProof/>
          <w:sz w:val="24"/>
          <w:szCs w:val="24"/>
        </w:rPr>
        <w:t>install</w:t>
      </w:r>
      <w:r w:rsidR="00B53B00">
        <w:rPr>
          <w:rFonts w:ascii="Times New Roman" w:hAnsi="Times New Roman" w:cs="Times New Roman"/>
          <w:noProof/>
          <w:sz w:val="24"/>
          <w:szCs w:val="24"/>
        </w:rPr>
        <w:t>,</w:t>
      </w:r>
      <w:r w:rsidRPr="00F10B0F">
        <w:rPr>
          <w:rFonts w:ascii="Times New Roman" w:hAnsi="Times New Roman" w:cs="Times New Roman"/>
          <w:sz w:val="24"/>
          <w:szCs w:val="24"/>
        </w:rPr>
        <w:t xml:space="preserve"> we can use the command prompt one of two ways to do so though both use the same tool – </w:t>
      </w:r>
      <w:r w:rsidRPr="00F10B0F">
        <w:rPr>
          <w:rFonts w:ascii="Times New Roman" w:hAnsi="Times New Roman" w:cs="Times New Roman"/>
          <w:b/>
          <w:bCs/>
          <w:sz w:val="24"/>
          <w:szCs w:val="24"/>
        </w:rPr>
        <w:t>DISM</w:t>
      </w:r>
      <w:r w:rsidRPr="00F10B0F">
        <w:rPr>
          <w:rFonts w:ascii="Times New Roman" w:hAnsi="Times New Roman" w:cs="Times New Roman"/>
          <w:sz w:val="24"/>
          <w:szCs w:val="24"/>
        </w:rPr>
        <w:t xml:space="preserve"> (</w:t>
      </w:r>
      <w:r w:rsidRPr="00F10B0F">
        <w:rPr>
          <w:rFonts w:ascii="Times New Roman" w:hAnsi="Times New Roman" w:cs="Times New Roman"/>
          <w:b/>
          <w:bCs/>
          <w:i/>
          <w:iCs/>
          <w:sz w:val="24"/>
          <w:szCs w:val="24"/>
        </w:rPr>
        <w:t>Deployment Image Service Manager</w:t>
      </w:r>
      <w:r w:rsidRPr="00F10B0F">
        <w:rPr>
          <w:rFonts w:ascii="Times New Roman" w:hAnsi="Times New Roman" w:cs="Times New Roman"/>
          <w:sz w:val="24"/>
          <w:szCs w:val="24"/>
        </w:rPr>
        <w:t>).  When you are doing it for a single (local) server, the command is:</w:t>
      </w:r>
    </w:p>
    <w:p w14:paraId="4439B6B7" w14:textId="77777777" w:rsidR="0058052B" w:rsidRPr="00531E77" w:rsidRDefault="0058052B" w:rsidP="0058052B">
      <w:pPr>
        <w:rPr>
          <w:rFonts w:ascii="Courier New" w:hAnsi="Courier New" w:cs="Courier New"/>
          <w:sz w:val="24"/>
          <w:szCs w:val="24"/>
        </w:rPr>
      </w:pPr>
      <w:r w:rsidRPr="00531E77">
        <w:rPr>
          <w:rFonts w:ascii="Courier New" w:hAnsi="Courier New" w:cs="Courier New"/>
          <w:b/>
          <w:bCs/>
          <w:sz w:val="24"/>
          <w:szCs w:val="24"/>
        </w:rPr>
        <w:t>Dism /online /enable-feature /</w:t>
      </w:r>
      <w:r w:rsidRPr="00B53B00">
        <w:rPr>
          <w:rFonts w:ascii="Courier New" w:hAnsi="Courier New" w:cs="Courier New"/>
          <w:b/>
          <w:bCs/>
          <w:noProof/>
          <w:sz w:val="24"/>
          <w:szCs w:val="24"/>
        </w:rPr>
        <w:t>featurename</w:t>
      </w:r>
      <w:r w:rsidRPr="00531E77">
        <w:rPr>
          <w:rFonts w:ascii="Courier New" w:hAnsi="Courier New" w:cs="Courier New"/>
          <w:b/>
          <w:bCs/>
          <w:sz w:val="24"/>
          <w:szCs w:val="24"/>
        </w:rPr>
        <w:t>:ServerCore-</w:t>
      </w:r>
      <w:r w:rsidRPr="00B53B00">
        <w:rPr>
          <w:rFonts w:ascii="Courier New" w:hAnsi="Courier New" w:cs="Courier New"/>
          <w:b/>
          <w:bCs/>
          <w:noProof/>
          <w:sz w:val="24"/>
          <w:szCs w:val="24"/>
        </w:rPr>
        <w:t>FullServer</w:t>
      </w:r>
      <w:r w:rsidRPr="00531E77">
        <w:rPr>
          <w:rFonts w:ascii="Courier New" w:hAnsi="Courier New" w:cs="Courier New"/>
          <w:b/>
          <w:bCs/>
          <w:sz w:val="24"/>
          <w:szCs w:val="24"/>
        </w:rPr>
        <w:t xml:space="preserve"> /</w:t>
      </w:r>
      <w:r w:rsidRPr="00B53B00">
        <w:rPr>
          <w:rFonts w:ascii="Courier New" w:hAnsi="Courier New" w:cs="Courier New"/>
          <w:b/>
          <w:bCs/>
          <w:noProof/>
          <w:sz w:val="24"/>
          <w:szCs w:val="24"/>
        </w:rPr>
        <w:t>featurename</w:t>
      </w:r>
      <w:r w:rsidRPr="00531E77">
        <w:rPr>
          <w:rFonts w:ascii="Courier New" w:hAnsi="Courier New" w:cs="Courier New"/>
          <w:b/>
          <w:bCs/>
          <w:sz w:val="24"/>
          <w:szCs w:val="24"/>
        </w:rPr>
        <w:t>:Server-Gui-Shell /</w:t>
      </w:r>
      <w:r w:rsidRPr="00B53B00">
        <w:rPr>
          <w:rFonts w:ascii="Courier New" w:hAnsi="Courier New" w:cs="Courier New"/>
          <w:b/>
          <w:bCs/>
          <w:noProof/>
          <w:sz w:val="24"/>
          <w:szCs w:val="24"/>
        </w:rPr>
        <w:t>featurename</w:t>
      </w:r>
      <w:r w:rsidRPr="00531E77">
        <w:rPr>
          <w:rFonts w:ascii="Courier New" w:hAnsi="Courier New" w:cs="Courier New"/>
          <w:b/>
          <w:bCs/>
          <w:sz w:val="24"/>
          <w:szCs w:val="24"/>
        </w:rPr>
        <w:t>:Server-Gui-Mgmt</w:t>
      </w:r>
    </w:p>
    <w:p w14:paraId="75235794" w14:textId="77777777" w:rsidR="0058052B" w:rsidRPr="00F10B0F" w:rsidRDefault="00F10B0F" w:rsidP="0058052B">
      <w:pPr>
        <w:rPr>
          <w:rFonts w:ascii="Times New Roman" w:hAnsi="Times New Roman" w:cs="Times New Roman"/>
          <w:sz w:val="24"/>
          <w:szCs w:val="24"/>
        </w:rPr>
      </w:pPr>
      <w:r>
        <w:rPr>
          <w:rFonts w:ascii="Times New Roman" w:hAnsi="Times New Roman" w:cs="Times New Roman"/>
          <w:sz w:val="24"/>
          <w:szCs w:val="24"/>
        </w:rPr>
        <w:t>While the DISM</w:t>
      </w:r>
      <w:r w:rsidR="0058052B" w:rsidRPr="00F10B0F">
        <w:rPr>
          <w:rFonts w:ascii="Times New Roman" w:hAnsi="Times New Roman" w:cs="Times New Roman"/>
          <w:sz w:val="24"/>
          <w:szCs w:val="24"/>
        </w:rPr>
        <w:t xml:space="preserve"> tool works fine, </w:t>
      </w:r>
      <w:r>
        <w:rPr>
          <w:rFonts w:ascii="Times New Roman" w:hAnsi="Times New Roman" w:cs="Times New Roman"/>
          <w:sz w:val="24"/>
          <w:szCs w:val="24"/>
        </w:rPr>
        <w:t xml:space="preserve">it is the Powershell that allows you to manage more than one server remotely </w:t>
      </w:r>
      <w:r w:rsidR="0058052B" w:rsidRPr="00F10B0F">
        <w:rPr>
          <w:rFonts w:ascii="Times New Roman" w:hAnsi="Times New Roman" w:cs="Times New Roman"/>
          <w:sz w:val="24"/>
          <w:szCs w:val="24"/>
        </w:rPr>
        <w:t>  The script in PowerShell would be nearly as simple:</w:t>
      </w:r>
    </w:p>
    <w:p w14:paraId="67E3C572" w14:textId="77777777" w:rsidR="0058052B" w:rsidRPr="00531E77" w:rsidRDefault="0058052B" w:rsidP="0058052B">
      <w:pPr>
        <w:rPr>
          <w:rFonts w:ascii="Courier New" w:hAnsi="Courier New" w:cs="Courier New"/>
          <w:sz w:val="24"/>
          <w:szCs w:val="24"/>
        </w:rPr>
      </w:pPr>
      <w:r w:rsidRPr="00531E77">
        <w:rPr>
          <w:rFonts w:ascii="Courier New" w:hAnsi="Courier New" w:cs="Courier New"/>
          <w:b/>
          <w:bCs/>
          <w:sz w:val="24"/>
          <w:szCs w:val="24"/>
        </w:rPr>
        <w:t xml:space="preserve">Import-Module Dism </w:t>
      </w:r>
      <w:r w:rsidRPr="00531E77">
        <w:rPr>
          <w:rFonts w:ascii="Courier New" w:hAnsi="Courier New" w:cs="Courier New"/>
          <w:b/>
          <w:bCs/>
          <w:sz w:val="24"/>
          <w:szCs w:val="24"/>
        </w:rPr>
        <w:br/>
        <w:t>Enable-WindowsOptionalFeature –online -Featurename ServerCore-</w:t>
      </w:r>
      <w:r w:rsidRPr="00B53B00">
        <w:rPr>
          <w:rFonts w:ascii="Courier New" w:hAnsi="Courier New" w:cs="Courier New"/>
          <w:b/>
          <w:bCs/>
          <w:noProof/>
          <w:sz w:val="24"/>
          <w:szCs w:val="24"/>
        </w:rPr>
        <w:t>FullServer</w:t>
      </w:r>
      <w:r w:rsidRPr="00531E77">
        <w:rPr>
          <w:rFonts w:ascii="Courier New" w:hAnsi="Courier New" w:cs="Courier New"/>
          <w:b/>
          <w:bCs/>
          <w:sz w:val="24"/>
          <w:szCs w:val="24"/>
        </w:rPr>
        <w:t>,Server-Gui-Shell,Server-Gui-Mgmt</w:t>
      </w:r>
    </w:p>
    <w:p w14:paraId="281A89D8" w14:textId="77777777" w:rsidR="0058052B" w:rsidRDefault="0058052B" w:rsidP="0058052B">
      <w:pPr>
        <w:rPr>
          <w:rFonts w:ascii="Times New Roman" w:hAnsi="Times New Roman" w:cs="Times New Roman"/>
          <w:sz w:val="24"/>
          <w:szCs w:val="24"/>
        </w:rPr>
      </w:pPr>
      <w:r w:rsidRPr="00F10B0F">
        <w:rPr>
          <w:rFonts w:ascii="Times New Roman" w:hAnsi="Times New Roman" w:cs="Times New Roman"/>
          <w:noProof/>
          <w:sz w:val="24"/>
          <w:szCs w:val="24"/>
        </w:rPr>
        <w:lastRenderedPageBreak/>
        <w:drawing>
          <wp:inline distT="0" distB="0" distL="0" distR="0" wp14:anchorId="6CC0B5BA" wp14:editId="3808814E">
            <wp:extent cx="6134100" cy="1828800"/>
            <wp:effectExtent l="19050" t="0" r="0" b="0"/>
            <wp:docPr id="924" name="Picture 924" descr="image">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4" descr="image">
                      <a:hlinkClick r:id="rId28"/>
                    </pic:cNvPr>
                    <pic:cNvPicPr>
                      <a:picLocks noChangeAspect="1" noChangeArrowheads="1"/>
                    </pic:cNvPicPr>
                  </pic:nvPicPr>
                  <pic:blipFill>
                    <a:blip r:embed="rId29"/>
                    <a:srcRect/>
                    <a:stretch>
                      <a:fillRect/>
                    </a:stretch>
                  </pic:blipFill>
                  <pic:spPr bwMode="auto">
                    <a:xfrm>
                      <a:off x="0" y="0"/>
                      <a:ext cx="6134100" cy="1828800"/>
                    </a:xfrm>
                    <a:prstGeom prst="rect">
                      <a:avLst/>
                    </a:prstGeom>
                    <a:noFill/>
                    <a:ln w="9525">
                      <a:noFill/>
                      <a:miter lim="800000"/>
                      <a:headEnd/>
                      <a:tailEnd/>
                    </a:ln>
                  </pic:spPr>
                </pic:pic>
              </a:graphicData>
            </a:graphic>
          </wp:inline>
        </w:drawing>
      </w:r>
    </w:p>
    <w:p w14:paraId="1D26FEBC" w14:textId="77777777" w:rsidR="00375D90" w:rsidRPr="00375D90" w:rsidRDefault="00375D90" w:rsidP="00375D90">
      <w:pPr>
        <w:rPr>
          <w:rFonts w:ascii="Times New Roman" w:hAnsi="Times New Roman" w:cs="Times New Roman"/>
          <w:sz w:val="24"/>
          <w:szCs w:val="24"/>
        </w:rPr>
      </w:pPr>
      <w:r w:rsidRPr="00375D90">
        <w:rPr>
          <w:rFonts w:ascii="Times New Roman" w:hAnsi="Times New Roman" w:cs="Times New Roman"/>
          <w:sz w:val="24"/>
          <w:szCs w:val="24"/>
        </w:rPr>
        <w:t>To remove the Gui fea</w:t>
      </w:r>
      <w:r w:rsidR="004E0FFA">
        <w:rPr>
          <w:rFonts w:ascii="Times New Roman" w:hAnsi="Times New Roman" w:cs="Times New Roman"/>
          <w:sz w:val="24"/>
          <w:szCs w:val="24"/>
        </w:rPr>
        <w:t>tures or Convert Server full GUI</w:t>
      </w:r>
      <w:r w:rsidRPr="00375D90">
        <w:rPr>
          <w:rFonts w:ascii="Times New Roman" w:hAnsi="Times New Roman" w:cs="Times New Roman"/>
          <w:sz w:val="24"/>
          <w:szCs w:val="24"/>
        </w:rPr>
        <w:t xml:space="preserve"> back to Server Core</w:t>
      </w:r>
      <w:r>
        <w:rPr>
          <w:rFonts w:ascii="Times New Roman" w:hAnsi="Times New Roman" w:cs="Times New Roman"/>
          <w:sz w:val="24"/>
          <w:szCs w:val="24"/>
        </w:rPr>
        <w:t xml:space="preserve"> using DISM</w:t>
      </w:r>
      <w:r w:rsidRPr="00375D90">
        <w:rPr>
          <w:rFonts w:ascii="Times New Roman" w:hAnsi="Times New Roman" w:cs="Times New Roman"/>
          <w:sz w:val="24"/>
          <w:szCs w:val="24"/>
        </w:rPr>
        <w:t xml:space="preserve">, </w:t>
      </w:r>
      <w:r>
        <w:rPr>
          <w:rFonts w:ascii="Times New Roman" w:hAnsi="Times New Roman" w:cs="Times New Roman"/>
          <w:sz w:val="24"/>
          <w:szCs w:val="24"/>
        </w:rPr>
        <w:t xml:space="preserve">use </w:t>
      </w:r>
      <w:r w:rsidRPr="0025312C">
        <w:rPr>
          <w:rFonts w:ascii="Times New Roman" w:hAnsi="Times New Roman" w:cs="Times New Roman"/>
          <w:noProof/>
          <w:sz w:val="24"/>
          <w:szCs w:val="24"/>
        </w:rPr>
        <w:t>the following</w:t>
      </w:r>
      <w:r w:rsidRPr="00375D90">
        <w:rPr>
          <w:rFonts w:ascii="Times New Roman" w:hAnsi="Times New Roman" w:cs="Times New Roman"/>
          <w:sz w:val="24"/>
          <w:szCs w:val="24"/>
        </w:rPr>
        <w:t xml:space="preserve"> command.</w:t>
      </w:r>
    </w:p>
    <w:p w14:paraId="7C072EE9" w14:textId="77777777" w:rsidR="00375D90" w:rsidRDefault="00375D90" w:rsidP="00375D90">
      <w:pPr>
        <w:rPr>
          <w:rFonts w:ascii="Courier New" w:hAnsi="Courier New" w:cs="Courier New"/>
          <w:sz w:val="24"/>
          <w:szCs w:val="24"/>
        </w:rPr>
      </w:pPr>
      <w:r w:rsidRPr="00375D90">
        <w:rPr>
          <w:rFonts w:ascii="Courier New" w:hAnsi="Courier New" w:cs="Courier New"/>
          <w:sz w:val="24"/>
          <w:szCs w:val="24"/>
        </w:rPr>
        <w:t>Dism /online /Disable-feature /</w:t>
      </w:r>
      <w:r w:rsidRPr="00B53B00">
        <w:rPr>
          <w:rFonts w:ascii="Courier New" w:hAnsi="Courier New" w:cs="Courier New"/>
          <w:noProof/>
          <w:sz w:val="24"/>
          <w:szCs w:val="24"/>
        </w:rPr>
        <w:t>featurename</w:t>
      </w:r>
      <w:r w:rsidRPr="00375D90">
        <w:rPr>
          <w:rFonts w:ascii="Courier New" w:hAnsi="Courier New" w:cs="Courier New"/>
          <w:sz w:val="24"/>
          <w:szCs w:val="24"/>
        </w:rPr>
        <w:t>:ServerCore-</w:t>
      </w:r>
      <w:r w:rsidRPr="00B53B00">
        <w:rPr>
          <w:rFonts w:ascii="Courier New" w:hAnsi="Courier New" w:cs="Courier New"/>
          <w:noProof/>
          <w:sz w:val="24"/>
          <w:szCs w:val="24"/>
        </w:rPr>
        <w:t>FullServer</w:t>
      </w:r>
      <w:r w:rsidRPr="00375D90">
        <w:rPr>
          <w:rFonts w:ascii="Courier New" w:hAnsi="Courier New" w:cs="Courier New"/>
          <w:sz w:val="24"/>
          <w:szCs w:val="24"/>
        </w:rPr>
        <w:t xml:space="preserve"> /</w:t>
      </w:r>
      <w:r w:rsidRPr="00B53B00">
        <w:rPr>
          <w:rFonts w:ascii="Courier New" w:hAnsi="Courier New" w:cs="Courier New"/>
          <w:noProof/>
          <w:sz w:val="24"/>
          <w:szCs w:val="24"/>
        </w:rPr>
        <w:t>featurename</w:t>
      </w:r>
      <w:r w:rsidRPr="00375D90">
        <w:rPr>
          <w:rFonts w:ascii="Courier New" w:hAnsi="Courier New" w:cs="Courier New"/>
          <w:sz w:val="24"/>
          <w:szCs w:val="24"/>
        </w:rPr>
        <w:t>:Server-Gui-Shell /</w:t>
      </w:r>
      <w:r w:rsidRPr="00B53B00">
        <w:rPr>
          <w:rFonts w:ascii="Courier New" w:hAnsi="Courier New" w:cs="Courier New"/>
          <w:noProof/>
          <w:sz w:val="24"/>
          <w:szCs w:val="24"/>
        </w:rPr>
        <w:t>featurename</w:t>
      </w:r>
      <w:r w:rsidRPr="00375D90">
        <w:rPr>
          <w:rFonts w:ascii="Courier New" w:hAnsi="Courier New" w:cs="Courier New"/>
          <w:sz w:val="24"/>
          <w:szCs w:val="24"/>
        </w:rPr>
        <w:t>:Server-Gui-Mgmt</w:t>
      </w:r>
    </w:p>
    <w:p w14:paraId="3A9F9ED3" w14:textId="77777777" w:rsidR="00375D90" w:rsidRPr="00375D90" w:rsidRDefault="00375D90" w:rsidP="00375D90">
      <w:pPr>
        <w:rPr>
          <w:rFonts w:ascii="Courier New" w:hAnsi="Courier New" w:cs="Courier New"/>
          <w:sz w:val="24"/>
          <w:szCs w:val="24"/>
        </w:rPr>
      </w:pPr>
      <w:r w:rsidRPr="00375D90">
        <w:rPr>
          <w:rFonts w:ascii="Courier New" w:hAnsi="Courier New" w:cs="Courier New"/>
          <w:noProof/>
          <w:sz w:val="24"/>
          <w:szCs w:val="24"/>
        </w:rPr>
        <w:drawing>
          <wp:inline distT="0" distB="0" distL="0" distR="0" wp14:anchorId="395553FE" wp14:editId="19841C21">
            <wp:extent cx="5943600" cy="16179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617980"/>
                    </a:xfrm>
                    <a:prstGeom prst="rect">
                      <a:avLst/>
                    </a:prstGeom>
                  </pic:spPr>
                </pic:pic>
              </a:graphicData>
            </a:graphic>
          </wp:inline>
        </w:drawing>
      </w:r>
    </w:p>
    <w:p w14:paraId="189CDA00" w14:textId="77777777" w:rsidR="00F10B0F" w:rsidRPr="00F10B0F" w:rsidRDefault="00F10B0F" w:rsidP="0058052B">
      <w:pPr>
        <w:pStyle w:val="NormalWeb"/>
      </w:pPr>
      <w:r w:rsidRPr="00F10B0F">
        <w:t xml:space="preserve">In this </w:t>
      </w:r>
      <w:r w:rsidR="004E0FFA" w:rsidRPr="00F10B0F">
        <w:t>lab,</w:t>
      </w:r>
      <w:r w:rsidRPr="00F10B0F">
        <w:t xml:space="preserve"> we looked at the different ways we can change from Server core to Full GUI and the Server core with</w:t>
      </w:r>
      <w:r w:rsidR="0025312C">
        <w:t xml:space="preserve"> the</w:t>
      </w:r>
      <w:r w:rsidRPr="00F10B0F">
        <w:t xml:space="preserve"> </w:t>
      </w:r>
      <w:r w:rsidRPr="0025312C">
        <w:rPr>
          <w:noProof/>
        </w:rPr>
        <w:t>minimal</w:t>
      </w:r>
      <w:r w:rsidRPr="00F10B0F">
        <w:t xml:space="preserve"> graphic user interface. But there is still another way to get the MiniShell with Server Core.</w:t>
      </w:r>
    </w:p>
    <w:p w14:paraId="5463E134" w14:textId="77777777" w:rsidR="0058052B" w:rsidRPr="00F10B0F" w:rsidRDefault="0058052B" w:rsidP="0058052B">
      <w:pPr>
        <w:pStyle w:val="NormalWeb"/>
      </w:pPr>
      <w:r w:rsidRPr="00B53B00">
        <w:rPr>
          <w:noProof/>
        </w:rPr>
        <w:t>MinShell</w:t>
      </w:r>
      <w:r w:rsidRPr="00F10B0F">
        <w:t xml:space="preserve"> (Minimum Shell) offers the administrator the best of both worlds.  You have the GUI management tools (Server Manager) but no actual GUI, which means that you are still saving the resource</w:t>
      </w:r>
      <w:r w:rsidR="00F10B0F" w:rsidRPr="00F10B0F">
        <w:t>s and</w:t>
      </w:r>
      <w:r w:rsidRPr="00F10B0F">
        <w:t xml:space="preserve"> </w:t>
      </w:r>
      <w:r w:rsidR="00F10B0F" w:rsidRPr="00F10B0F">
        <w:t>providing</w:t>
      </w:r>
      <w:r w:rsidRPr="00F10B0F">
        <w:t xml:space="preserve"> a smaller attack surface</w:t>
      </w:r>
      <w:r w:rsidR="00F10B0F" w:rsidRPr="00F10B0F">
        <w:t xml:space="preserve"> but with full manageability.</w:t>
      </w:r>
    </w:p>
    <w:p w14:paraId="16C3725E" w14:textId="77777777" w:rsidR="00F10B0F" w:rsidRPr="00F10B0F" w:rsidRDefault="00F10B0F" w:rsidP="0058052B">
      <w:pPr>
        <w:pStyle w:val="NormalWeb"/>
      </w:pPr>
      <w:r w:rsidRPr="00F10B0F">
        <w:rPr>
          <w:noProof/>
        </w:rPr>
        <w:lastRenderedPageBreak/>
        <w:drawing>
          <wp:inline distT="0" distB="0" distL="0" distR="0" wp14:anchorId="7C37E431" wp14:editId="073A3393">
            <wp:extent cx="2905125" cy="2064387"/>
            <wp:effectExtent l="0" t="0" r="0" b="0"/>
            <wp:docPr id="27" name="Picture 2" descr="imag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a:hlinkClick r:id="rId31"/>
                    </pic:cNvPr>
                    <pic:cNvPicPr>
                      <a:picLocks noChangeAspect="1" noChangeArrowheads="1"/>
                    </pic:cNvPicPr>
                  </pic:nvPicPr>
                  <pic:blipFill>
                    <a:blip r:embed="rId32"/>
                    <a:srcRect/>
                    <a:stretch>
                      <a:fillRect/>
                    </a:stretch>
                  </pic:blipFill>
                  <pic:spPr bwMode="auto">
                    <a:xfrm>
                      <a:off x="0" y="0"/>
                      <a:ext cx="2914606" cy="2071124"/>
                    </a:xfrm>
                    <a:prstGeom prst="rect">
                      <a:avLst/>
                    </a:prstGeom>
                    <a:noFill/>
                    <a:ln w="9525">
                      <a:noFill/>
                      <a:miter lim="800000"/>
                      <a:headEnd/>
                      <a:tailEnd/>
                    </a:ln>
                  </pic:spPr>
                </pic:pic>
              </a:graphicData>
            </a:graphic>
          </wp:inline>
        </w:drawing>
      </w:r>
    </w:p>
    <w:p w14:paraId="630737E5" w14:textId="77777777" w:rsidR="0058052B" w:rsidRPr="00F10B0F" w:rsidRDefault="0058052B" w:rsidP="0058052B">
      <w:pPr>
        <w:pStyle w:val="NormalWeb"/>
      </w:pPr>
      <w:r w:rsidRPr="00F10B0F">
        <w:t xml:space="preserve">Under </w:t>
      </w:r>
      <w:r w:rsidRPr="00F10B0F">
        <w:rPr>
          <w:rStyle w:val="Strong"/>
        </w:rPr>
        <w:t xml:space="preserve">User Interfaces and Infrastructure </w:t>
      </w:r>
      <w:r w:rsidRPr="00F10B0F">
        <w:t>there are three options that allow the server administrator to customize the visual experience according to his needs.</w:t>
      </w:r>
    </w:p>
    <w:p w14:paraId="26F82B6D" w14:textId="77777777" w:rsidR="0058052B" w:rsidRPr="00F10B0F" w:rsidRDefault="0058052B" w:rsidP="0058052B">
      <w:pPr>
        <w:pStyle w:val="NormalWeb"/>
      </w:pPr>
      <w:r w:rsidRPr="00F10B0F">
        <w:t xml:space="preserve">The </w:t>
      </w:r>
      <w:r w:rsidRPr="00F10B0F">
        <w:rPr>
          <w:rStyle w:val="Strong"/>
        </w:rPr>
        <w:t>Graphical Management Tools and Infrastructure</w:t>
      </w:r>
      <w:r w:rsidRPr="00F10B0F">
        <w:t xml:space="preserve"> is the Server Manager, along with the other GUI tools that we use every day to manage our servers.  It also includes the </w:t>
      </w:r>
      <w:r w:rsidRPr="00F10B0F">
        <w:rPr>
          <w:rStyle w:val="Strong"/>
        </w:rPr>
        <w:t>Windows PowerShell Integrated Scripting Environment (ISE)</w:t>
      </w:r>
      <w:r w:rsidRPr="00F10B0F">
        <w:t xml:space="preserve"> which allows administrators an easier to create and manage their PowerShell scripts.</w:t>
      </w:r>
    </w:p>
    <w:p w14:paraId="19A6C945" w14:textId="77777777" w:rsidR="0058052B" w:rsidRPr="00F10B0F" w:rsidRDefault="0058052B" w:rsidP="0058052B">
      <w:pPr>
        <w:pStyle w:val="NormalWeb"/>
      </w:pPr>
      <w:r w:rsidRPr="00F10B0F">
        <w:t xml:space="preserve">The </w:t>
      </w:r>
      <w:r w:rsidRPr="00F10B0F">
        <w:rPr>
          <w:rStyle w:val="Strong"/>
        </w:rPr>
        <w:t>Desktop Experience</w:t>
      </w:r>
      <w:r w:rsidRPr="00F10B0F">
        <w:t xml:space="preserve"> gives the administrator the full desktop experience – similar to the </w:t>
      </w:r>
      <w:r w:rsidRPr="00F10B0F">
        <w:rPr>
          <w:rStyle w:val="Strong"/>
        </w:rPr>
        <w:t xml:space="preserve">Windows 8 </w:t>
      </w:r>
      <w:r w:rsidRPr="00F10B0F">
        <w:t>client OS – including features such as Picture and Video viewers.</w:t>
      </w:r>
    </w:p>
    <w:p w14:paraId="2E841949" w14:textId="77777777" w:rsidR="0058052B" w:rsidRPr="00F10B0F" w:rsidRDefault="0058052B" w:rsidP="0058052B">
      <w:pPr>
        <w:pStyle w:val="NormalWeb"/>
      </w:pPr>
      <w:r w:rsidRPr="00F10B0F">
        <w:t xml:space="preserve">The </w:t>
      </w:r>
      <w:r w:rsidRPr="00F10B0F">
        <w:rPr>
          <w:rStyle w:val="Strong"/>
        </w:rPr>
        <w:t xml:space="preserve">Server Graphical Shell </w:t>
      </w:r>
      <w:r w:rsidRPr="00F10B0F">
        <w:t xml:space="preserve">is exactly that: the GUI.  In other </w:t>
      </w:r>
      <w:r w:rsidRPr="0088199B">
        <w:rPr>
          <w:noProof/>
        </w:rPr>
        <w:t>words</w:t>
      </w:r>
      <w:r w:rsidRPr="00F10B0F">
        <w:t xml:space="preserve"> we can turn the GUI on or off by using the </w:t>
      </w:r>
      <w:r w:rsidRPr="00F10B0F">
        <w:rPr>
          <w:rStyle w:val="Strong"/>
        </w:rPr>
        <w:t>Add Roles and Features Wizard</w:t>
      </w:r>
      <w:r w:rsidRPr="00F10B0F">
        <w:t xml:space="preserve"> (and the </w:t>
      </w:r>
      <w:r w:rsidRPr="00F10B0F">
        <w:rPr>
          <w:rStyle w:val="Strong"/>
        </w:rPr>
        <w:t>Remove Roles and Features Wizard</w:t>
      </w:r>
      <w:r w:rsidRPr="00F10B0F">
        <w:t>).</w:t>
      </w:r>
    </w:p>
    <w:p w14:paraId="1CCAC85C" w14:textId="77777777" w:rsidR="0058052B" w:rsidRPr="00E9686E" w:rsidRDefault="00FB5CAB" w:rsidP="0058052B">
      <w:pPr>
        <w:pStyle w:val="NormalWeb"/>
        <w:rPr>
          <w:b/>
        </w:rPr>
      </w:pPr>
      <w:r>
        <w:rPr>
          <w:b/>
        </w:rPr>
        <w:t>Summary:</w:t>
      </w:r>
    </w:p>
    <w:p w14:paraId="2A7525CC" w14:textId="77777777" w:rsidR="00F10B0F" w:rsidRPr="00F10B0F" w:rsidRDefault="00F10B0F" w:rsidP="0058052B">
      <w:pPr>
        <w:pStyle w:val="NormalWeb"/>
      </w:pPr>
      <w:r>
        <w:t xml:space="preserve">With the </w:t>
      </w:r>
      <w:r w:rsidR="0058052B" w:rsidRPr="0088199B">
        <w:rPr>
          <w:noProof/>
        </w:rPr>
        <w:t>MinShell</w:t>
      </w:r>
      <w:r>
        <w:t>,</w:t>
      </w:r>
      <w:r w:rsidR="0058052B" w:rsidRPr="00F10B0F">
        <w:t xml:space="preserve"> the Add Roles and Features Wizard is still available, but not in Server Core</w:t>
      </w:r>
    </w:p>
    <w:p w14:paraId="6B37DBAC" w14:textId="77777777" w:rsidR="0058052B" w:rsidRDefault="00F10B0F" w:rsidP="00F10B0F">
      <w:pPr>
        <w:pStyle w:val="NormalWeb"/>
      </w:pPr>
      <w:r w:rsidRPr="00F10B0F">
        <w:t>I</w:t>
      </w:r>
      <w:r w:rsidR="0058052B" w:rsidRPr="00F10B0F">
        <w:t>f you install the full GUI</w:t>
      </w:r>
      <w:r w:rsidR="00FB5CAB">
        <w:t xml:space="preserve"> and then remove the components, </w:t>
      </w:r>
      <w:r w:rsidR="0058052B" w:rsidRPr="00F10B0F">
        <w:t xml:space="preserve">re-adding them isn’t a problem; </w:t>
      </w:r>
      <w:r w:rsidR="00E9686E" w:rsidRPr="00F10B0F">
        <w:t>however,</w:t>
      </w:r>
      <w:r w:rsidR="0058052B" w:rsidRPr="00F10B0F">
        <w:t xml:space="preserve"> if you install Server Core </w:t>
      </w:r>
      <w:r w:rsidR="00FB5CAB">
        <w:t>from the outset then</w:t>
      </w:r>
      <w:r w:rsidR="00E9686E">
        <w:t xml:space="preserve"> attempt to add the</w:t>
      </w:r>
      <w:r w:rsidR="0058052B" w:rsidRPr="00F10B0F">
        <w:t xml:space="preserve"> GUI (and Management</w:t>
      </w:r>
      <w:r w:rsidR="00FB5CAB" w:rsidRPr="00F10B0F">
        <w:t>)</w:t>
      </w:r>
      <w:r w:rsidR="00FB5CAB">
        <w:t xml:space="preserve">, </w:t>
      </w:r>
      <w:r w:rsidR="00FB5CAB" w:rsidRPr="00F10B0F">
        <w:t>you</w:t>
      </w:r>
      <w:r w:rsidR="00E9686E" w:rsidRPr="00F10B0F">
        <w:t xml:space="preserve"> will need to have the installation media </w:t>
      </w:r>
      <w:r w:rsidR="00E9686E">
        <w:t>available as</w:t>
      </w:r>
      <w:r w:rsidR="00E9686E" w:rsidRPr="00F10B0F">
        <w:t xml:space="preserve"> </w:t>
      </w:r>
      <w:r w:rsidR="0058052B" w:rsidRPr="00F10B0F">
        <w:t xml:space="preserve">bits are not copied to the </w:t>
      </w:r>
      <w:r w:rsidR="00E9686E">
        <w:t>installation folder</w:t>
      </w:r>
      <w:r w:rsidR="00FB5CAB">
        <w:t xml:space="preserve"> when Core is created. </w:t>
      </w:r>
    </w:p>
    <w:p w14:paraId="58F34A26" w14:textId="77777777" w:rsidR="00FB5CAB" w:rsidRPr="00F10B0F" w:rsidRDefault="00FB5CAB" w:rsidP="00F10B0F">
      <w:pPr>
        <w:pStyle w:val="NormalWeb"/>
      </w:pPr>
      <w:r>
        <w:t xml:space="preserve">The other caveat is using the wrong command when uninstalling the GUI converting to Core. Replacing the </w:t>
      </w:r>
      <w:r w:rsidRPr="00FB5CAB">
        <w:rPr>
          <w:b/>
        </w:rPr>
        <w:t>uninstall</w:t>
      </w:r>
      <w:r>
        <w:t xml:space="preserve"> command with </w:t>
      </w:r>
      <w:r w:rsidRPr="00FB5CAB">
        <w:rPr>
          <w:b/>
        </w:rPr>
        <w:t>remove</w:t>
      </w:r>
      <w:r>
        <w:t xml:space="preserve">, deletes the packages </w:t>
      </w:r>
      <w:r w:rsidRPr="00FB5CAB">
        <w:t xml:space="preserve">for the GUI and management </w:t>
      </w:r>
      <w:r>
        <w:t xml:space="preserve">tools from the install folder. </w:t>
      </w:r>
    </w:p>
    <w:p w14:paraId="0870669B" w14:textId="77777777" w:rsidR="00FA7B45" w:rsidRPr="00F10B0F" w:rsidRDefault="006B3A51">
      <w:pPr>
        <w:rPr>
          <w:rFonts w:ascii="Times New Roman" w:hAnsi="Times New Roman" w:cs="Times New Roman"/>
          <w:sz w:val="24"/>
          <w:szCs w:val="24"/>
        </w:rPr>
      </w:pPr>
      <w:r w:rsidRPr="00F10B0F">
        <w:rPr>
          <w:rFonts w:ascii="Times New Roman" w:hAnsi="Times New Roman" w:cs="Times New Roman"/>
          <w:sz w:val="24"/>
          <w:szCs w:val="24"/>
        </w:rPr>
        <w:t xml:space="preserve">End of </w:t>
      </w:r>
      <w:r w:rsidRPr="00B53B00">
        <w:rPr>
          <w:rFonts w:ascii="Times New Roman" w:hAnsi="Times New Roman" w:cs="Times New Roman"/>
          <w:noProof/>
          <w:sz w:val="24"/>
          <w:szCs w:val="24"/>
        </w:rPr>
        <w:t>lab</w:t>
      </w:r>
      <w:r w:rsidRPr="00F10B0F">
        <w:rPr>
          <w:rFonts w:ascii="Times New Roman" w:hAnsi="Times New Roman" w:cs="Times New Roman"/>
          <w:sz w:val="24"/>
          <w:szCs w:val="24"/>
        </w:rPr>
        <w:t>!</w:t>
      </w:r>
    </w:p>
    <w:sectPr w:rsidR="00FA7B45" w:rsidRPr="00F10B0F" w:rsidSect="00FA7B45">
      <w:headerReference w:type="default" r:id="rId33"/>
      <w:footerReference w:type="default" r:id="rId3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964A4C" w14:textId="77777777" w:rsidR="00B0636A" w:rsidRDefault="00B0636A" w:rsidP="00531E77">
      <w:pPr>
        <w:spacing w:after="0" w:line="240" w:lineRule="auto"/>
      </w:pPr>
      <w:r>
        <w:separator/>
      </w:r>
    </w:p>
  </w:endnote>
  <w:endnote w:type="continuationSeparator" w:id="0">
    <w:p w14:paraId="13E9ECF6" w14:textId="77777777" w:rsidR="00B0636A" w:rsidRDefault="00B0636A" w:rsidP="00531E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9233611"/>
      <w:docPartObj>
        <w:docPartGallery w:val="Page Numbers (Bottom of Page)"/>
        <w:docPartUnique/>
      </w:docPartObj>
    </w:sdtPr>
    <w:sdtEndPr>
      <w:rPr>
        <w:noProof/>
      </w:rPr>
    </w:sdtEndPr>
    <w:sdtContent>
      <w:p w14:paraId="541F7690" w14:textId="3A36BB41" w:rsidR="00531E77" w:rsidRDefault="00531E77">
        <w:pPr>
          <w:pStyle w:val="Footer"/>
          <w:jc w:val="right"/>
        </w:pPr>
        <w:r>
          <w:fldChar w:fldCharType="begin"/>
        </w:r>
        <w:r>
          <w:instrText xml:space="preserve"> PAGE   \* MERGEFORMAT </w:instrText>
        </w:r>
        <w:r>
          <w:fldChar w:fldCharType="separate"/>
        </w:r>
        <w:r w:rsidR="00BC73FD">
          <w:rPr>
            <w:noProof/>
          </w:rPr>
          <w:t>1</w:t>
        </w:r>
        <w:r>
          <w:rPr>
            <w:noProof/>
          </w:rPr>
          <w:fldChar w:fldCharType="end"/>
        </w:r>
      </w:p>
    </w:sdtContent>
  </w:sdt>
  <w:p w14:paraId="56144CE6" w14:textId="77777777" w:rsidR="00D967A5" w:rsidRDefault="00D967A5" w:rsidP="00D967A5">
    <w:pPr>
      <w:pStyle w:val="Footer"/>
      <w:jc w:val="center"/>
    </w:pPr>
    <w:r>
      <w:t>© 2016 syberoffense.com All Rights Reserved</w:t>
    </w:r>
  </w:p>
  <w:p w14:paraId="63D7048B" w14:textId="77777777" w:rsidR="00531E77" w:rsidRDefault="00531E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84D005" w14:textId="77777777" w:rsidR="00B0636A" w:rsidRDefault="00B0636A" w:rsidP="00531E77">
      <w:pPr>
        <w:spacing w:after="0" w:line="240" w:lineRule="auto"/>
      </w:pPr>
      <w:r>
        <w:separator/>
      </w:r>
    </w:p>
  </w:footnote>
  <w:footnote w:type="continuationSeparator" w:id="0">
    <w:p w14:paraId="6BC6B92B" w14:textId="77777777" w:rsidR="00B0636A" w:rsidRDefault="00B0636A" w:rsidP="00531E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E0E166" w14:textId="77777777" w:rsidR="00D967A5" w:rsidRDefault="00D967A5">
    <w:pPr>
      <w:pStyle w:val="Header"/>
    </w:pPr>
    <w:r>
      <w:rPr>
        <w:noProof/>
      </w:rPr>
      <w:drawing>
        <wp:inline distT="0" distB="0" distL="0" distR="0" wp14:anchorId="1432953B" wp14:editId="7393B62C">
          <wp:extent cx="1859280" cy="116459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BEA6A85"/>
    <w:multiLevelType w:val="multilevel"/>
    <w:tmpl w:val="7E7A9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4286AF3"/>
    <w:multiLevelType w:val="hybridMultilevel"/>
    <w:tmpl w:val="86B08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2NTY3MTU0NLE0NjFR0lEKTi0uzszPAykwrwUAikk1BiwAAAA="/>
  </w:docVars>
  <w:rsids>
    <w:rsidRoot w:val="008B17DA"/>
    <w:rsid w:val="000010E7"/>
    <w:rsid w:val="00001319"/>
    <w:rsid w:val="00002172"/>
    <w:rsid w:val="00002254"/>
    <w:rsid w:val="000022A1"/>
    <w:rsid w:val="000023CE"/>
    <w:rsid w:val="000029FC"/>
    <w:rsid w:val="00003046"/>
    <w:rsid w:val="00003A16"/>
    <w:rsid w:val="0000587E"/>
    <w:rsid w:val="00007B73"/>
    <w:rsid w:val="0001097B"/>
    <w:rsid w:val="000129BE"/>
    <w:rsid w:val="000138F4"/>
    <w:rsid w:val="00014B3A"/>
    <w:rsid w:val="00015195"/>
    <w:rsid w:val="00020594"/>
    <w:rsid w:val="00023B96"/>
    <w:rsid w:val="00023F6D"/>
    <w:rsid w:val="00024BDF"/>
    <w:rsid w:val="00024DE6"/>
    <w:rsid w:val="00025B02"/>
    <w:rsid w:val="00025B5C"/>
    <w:rsid w:val="00027A48"/>
    <w:rsid w:val="00027C0D"/>
    <w:rsid w:val="00030264"/>
    <w:rsid w:val="000305C6"/>
    <w:rsid w:val="000323A9"/>
    <w:rsid w:val="000326A7"/>
    <w:rsid w:val="00033164"/>
    <w:rsid w:val="00034AFD"/>
    <w:rsid w:val="00035C2B"/>
    <w:rsid w:val="000368C9"/>
    <w:rsid w:val="00037521"/>
    <w:rsid w:val="0003771A"/>
    <w:rsid w:val="000400BD"/>
    <w:rsid w:val="000420A8"/>
    <w:rsid w:val="0004394B"/>
    <w:rsid w:val="000439D3"/>
    <w:rsid w:val="0004505E"/>
    <w:rsid w:val="00045BDD"/>
    <w:rsid w:val="0004635E"/>
    <w:rsid w:val="0004674D"/>
    <w:rsid w:val="00046B5B"/>
    <w:rsid w:val="0004754B"/>
    <w:rsid w:val="000502E0"/>
    <w:rsid w:val="000503C2"/>
    <w:rsid w:val="00051958"/>
    <w:rsid w:val="00055211"/>
    <w:rsid w:val="00056514"/>
    <w:rsid w:val="0006032D"/>
    <w:rsid w:val="00060618"/>
    <w:rsid w:val="00063FE7"/>
    <w:rsid w:val="00065430"/>
    <w:rsid w:val="00065B32"/>
    <w:rsid w:val="000665B2"/>
    <w:rsid w:val="00066CD8"/>
    <w:rsid w:val="000704E6"/>
    <w:rsid w:val="00070AF6"/>
    <w:rsid w:val="00070F4E"/>
    <w:rsid w:val="000713F6"/>
    <w:rsid w:val="00072AF9"/>
    <w:rsid w:val="0007403B"/>
    <w:rsid w:val="00074117"/>
    <w:rsid w:val="00075826"/>
    <w:rsid w:val="00076F06"/>
    <w:rsid w:val="0007738B"/>
    <w:rsid w:val="000775C8"/>
    <w:rsid w:val="0007798F"/>
    <w:rsid w:val="00080383"/>
    <w:rsid w:val="00080BBE"/>
    <w:rsid w:val="0008207C"/>
    <w:rsid w:val="000836CF"/>
    <w:rsid w:val="00083F2A"/>
    <w:rsid w:val="00085DE2"/>
    <w:rsid w:val="00086205"/>
    <w:rsid w:val="00086A99"/>
    <w:rsid w:val="0008737C"/>
    <w:rsid w:val="000875C3"/>
    <w:rsid w:val="00090631"/>
    <w:rsid w:val="00091561"/>
    <w:rsid w:val="000916FF"/>
    <w:rsid w:val="00093628"/>
    <w:rsid w:val="000949BB"/>
    <w:rsid w:val="00094E0B"/>
    <w:rsid w:val="00095F58"/>
    <w:rsid w:val="0009791B"/>
    <w:rsid w:val="000A20AD"/>
    <w:rsid w:val="000A7452"/>
    <w:rsid w:val="000B18AC"/>
    <w:rsid w:val="000B1FEE"/>
    <w:rsid w:val="000B3744"/>
    <w:rsid w:val="000B3C27"/>
    <w:rsid w:val="000B498E"/>
    <w:rsid w:val="000B49D6"/>
    <w:rsid w:val="000B4B53"/>
    <w:rsid w:val="000B5146"/>
    <w:rsid w:val="000B5A66"/>
    <w:rsid w:val="000B5AA0"/>
    <w:rsid w:val="000B5DB3"/>
    <w:rsid w:val="000B7964"/>
    <w:rsid w:val="000C0FA1"/>
    <w:rsid w:val="000C194B"/>
    <w:rsid w:val="000C3BEE"/>
    <w:rsid w:val="000C4C8D"/>
    <w:rsid w:val="000C7E6F"/>
    <w:rsid w:val="000D09D6"/>
    <w:rsid w:val="000D126A"/>
    <w:rsid w:val="000D31CE"/>
    <w:rsid w:val="000D31EE"/>
    <w:rsid w:val="000D3DA1"/>
    <w:rsid w:val="000D43CB"/>
    <w:rsid w:val="000D4630"/>
    <w:rsid w:val="000D53CA"/>
    <w:rsid w:val="000D5881"/>
    <w:rsid w:val="000D6F7C"/>
    <w:rsid w:val="000E09C1"/>
    <w:rsid w:val="000E12F2"/>
    <w:rsid w:val="000E2F58"/>
    <w:rsid w:val="000E303D"/>
    <w:rsid w:val="000E70C5"/>
    <w:rsid w:val="000E78DE"/>
    <w:rsid w:val="000E7946"/>
    <w:rsid w:val="000F0094"/>
    <w:rsid w:val="000F1D20"/>
    <w:rsid w:val="000F2A35"/>
    <w:rsid w:val="000F3262"/>
    <w:rsid w:val="000F3630"/>
    <w:rsid w:val="000F6436"/>
    <w:rsid w:val="000F6C07"/>
    <w:rsid w:val="000F7E5E"/>
    <w:rsid w:val="00103081"/>
    <w:rsid w:val="00103648"/>
    <w:rsid w:val="00103C93"/>
    <w:rsid w:val="00104962"/>
    <w:rsid w:val="00105ED3"/>
    <w:rsid w:val="00106189"/>
    <w:rsid w:val="001106D3"/>
    <w:rsid w:val="00110A75"/>
    <w:rsid w:val="00114433"/>
    <w:rsid w:val="00115C19"/>
    <w:rsid w:val="00115F0B"/>
    <w:rsid w:val="00116079"/>
    <w:rsid w:val="00116D92"/>
    <w:rsid w:val="00117E3D"/>
    <w:rsid w:val="001205ED"/>
    <w:rsid w:val="00123107"/>
    <w:rsid w:val="00123651"/>
    <w:rsid w:val="001236D1"/>
    <w:rsid w:val="001265C4"/>
    <w:rsid w:val="001274D4"/>
    <w:rsid w:val="00130202"/>
    <w:rsid w:val="001312B0"/>
    <w:rsid w:val="00131E0A"/>
    <w:rsid w:val="00132913"/>
    <w:rsid w:val="001334AD"/>
    <w:rsid w:val="001338BB"/>
    <w:rsid w:val="00134B03"/>
    <w:rsid w:val="00134D3C"/>
    <w:rsid w:val="001366D3"/>
    <w:rsid w:val="00136D3A"/>
    <w:rsid w:val="0013776B"/>
    <w:rsid w:val="00143369"/>
    <w:rsid w:val="001436EB"/>
    <w:rsid w:val="00145343"/>
    <w:rsid w:val="00146324"/>
    <w:rsid w:val="0015182E"/>
    <w:rsid w:val="00154ED0"/>
    <w:rsid w:val="00155D72"/>
    <w:rsid w:val="00156AAE"/>
    <w:rsid w:val="00157422"/>
    <w:rsid w:val="00157FB3"/>
    <w:rsid w:val="00161080"/>
    <w:rsid w:val="001611F0"/>
    <w:rsid w:val="00163BFF"/>
    <w:rsid w:val="001644E9"/>
    <w:rsid w:val="0016504F"/>
    <w:rsid w:val="001658CF"/>
    <w:rsid w:val="00166945"/>
    <w:rsid w:val="00167762"/>
    <w:rsid w:val="001739B2"/>
    <w:rsid w:val="00175034"/>
    <w:rsid w:val="00175110"/>
    <w:rsid w:val="00176040"/>
    <w:rsid w:val="001764B6"/>
    <w:rsid w:val="00177261"/>
    <w:rsid w:val="0018031C"/>
    <w:rsid w:val="00180899"/>
    <w:rsid w:val="00182ED1"/>
    <w:rsid w:val="001839A7"/>
    <w:rsid w:val="00184218"/>
    <w:rsid w:val="00185130"/>
    <w:rsid w:val="00186E4D"/>
    <w:rsid w:val="00186EBB"/>
    <w:rsid w:val="0019175A"/>
    <w:rsid w:val="00194302"/>
    <w:rsid w:val="00194A27"/>
    <w:rsid w:val="00194B02"/>
    <w:rsid w:val="001964A8"/>
    <w:rsid w:val="00196E72"/>
    <w:rsid w:val="001A0145"/>
    <w:rsid w:val="001A05AD"/>
    <w:rsid w:val="001A3C69"/>
    <w:rsid w:val="001A42F8"/>
    <w:rsid w:val="001A65D4"/>
    <w:rsid w:val="001A76EC"/>
    <w:rsid w:val="001A7FF2"/>
    <w:rsid w:val="001B1614"/>
    <w:rsid w:val="001B1C2C"/>
    <w:rsid w:val="001B1D14"/>
    <w:rsid w:val="001B2700"/>
    <w:rsid w:val="001B442C"/>
    <w:rsid w:val="001B4817"/>
    <w:rsid w:val="001B516B"/>
    <w:rsid w:val="001B62FD"/>
    <w:rsid w:val="001B69AF"/>
    <w:rsid w:val="001B799F"/>
    <w:rsid w:val="001C0884"/>
    <w:rsid w:val="001C19EE"/>
    <w:rsid w:val="001C2159"/>
    <w:rsid w:val="001C31ED"/>
    <w:rsid w:val="001C4217"/>
    <w:rsid w:val="001C4D6B"/>
    <w:rsid w:val="001C5306"/>
    <w:rsid w:val="001C686C"/>
    <w:rsid w:val="001C783E"/>
    <w:rsid w:val="001D1158"/>
    <w:rsid w:val="001D1165"/>
    <w:rsid w:val="001D37C4"/>
    <w:rsid w:val="001D42A5"/>
    <w:rsid w:val="001D4459"/>
    <w:rsid w:val="001D4DFB"/>
    <w:rsid w:val="001D743E"/>
    <w:rsid w:val="001E4F22"/>
    <w:rsid w:val="001E5F11"/>
    <w:rsid w:val="001E6FFB"/>
    <w:rsid w:val="001E7E8B"/>
    <w:rsid w:val="001F2B4B"/>
    <w:rsid w:val="001F64D4"/>
    <w:rsid w:val="001F69F0"/>
    <w:rsid w:val="001F6D24"/>
    <w:rsid w:val="001F7BC5"/>
    <w:rsid w:val="002007A7"/>
    <w:rsid w:val="002014A5"/>
    <w:rsid w:val="00204C78"/>
    <w:rsid w:val="002064AF"/>
    <w:rsid w:val="0020727D"/>
    <w:rsid w:val="00207A29"/>
    <w:rsid w:val="002100F7"/>
    <w:rsid w:val="002106CB"/>
    <w:rsid w:val="00211230"/>
    <w:rsid w:val="0021128D"/>
    <w:rsid w:val="002113F0"/>
    <w:rsid w:val="0021269B"/>
    <w:rsid w:val="0021323E"/>
    <w:rsid w:val="00213E91"/>
    <w:rsid w:val="00214D74"/>
    <w:rsid w:val="00216410"/>
    <w:rsid w:val="002175E6"/>
    <w:rsid w:val="00217BFE"/>
    <w:rsid w:val="00217E42"/>
    <w:rsid w:val="00220010"/>
    <w:rsid w:val="00221195"/>
    <w:rsid w:val="002211DA"/>
    <w:rsid w:val="00222E9C"/>
    <w:rsid w:val="0022372A"/>
    <w:rsid w:val="00225465"/>
    <w:rsid w:val="002261CA"/>
    <w:rsid w:val="00227BA1"/>
    <w:rsid w:val="002326B9"/>
    <w:rsid w:val="00232F82"/>
    <w:rsid w:val="002337BE"/>
    <w:rsid w:val="00233D02"/>
    <w:rsid w:val="002351E9"/>
    <w:rsid w:val="0023760B"/>
    <w:rsid w:val="00237FCB"/>
    <w:rsid w:val="00240694"/>
    <w:rsid w:val="00241183"/>
    <w:rsid w:val="00241EFE"/>
    <w:rsid w:val="00244A7F"/>
    <w:rsid w:val="002450D6"/>
    <w:rsid w:val="00246BC7"/>
    <w:rsid w:val="00247654"/>
    <w:rsid w:val="00250076"/>
    <w:rsid w:val="00252576"/>
    <w:rsid w:val="002528F8"/>
    <w:rsid w:val="0025312C"/>
    <w:rsid w:val="002531E0"/>
    <w:rsid w:val="00256343"/>
    <w:rsid w:val="00256FFE"/>
    <w:rsid w:val="00257076"/>
    <w:rsid w:val="0025771D"/>
    <w:rsid w:val="00260246"/>
    <w:rsid w:val="002606D5"/>
    <w:rsid w:val="002612A7"/>
    <w:rsid w:val="00262A4F"/>
    <w:rsid w:val="002641EB"/>
    <w:rsid w:val="002662FE"/>
    <w:rsid w:val="0026690A"/>
    <w:rsid w:val="0026697E"/>
    <w:rsid w:val="00267339"/>
    <w:rsid w:val="002710A7"/>
    <w:rsid w:val="002712F9"/>
    <w:rsid w:val="00272DF7"/>
    <w:rsid w:val="00273CAE"/>
    <w:rsid w:val="00273D0F"/>
    <w:rsid w:val="00274816"/>
    <w:rsid w:val="002778AB"/>
    <w:rsid w:val="00277F57"/>
    <w:rsid w:val="00277FBB"/>
    <w:rsid w:val="002805F7"/>
    <w:rsid w:val="002832A0"/>
    <w:rsid w:val="00286516"/>
    <w:rsid w:val="00286F87"/>
    <w:rsid w:val="00287E12"/>
    <w:rsid w:val="00291775"/>
    <w:rsid w:val="0029468A"/>
    <w:rsid w:val="00294761"/>
    <w:rsid w:val="002A3054"/>
    <w:rsid w:val="002A3065"/>
    <w:rsid w:val="002A39EA"/>
    <w:rsid w:val="002A3AB6"/>
    <w:rsid w:val="002A3C87"/>
    <w:rsid w:val="002A7229"/>
    <w:rsid w:val="002A7FC3"/>
    <w:rsid w:val="002B0632"/>
    <w:rsid w:val="002B0C28"/>
    <w:rsid w:val="002B1CEA"/>
    <w:rsid w:val="002B1EED"/>
    <w:rsid w:val="002B2382"/>
    <w:rsid w:val="002B49A8"/>
    <w:rsid w:val="002B6CD9"/>
    <w:rsid w:val="002C0F8A"/>
    <w:rsid w:val="002C1F82"/>
    <w:rsid w:val="002C507D"/>
    <w:rsid w:val="002C5453"/>
    <w:rsid w:val="002C620E"/>
    <w:rsid w:val="002D042C"/>
    <w:rsid w:val="002D3067"/>
    <w:rsid w:val="002D4AFE"/>
    <w:rsid w:val="002E0407"/>
    <w:rsid w:val="002E0B0C"/>
    <w:rsid w:val="002E19C8"/>
    <w:rsid w:val="002E509E"/>
    <w:rsid w:val="002E5E8A"/>
    <w:rsid w:val="002E77A1"/>
    <w:rsid w:val="002E7EA7"/>
    <w:rsid w:val="002F184A"/>
    <w:rsid w:val="002F20F1"/>
    <w:rsid w:val="002F3348"/>
    <w:rsid w:val="002F3DC4"/>
    <w:rsid w:val="002F5070"/>
    <w:rsid w:val="002F7372"/>
    <w:rsid w:val="002F7EA3"/>
    <w:rsid w:val="00300C29"/>
    <w:rsid w:val="0030184C"/>
    <w:rsid w:val="00301F71"/>
    <w:rsid w:val="003032D2"/>
    <w:rsid w:val="003056E2"/>
    <w:rsid w:val="003060B3"/>
    <w:rsid w:val="00307227"/>
    <w:rsid w:val="00307D58"/>
    <w:rsid w:val="0031056B"/>
    <w:rsid w:val="00311070"/>
    <w:rsid w:val="00311ED7"/>
    <w:rsid w:val="00313DBB"/>
    <w:rsid w:val="0031555B"/>
    <w:rsid w:val="00315AA2"/>
    <w:rsid w:val="00316B44"/>
    <w:rsid w:val="0032023B"/>
    <w:rsid w:val="0032148F"/>
    <w:rsid w:val="003214A8"/>
    <w:rsid w:val="0032167C"/>
    <w:rsid w:val="00322702"/>
    <w:rsid w:val="00325A1D"/>
    <w:rsid w:val="003260DC"/>
    <w:rsid w:val="003270D0"/>
    <w:rsid w:val="00330E05"/>
    <w:rsid w:val="003331AF"/>
    <w:rsid w:val="003359EF"/>
    <w:rsid w:val="00336A36"/>
    <w:rsid w:val="003378B5"/>
    <w:rsid w:val="00340126"/>
    <w:rsid w:val="0034080C"/>
    <w:rsid w:val="00345A16"/>
    <w:rsid w:val="003470B5"/>
    <w:rsid w:val="0035119E"/>
    <w:rsid w:val="00353304"/>
    <w:rsid w:val="0035453C"/>
    <w:rsid w:val="00360EDD"/>
    <w:rsid w:val="003623EF"/>
    <w:rsid w:val="00364C38"/>
    <w:rsid w:val="00365586"/>
    <w:rsid w:val="003655E7"/>
    <w:rsid w:val="0037348C"/>
    <w:rsid w:val="003746A6"/>
    <w:rsid w:val="00375925"/>
    <w:rsid w:val="00375D90"/>
    <w:rsid w:val="003768DB"/>
    <w:rsid w:val="00376E50"/>
    <w:rsid w:val="00377077"/>
    <w:rsid w:val="0037743B"/>
    <w:rsid w:val="00377E5A"/>
    <w:rsid w:val="003805C2"/>
    <w:rsid w:val="003816F8"/>
    <w:rsid w:val="00384BD7"/>
    <w:rsid w:val="00387069"/>
    <w:rsid w:val="00393E57"/>
    <w:rsid w:val="00395286"/>
    <w:rsid w:val="003A0000"/>
    <w:rsid w:val="003A0CF3"/>
    <w:rsid w:val="003A4157"/>
    <w:rsid w:val="003A5A52"/>
    <w:rsid w:val="003A61A4"/>
    <w:rsid w:val="003A6CE0"/>
    <w:rsid w:val="003A727A"/>
    <w:rsid w:val="003B0564"/>
    <w:rsid w:val="003B0DD6"/>
    <w:rsid w:val="003B101A"/>
    <w:rsid w:val="003B318B"/>
    <w:rsid w:val="003B39BD"/>
    <w:rsid w:val="003B6AEE"/>
    <w:rsid w:val="003B7949"/>
    <w:rsid w:val="003C00E1"/>
    <w:rsid w:val="003C1731"/>
    <w:rsid w:val="003C2D68"/>
    <w:rsid w:val="003C5048"/>
    <w:rsid w:val="003C5E92"/>
    <w:rsid w:val="003C7D3A"/>
    <w:rsid w:val="003D1C7D"/>
    <w:rsid w:val="003D2382"/>
    <w:rsid w:val="003D36E4"/>
    <w:rsid w:val="003D7081"/>
    <w:rsid w:val="003D7481"/>
    <w:rsid w:val="003E2B1B"/>
    <w:rsid w:val="003E2B99"/>
    <w:rsid w:val="003F03A7"/>
    <w:rsid w:val="003F0D5F"/>
    <w:rsid w:val="003F1126"/>
    <w:rsid w:val="003F1A8F"/>
    <w:rsid w:val="003F280E"/>
    <w:rsid w:val="003F6070"/>
    <w:rsid w:val="003F612B"/>
    <w:rsid w:val="003F7201"/>
    <w:rsid w:val="00400DC1"/>
    <w:rsid w:val="004011EE"/>
    <w:rsid w:val="00402BDC"/>
    <w:rsid w:val="00405417"/>
    <w:rsid w:val="004071E5"/>
    <w:rsid w:val="004074C9"/>
    <w:rsid w:val="0041147E"/>
    <w:rsid w:val="00411B65"/>
    <w:rsid w:val="004124F6"/>
    <w:rsid w:val="00414611"/>
    <w:rsid w:val="0041565E"/>
    <w:rsid w:val="00415B92"/>
    <w:rsid w:val="004200E9"/>
    <w:rsid w:val="00420626"/>
    <w:rsid w:val="00422E33"/>
    <w:rsid w:val="00427723"/>
    <w:rsid w:val="00430AC2"/>
    <w:rsid w:val="00430D38"/>
    <w:rsid w:val="0043134E"/>
    <w:rsid w:val="004346B3"/>
    <w:rsid w:val="00435051"/>
    <w:rsid w:val="004351B2"/>
    <w:rsid w:val="004360C3"/>
    <w:rsid w:val="00436131"/>
    <w:rsid w:val="00436BC8"/>
    <w:rsid w:val="00440867"/>
    <w:rsid w:val="00441210"/>
    <w:rsid w:val="00441217"/>
    <w:rsid w:val="004432E0"/>
    <w:rsid w:val="00445E7B"/>
    <w:rsid w:val="00445E89"/>
    <w:rsid w:val="00445FC9"/>
    <w:rsid w:val="00447AD1"/>
    <w:rsid w:val="004501BB"/>
    <w:rsid w:val="004505D4"/>
    <w:rsid w:val="004510CF"/>
    <w:rsid w:val="0045112D"/>
    <w:rsid w:val="004514B2"/>
    <w:rsid w:val="00453FA8"/>
    <w:rsid w:val="00457759"/>
    <w:rsid w:val="00457768"/>
    <w:rsid w:val="004578BE"/>
    <w:rsid w:val="004609D6"/>
    <w:rsid w:val="00461DB0"/>
    <w:rsid w:val="004626C5"/>
    <w:rsid w:val="00462C8C"/>
    <w:rsid w:val="0046459E"/>
    <w:rsid w:val="0046619F"/>
    <w:rsid w:val="00471290"/>
    <w:rsid w:val="004722AD"/>
    <w:rsid w:val="0047236B"/>
    <w:rsid w:val="00472443"/>
    <w:rsid w:val="00472CB9"/>
    <w:rsid w:val="004730C4"/>
    <w:rsid w:val="00475028"/>
    <w:rsid w:val="00476B57"/>
    <w:rsid w:val="00477D83"/>
    <w:rsid w:val="00480935"/>
    <w:rsid w:val="00481DBC"/>
    <w:rsid w:val="004839A5"/>
    <w:rsid w:val="0048487D"/>
    <w:rsid w:val="00485290"/>
    <w:rsid w:val="00487903"/>
    <w:rsid w:val="004912DD"/>
    <w:rsid w:val="00491F18"/>
    <w:rsid w:val="004946B6"/>
    <w:rsid w:val="00494A88"/>
    <w:rsid w:val="00497E87"/>
    <w:rsid w:val="004A0679"/>
    <w:rsid w:val="004A082E"/>
    <w:rsid w:val="004A095A"/>
    <w:rsid w:val="004A4E50"/>
    <w:rsid w:val="004A518D"/>
    <w:rsid w:val="004A69F4"/>
    <w:rsid w:val="004A6CA3"/>
    <w:rsid w:val="004A7E60"/>
    <w:rsid w:val="004B0D97"/>
    <w:rsid w:val="004B1575"/>
    <w:rsid w:val="004B1660"/>
    <w:rsid w:val="004B263F"/>
    <w:rsid w:val="004B2E53"/>
    <w:rsid w:val="004B7BF2"/>
    <w:rsid w:val="004C1B9B"/>
    <w:rsid w:val="004C1DD3"/>
    <w:rsid w:val="004C40C7"/>
    <w:rsid w:val="004C44DA"/>
    <w:rsid w:val="004C5D5D"/>
    <w:rsid w:val="004C6AC6"/>
    <w:rsid w:val="004C6C14"/>
    <w:rsid w:val="004C7FB7"/>
    <w:rsid w:val="004D2AF6"/>
    <w:rsid w:val="004D2CB3"/>
    <w:rsid w:val="004D31CA"/>
    <w:rsid w:val="004D4B5A"/>
    <w:rsid w:val="004D4BC8"/>
    <w:rsid w:val="004D4C05"/>
    <w:rsid w:val="004D6FEE"/>
    <w:rsid w:val="004D70D3"/>
    <w:rsid w:val="004D79C3"/>
    <w:rsid w:val="004E0FFA"/>
    <w:rsid w:val="004E15A6"/>
    <w:rsid w:val="004E310B"/>
    <w:rsid w:val="004E3562"/>
    <w:rsid w:val="004E51AF"/>
    <w:rsid w:val="004E59E4"/>
    <w:rsid w:val="004E641E"/>
    <w:rsid w:val="004F0574"/>
    <w:rsid w:val="004F1410"/>
    <w:rsid w:val="004F28AF"/>
    <w:rsid w:val="004F2932"/>
    <w:rsid w:val="004F41F0"/>
    <w:rsid w:val="004F4459"/>
    <w:rsid w:val="004F55D2"/>
    <w:rsid w:val="004F5ED1"/>
    <w:rsid w:val="004F66A7"/>
    <w:rsid w:val="004F741F"/>
    <w:rsid w:val="004F7EEE"/>
    <w:rsid w:val="005030C3"/>
    <w:rsid w:val="0050430A"/>
    <w:rsid w:val="00504430"/>
    <w:rsid w:val="0050565A"/>
    <w:rsid w:val="00505DA1"/>
    <w:rsid w:val="00505E60"/>
    <w:rsid w:val="00506AE6"/>
    <w:rsid w:val="00507399"/>
    <w:rsid w:val="00512AA3"/>
    <w:rsid w:val="0051410C"/>
    <w:rsid w:val="00521281"/>
    <w:rsid w:val="00521A06"/>
    <w:rsid w:val="005238C5"/>
    <w:rsid w:val="005240FC"/>
    <w:rsid w:val="00525B8F"/>
    <w:rsid w:val="00525C10"/>
    <w:rsid w:val="00525F70"/>
    <w:rsid w:val="005269C1"/>
    <w:rsid w:val="00526F2F"/>
    <w:rsid w:val="00527164"/>
    <w:rsid w:val="005271AF"/>
    <w:rsid w:val="00527D27"/>
    <w:rsid w:val="00527DB1"/>
    <w:rsid w:val="00530C2A"/>
    <w:rsid w:val="00531E77"/>
    <w:rsid w:val="00532C20"/>
    <w:rsid w:val="00533D38"/>
    <w:rsid w:val="00533E0A"/>
    <w:rsid w:val="00534F0A"/>
    <w:rsid w:val="005351EB"/>
    <w:rsid w:val="0053647A"/>
    <w:rsid w:val="005367F9"/>
    <w:rsid w:val="00537682"/>
    <w:rsid w:val="00541ACA"/>
    <w:rsid w:val="00542CF8"/>
    <w:rsid w:val="0054523D"/>
    <w:rsid w:val="005520BF"/>
    <w:rsid w:val="005520D5"/>
    <w:rsid w:val="00556257"/>
    <w:rsid w:val="00556791"/>
    <w:rsid w:val="0055708C"/>
    <w:rsid w:val="00560D7A"/>
    <w:rsid w:val="00561073"/>
    <w:rsid w:val="005625BD"/>
    <w:rsid w:val="005627F0"/>
    <w:rsid w:val="00562ACE"/>
    <w:rsid w:val="00563AFE"/>
    <w:rsid w:val="00563CDB"/>
    <w:rsid w:val="00564F3A"/>
    <w:rsid w:val="00565B42"/>
    <w:rsid w:val="005661BE"/>
    <w:rsid w:val="00567749"/>
    <w:rsid w:val="00567CDB"/>
    <w:rsid w:val="00571536"/>
    <w:rsid w:val="0057163F"/>
    <w:rsid w:val="00571845"/>
    <w:rsid w:val="00571EA8"/>
    <w:rsid w:val="005721C5"/>
    <w:rsid w:val="005743AA"/>
    <w:rsid w:val="00577A55"/>
    <w:rsid w:val="0058052B"/>
    <w:rsid w:val="00581C18"/>
    <w:rsid w:val="00590D7E"/>
    <w:rsid w:val="00591258"/>
    <w:rsid w:val="00591766"/>
    <w:rsid w:val="00591EC6"/>
    <w:rsid w:val="00592211"/>
    <w:rsid w:val="00592874"/>
    <w:rsid w:val="00593F86"/>
    <w:rsid w:val="005947B4"/>
    <w:rsid w:val="00595577"/>
    <w:rsid w:val="00597662"/>
    <w:rsid w:val="005A06DB"/>
    <w:rsid w:val="005A0B87"/>
    <w:rsid w:val="005A3CF8"/>
    <w:rsid w:val="005A4364"/>
    <w:rsid w:val="005A459A"/>
    <w:rsid w:val="005A46F3"/>
    <w:rsid w:val="005A5454"/>
    <w:rsid w:val="005A58CF"/>
    <w:rsid w:val="005B0431"/>
    <w:rsid w:val="005B062D"/>
    <w:rsid w:val="005B0934"/>
    <w:rsid w:val="005B1C9C"/>
    <w:rsid w:val="005B538A"/>
    <w:rsid w:val="005B6BDA"/>
    <w:rsid w:val="005B70F7"/>
    <w:rsid w:val="005B7698"/>
    <w:rsid w:val="005B76E7"/>
    <w:rsid w:val="005C08A0"/>
    <w:rsid w:val="005C1DC2"/>
    <w:rsid w:val="005C1F25"/>
    <w:rsid w:val="005C29EC"/>
    <w:rsid w:val="005C330C"/>
    <w:rsid w:val="005C3D1B"/>
    <w:rsid w:val="005C70B0"/>
    <w:rsid w:val="005C7415"/>
    <w:rsid w:val="005D3D8E"/>
    <w:rsid w:val="005D40C2"/>
    <w:rsid w:val="005D4269"/>
    <w:rsid w:val="005D5629"/>
    <w:rsid w:val="005D6F88"/>
    <w:rsid w:val="005E1613"/>
    <w:rsid w:val="005E1797"/>
    <w:rsid w:val="005E20E4"/>
    <w:rsid w:val="005E3B76"/>
    <w:rsid w:val="005E4B05"/>
    <w:rsid w:val="005E4D9B"/>
    <w:rsid w:val="005E7243"/>
    <w:rsid w:val="005E7596"/>
    <w:rsid w:val="005F13D7"/>
    <w:rsid w:val="005F1846"/>
    <w:rsid w:val="005F2755"/>
    <w:rsid w:val="005F35F4"/>
    <w:rsid w:val="005F5B29"/>
    <w:rsid w:val="005F6C62"/>
    <w:rsid w:val="005F7A3C"/>
    <w:rsid w:val="00600495"/>
    <w:rsid w:val="00600ED4"/>
    <w:rsid w:val="00604057"/>
    <w:rsid w:val="0060778A"/>
    <w:rsid w:val="00610D67"/>
    <w:rsid w:val="00612BED"/>
    <w:rsid w:val="00612E1E"/>
    <w:rsid w:val="00613FFF"/>
    <w:rsid w:val="006147F0"/>
    <w:rsid w:val="006152BF"/>
    <w:rsid w:val="00616F86"/>
    <w:rsid w:val="00623A05"/>
    <w:rsid w:val="00625434"/>
    <w:rsid w:val="00626834"/>
    <w:rsid w:val="0063007A"/>
    <w:rsid w:val="006313B6"/>
    <w:rsid w:val="00632661"/>
    <w:rsid w:val="00632BB1"/>
    <w:rsid w:val="00632C88"/>
    <w:rsid w:val="006336FB"/>
    <w:rsid w:val="00634657"/>
    <w:rsid w:val="006353D5"/>
    <w:rsid w:val="006369DA"/>
    <w:rsid w:val="006400CA"/>
    <w:rsid w:val="006404D2"/>
    <w:rsid w:val="0064101B"/>
    <w:rsid w:val="00643C21"/>
    <w:rsid w:val="0064411A"/>
    <w:rsid w:val="00644534"/>
    <w:rsid w:val="00645A3F"/>
    <w:rsid w:val="00645B46"/>
    <w:rsid w:val="006464F4"/>
    <w:rsid w:val="00650F06"/>
    <w:rsid w:val="0065147B"/>
    <w:rsid w:val="00652F2D"/>
    <w:rsid w:val="0065542F"/>
    <w:rsid w:val="00655591"/>
    <w:rsid w:val="00655E47"/>
    <w:rsid w:val="006570AA"/>
    <w:rsid w:val="00660C41"/>
    <w:rsid w:val="006628F7"/>
    <w:rsid w:val="006633B7"/>
    <w:rsid w:val="00663AA9"/>
    <w:rsid w:val="00665984"/>
    <w:rsid w:val="00665D50"/>
    <w:rsid w:val="006664EC"/>
    <w:rsid w:val="00667017"/>
    <w:rsid w:val="00671016"/>
    <w:rsid w:val="00671683"/>
    <w:rsid w:val="00673D7F"/>
    <w:rsid w:val="0067455B"/>
    <w:rsid w:val="00674902"/>
    <w:rsid w:val="00675B70"/>
    <w:rsid w:val="0068287E"/>
    <w:rsid w:val="00685A1D"/>
    <w:rsid w:val="00685FF4"/>
    <w:rsid w:val="00686885"/>
    <w:rsid w:val="00687B4F"/>
    <w:rsid w:val="00690544"/>
    <w:rsid w:val="00690C4F"/>
    <w:rsid w:val="0069114E"/>
    <w:rsid w:val="00691292"/>
    <w:rsid w:val="00691A43"/>
    <w:rsid w:val="00691BCC"/>
    <w:rsid w:val="00692585"/>
    <w:rsid w:val="00692999"/>
    <w:rsid w:val="006941C6"/>
    <w:rsid w:val="006942A6"/>
    <w:rsid w:val="006944DE"/>
    <w:rsid w:val="006950ED"/>
    <w:rsid w:val="006955FB"/>
    <w:rsid w:val="00695A68"/>
    <w:rsid w:val="006A3638"/>
    <w:rsid w:val="006A63E1"/>
    <w:rsid w:val="006A6723"/>
    <w:rsid w:val="006A7AC8"/>
    <w:rsid w:val="006B04CF"/>
    <w:rsid w:val="006B0D6B"/>
    <w:rsid w:val="006B3A51"/>
    <w:rsid w:val="006B3FA9"/>
    <w:rsid w:val="006B52FC"/>
    <w:rsid w:val="006B5362"/>
    <w:rsid w:val="006B769E"/>
    <w:rsid w:val="006C1508"/>
    <w:rsid w:val="006C28AF"/>
    <w:rsid w:val="006C4E79"/>
    <w:rsid w:val="006C51FD"/>
    <w:rsid w:val="006C5263"/>
    <w:rsid w:val="006D01E0"/>
    <w:rsid w:val="006D0A5B"/>
    <w:rsid w:val="006D0D4A"/>
    <w:rsid w:val="006D3C66"/>
    <w:rsid w:val="006D735B"/>
    <w:rsid w:val="006D7E02"/>
    <w:rsid w:val="006E0024"/>
    <w:rsid w:val="006E00F9"/>
    <w:rsid w:val="006E0519"/>
    <w:rsid w:val="006E11F2"/>
    <w:rsid w:val="006E1349"/>
    <w:rsid w:val="006E2CD8"/>
    <w:rsid w:val="006E44AE"/>
    <w:rsid w:val="006E454B"/>
    <w:rsid w:val="006E6171"/>
    <w:rsid w:val="006E6C78"/>
    <w:rsid w:val="006E7F82"/>
    <w:rsid w:val="006F2052"/>
    <w:rsid w:val="006F3E76"/>
    <w:rsid w:val="006F45C8"/>
    <w:rsid w:val="006F51C9"/>
    <w:rsid w:val="006F5997"/>
    <w:rsid w:val="006F6223"/>
    <w:rsid w:val="006F7643"/>
    <w:rsid w:val="00700BF6"/>
    <w:rsid w:val="0070128D"/>
    <w:rsid w:val="0070416B"/>
    <w:rsid w:val="007055DD"/>
    <w:rsid w:val="00705D8A"/>
    <w:rsid w:val="00707284"/>
    <w:rsid w:val="00707E95"/>
    <w:rsid w:val="00710001"/>
    <w:rsid w:val="007103CB"/>
    <w:rsid w:val="007118DF"/>
    <w:rsid w:val="0071200D"/>
    <w:rsid w:val="00712038"/>
    <w:rsid w:val="00712531"/>
    <w:rsid w:val="007131D7"/>
    <w:rsid w:val="00714ABB"/>
    <w:rsid w:val="0071591C"/>
    <w:rsid w:val="00716192"/>
    <w:rsid w:val="00716663"/>
    <w:rsid w:val="00717372"/>
    <w:rsid w:val="00717DA5"/>
    <w:rsid w:val="00720070"/>
    <w:rsid w:val="0072101A"/>
    <w:rsid w:val="00726019"/>
    <w:rsid w:val="00731AB7"/>
    <w:rsid w:val="00734B8B"/>
    <w:rsid w:val="007353DC"/>
    <w:rsid w:val="00736A40"/>
    <w:rsid w:val="00737182"/>
    <w:rsid w:val="007372F5"/>
    <w:rsid w:val="0073768B"/>
    <w:rsid w:val="00740529"/>
    <w:rsid w:val="007463DE"/>
    <w:rsid w:val="0074652D"/>
    <w:rsid w:val="00747D5F"/>
    <w:rsid w:val="00751D2D"/>
    <w:rsid w:val="00754A44"/>
    <w:rsid w:val="00754FC2"/>
    <w:rsid w:val="0075512D"/>
    <w:rsid w:val="00755C1B"/>
    <w:rsid w:val="00760AFF"/>
    <w:rsid w:val="00762B82"/>
    <w:rsid w:val="007642EC"/>
    <w:rsid w:val="007650BD"/>
    <w:rsid w:val="00766B5E"/>
    <w:rsid w:val="00767DE0"/>
    <w:rsid w:val="00767FD4"/>
    <w:rsid w:val="00770ACA"/>
    <w:rsid w:val="00770CC3"/>
    <w:rsid w:val="00770EBC"/>
    <w:rsid w:val="007772D7"/>
    <w:rsid w:val="00781052"/>
    <w:rsid w:val="00781EA1"/>
    <w:rsid w:val="00783035"/>
    <w:rsid w:val="00785A14"/>
    <w:rsid w:val="00787CE8"/>
    <w:rsid w:val="0079019C"/>
    <w:rsid w:val="007902FD"/>
    <w:rsid w:val="007906F2"/>
    <w:rsid w:val="00790959"/>
    <w:rsid w:val="00791794"/>
    <w:rsid w:val="00791DB6"/>
    <w:rsid w:val="00793928"/>
    <w:rsid w:val="007952ED"/>
    <w:rsid w:val="00795670"/>
    <w:rsid w:val="00795D4C"/>
    <w:rsid w:val="007961F1"/>
    <w:rsid w:val="00796657"/>
    <w:rsid w:val="00797037"/>
    <w:rsid w:val="00797843"/>
    <w:rsid w:val="00797D05"/>
    <w:rsid w:val="007A34C5"/>
    <w:rsid w:val="007A4478"/>
    <w:rsid w:val="007A5360"/>
    <w:rsid w:val="007A6C44"/>
    <w:rsid w:val="007A7F9E"/>
    <w:rsid w:val="007B0663"/>
    <w:rsid w:val="007B196C"/>
    <w:rsid w:val="007B3224"/>
    <w:rsid w:val="007B3BC5"/>
    <w:rsid w:val="007B3FD5"/>
    <w:rsid w:val="007B47C3"/>
    <w:rsid w:val="007B4AC1"/>
    <w:rsid w:val="007C00F7"/>
    <w:rsid w:val="007C02C6"/>
    <w:rsid w:val="007C1028"/>
    <w:rsid w:val="007C36AA"/>
    <w:rsid w:val="007C4017"/>
    <w:rsid w:val="007C5634"/>
    <w:rsid w:val="007C588F"/>
    <w:rsid w:val="007C728D"/>
    <w:rsid w:val="007C7F40"/>
    <w:rsid w:val="007D1472"/>
    <w:rsid w:val="007D2206"/>
    <w:rsid w:val="007D2877"/>
    <w:rsid w:val="007D2BC2"/>
    <w:rsid w:val="007D3313"/>
    <w:rsid w:val="007D39C9"/>
    <w:rsid w:val="007E15A5"/>
    <w:rsid w:val="007E194E"/>
    <w:rsid w:val="007E28FC"/>
    <w:rsid w:val="007E2CB8"/>
    <w:rsid w:val="007E31B0"/>
    <w:rsid w:val="007E39CA"/>
    <w:rsid w:val="007E4C71"/>
    <w:rsid w:val="007E4CE8"/>
    <w:rsid w:val="007E61C9"/>
    <w:rsid w:val="007E6235"/>
    <w:rsid w:val="007E6C41"/>
    <w:rsid w:val="007E726E"/>
    <w:rsid w:val="007F0228"/>
    <w:rsid w:val="007F3546"/>
    <w:rsid w:val="007F3B04"/>
    <w:rsid w:val="007F72EF"/>
    <w:rsid w:val="00802B54"/>
    <w:rsid w:val="008036F6"/>
    <w:rsid w:val="0080447F"/>
    <w:rsid w:val="00804AF0"/>
    <w:rsid w:val="00804EE7"/>
    <w:rsid w:val="0080743D"/>
    <w:rsid w:val="008078BD"/>
    <w:rsid w:val="008120C4"/>
    <w:rsid w:val="00813AC7"/>
    <w:rsid w:val="00813EC0"/>
    <w:rsid w:val="008162E8"/>
    <w:rsid w:val="00816F90"/>
    <w:rsid w:val="00817751"/>
    <w:rsid w:val="008209BD"/>
    <w:rsid w:val="008214A5"/>
    <w:rsid w:val="00821C16"/>
    <w:rsid w:val="00823187"/>
    <w:rsid w:val="008247A3"/>
    <w:rsid w:val="00830DE4"/>
    <w:rsid w:val="00832B91"/>
    <w:rsid w:val="0083412F"/>
    <w:rsid w:val="008352D2"/>
    <w:rsid w:val="00836355"/>
    <w:rsid w:val="0083697E"/>
    <w:rsid w:val="008402E3"/>
    <w:rsid w:val="00842BD7"/>
    <w:rsid w:val="00845A52"/>
    <w:rsid w:val="00846CDD"/>
    <w:rsid w:val="008479A6"/>
    <w:rsid w:val="0085002D"/>
    <w:rsid w:val="00853357"/>
    <w:rsid w:val="00853665"/>
    <w:rsid w:val="00854280"/>
    <w:rsid w:val="00856B4A"/>
    <w:rsid w:val="00857DFE"/>
    <w:rsid w:val="00860B06"/>
    <w:rsid w:val="008632ED"/>
    <w:rsid w:val="00863443"/>
    <w:rsid w:val="008647C3"/>
    <w:rsid w:val="008666CA"/>
    <w:rsid w:val="00866D0C"/>
    <w:rsid w:val="008709C3"/>
    <w:rsid w:val="00870F37"/>
    <w:rsid w:val="0087142E"/>
    <w:rsid w:val="00874CD8"/>
    <w:rsid w:val="00876191"/>
    <w:rsid w:val="00880D5E"/>
    <w:rsid w:val="0088199B"/>
    <w:rsid w:val="00881C3D"/>
    <w:rsid w:val="008827FA"/>
    <w:rsid w:val="00882CF1"/>
    <w:rsid w:val="00883391"/>
    <w:rsid w:val="00884533"/>
    <w:rsid w:val="00886BB5"/>
    <w:rsid w:val="0089056B"/>
    <w:rsid w:val="0089147E"/>
    <w:rsid w:val="00891FB1"/>
    <w:rsid w:val="00893ADB"/>
    <w:rsid w:val="00894B53"/>
    <w:rsid w:val="00895078"/>
    <w:rsid w:val="008955DC"/>
    <w:rsid w:val="0089569E"/>
    <w:rsid w:val="0089611D"/>
    <w:rsid w:val="008A09CB"/>
    <w:rsid w:val="008A65B2"/>
    <w:rsid w:val="008B1755"/>
    <w:rsid w:val="008B17DA"/>
    <w:rsid w:val="008B1BB2"/>
    <w:rsid w:val="008B49EB"/>
    <w:rsid w:val="008B5173"/>
    <w:rsid w:val="008B5333"/>
    <w:rsid w:val="008B54B9"/>
    <w:rsid w:val="008C0C33"/>
    <w:rsid w:val="008C2698"/>
    <w:rsid w:val="008C3771"/>
    <w:rsid w:val="008C45CB"/>
    <w:rsid w:val="008C4AF1"/>
    <w:rsid w:val="008C5AD9"/>
    <w:rsid w:val="008C664F"/>
    <w:rsid w:val="008D332B"/>
    <w:rsid w:val="008D3F3E"/>
    <w:rsid w:val="008D5440"/>
    <w:rsid w:val="008D5A27"/>
    <w:rsid w:val="008D68FD"/>
    <w:rsid w:val="008D6944"/>
    <w:rsid w:val="008D7A72"/>
    <w:rsid w:val="008E0B09"/>
    <w:rsid w:val="008E1CB6"/>
    <w:rsid w:val="008E1F48"/>
    <w:rsid w:val="008E320E"/>
    <w:rsid w:val="008E6254"/>
    <w:rsid w:val="008F0EF4"/>
    <w:rsid w:val="008F2215"/>
    <w:rsid w:val="008F268B"/>
    <w:rsid w:val="008F5F30"/>
    <w:rsid w:val="008F5FA7"/>
    <w:rsid w:val="008F6A39"/>
    <w:rsid w:val="0090360F"/>
    <w:rsid w:val="0090373B"/>
    <w:rsid w:val="00904E48"/>
    <w:rsid w:val="00904F51"/>
    <w:rsid w:val="009056E4"/>
    <w:rsid w:val="009058DA"/>
    <w:rsid w:val="00905AA2"/>
    <w:rsid w:val="009060AB"/>
    <w:rsid w:val="009063B0"/>
    <w:rsid w:val="0090664D"/>
    <w:rsid w:val="00913433"/>
    <w:rsid w:val="00913D39"/>
    <w:rsid w:val="00914ACB"/>
    <w:rsid w:val="00914B76"/>
    <w:rsid w:val="00915F06"/>
    <w:rsid w:val="009205B8"/>
    <w:rsid w:val="00921D0E"/>
    <w:rsid w:val="00923F38"/>
    <w:rsid w:val="00924FA9"/>
    <w:rsid w:val="00926319"/>
    <w:rsid w:val="00926F40"/>
    <w:rsid w:val="0093620D"/>
    <w:rsid w:val="0093668A"/>
    <w:rsid w:val="009378F7"/>
    <w:rsid w:val="00940A15"/>
    <w:rsid w:val="00942578"/>
    <w:rsid w:val="0094580E"/>
    <w:rsid w:val="00945B3C"/>
    <w:rsid w:val="00951F42"/>
    <w:rsid w:val="00952166"/>
    <w:rsid w:val="00952801"/>
    <w:rsid w:val="00952A85"/>
    <w:rsid w:val="00953DA0"/>
    <w:rsid w:val="009542C1"/>
    <w:rsid w:val="0095784B"/>
    <w:rsid w:val="00957B38"/>
    <w:rsid w:val="00963747"/>
    <w:rsid w:val="00965AB9"/>
    <w:rsid w:val="00965D44"/>
    <w:rsid w:val="00966355"/>
    <w:rsid w:val="0096671E"/>
    <w:rsid w:val="00970129"/>
    <w:rsid w:val="009705AF"/>
    <w:rsid w:val="00974DC7"/>
    <w:rsid w:val="00974FBF"/>
    <w:rsid w:val="0097525E"/>
    <w:rsid w:val="00975A8D"/>
    <w:rsid w:val="00976EBA"/>
    <w:rsid w:val="0097710D"/>
    <w:rsid w:val="00977C51"/>
    <w:rsid w:val="00977FAB"/>
    <w:rsid w:val="00980BC5"/>
    <w:rsid w:val="00980E59"/>
    <w:rsid w:val="00981A53"/>
    <w:rsid w:val="009821D1"/>
    <w:rsid w:val="00985A10"/>
    <w:rsid w:val="0098722F"/>
    <w:rsid w:val="009878A3"/>
    <w:rsid w:val="00990D7D"/>
    <w:rsid w:val="00991674"/>
    <w:rsid w:val="00991A3A"/>
    <w:rsid w:val="0099454F"/>
    <w:rsid w:val="00994A9B"/>
    <w:rsid w:val="00996CC8"/>
    <w:rsid w:val="009A0D7D"/>
    <w:rsid w:val="009A11F2"/>
    <w:rsid w:val="009A3370"/>
    <w:rsid w:val="009A35E0"/>
    <w:rsid w:val="009A5036"/>
    <w:rsid w:val="009A6CF2"/>
    <w:rsid w:val="009A724B"/>
    <w:rsid w:val="009B21CD"/>
    <w:rsid w:val="009B28E3"/>
    <w:rsid w:val="009B432C"/>
    <w:rsid w:val="009B47B9"/>
    <w:rsid w:val="009B5991"/>
    <w:rsid w:val="009B774D"/>
    <w:rsid w:val="009B7B04"/>
    <w:rsid w:val="009C0134"/>
    <w:rsid w:val="009C01DC"/>
    <w:rsid w:val="009C0A71"/>
    <w:rsid w:val="009C2D11"/>
    <w:rsid w:val="009C5129"/>
    <w:rsid w:val="009C649C"/>
    <w:rsid w:val="009C723A"/>
    <w:rsid w:val="009D09B4"/>
    <w:rsid w:val="009D0AB0"/>
    <w:rsid w:val="009D1766"/>
    <w:rsid w:val="009D33F3"/>
    <w:rsid w:val="009D4631"/>
    <w:rsid w:val="009D485A"/>
    <w:rsid w:val="009D6A9B"/>
    <w:rsid w:val="009D6C19"/>
    <w:rsid w:val="009D6C96"/>
    <w:rsid w:val="009E2676"/>
    <w:rsid w:val="009E3202"/>
    <w:rsid w:val="009E3E14"/>
    <w:rsid w:val="009E3E57"/>
    <w:rsid w:val="009E58E8"/>
    <w:rsid w:val="009E659E"/>
    <w:rsid w:val="009E6EA8"/>
    <w:rsid w:val="009E7D02"/>
    <w:rsid w:val="009F04D7"/>
    <w:rsid w:val="009F2F1A"/>
    <w:rsid w:val="009F3965"/>
    <w:rsid w:val="009F3D72"/>
    <w:rsid w:val="009F5302"/>
    <w:rsid w:val="009F6B27"/>
    <w:rsid w:val="009F6FD7"/>
    <w:rsid w:val="00A019F1"/>
    <w:rsid w:val="00A0308A"/>
    <w:rsid w:val="00A044C4"/>
    <w:rsid w:val="00A046CA"/>
    <w:rsid w:val="00A07165"/>
    <w:rsid w:val="00A10008"/>
    <w:rsid w:val="00A111ED"/>
    <w:rsid w:val="00A156B1"/>
    <w:rsid w:val="00A16AC9"/>
    <w:rsid w:val="00A2051B"/>
    <w:rsid w:val="00A20B7A"/>
    <w:rsid w:val="00A218B6"/>
    <w:rsid w:val="00A22E1F"/>
    <w:rsid w:val="00A25B7F"/>
    <w:rsid w:val="00A26FDB"/>
    <w:rsid w:val="00A3048B"/>
    <w:rsid w:val="00A3297A"/>
    <w:rsid w:val="00A35D67"/>
    <w:rsid w:val="00A3623C"/>
    <w:rsid w:val="00A3794D"/>
    <w:rsid w:val="00A40785"/>
    <w:rsid w:val="00A41056"/>
    <w:rsid w:val="00A41665"/>
    <w:rsid w:val="00A4187F"/>
    <w:rsid w:val="00A41CF5"/>
    <w:rsid w:val="00A42687"/>
    <w:rsid w:val="00A4559E"/>
    <w:rsid w:val="00A47B78"/>
    <w:rsid w:val="00A51F45"/>
    <w:rsid w:val="00A5335C"/>
    <w:rsid w:val="00A53C1A"/>
    <w:rsid w:val="00A54229"/>
    <w:rsid w:val="00A54519"/>
    <w:rsid w:val="00A55C05"/>
    <w:rsid w:val="00A5753F"/>
    <w:rsid w:val="00A5791E"/>
    <w:rsid w:val="00A61B67"/>
    <w:rsid w:val="00A63CFD"/>
    <w:rsid w:val="00A65B4E"/>
    <w:rsid w:val="00A668A2"/>
    <w:rsid w:val="00A66EF9"/>
    <w:rsid w:val="00A67F17"/>
    <w:rsid w:val="00A71006"/>
    <w:rsid w:val="00A71BCC"/>
    <w:rsid w:val="00A726DF"/>
    <w:rsid w:val="00A73615"/>
    <w:rsid w:val="00A73974"/>
    <w:rsid w:val="00A741E5"/>
    <w:rsid w:val="00A741F5"/>
    <w:rsid w:val="00A779C2"/>
    <w:rsid w:val="00A811FE"/>
    <w:rsid w:val="00A82AEF"/>
    <w:rsid w:val="00A84763"/>
    <w:rsid w:val="00A85795"/>
    <w:rsid w:val="00A85894"/>
    <w:rsid w:val="00A87BAE"/>
    <w:rsid w:val="00A87C60"/>
    <w:rsid w:val="00A90CDC"/>
    <w:rsid w:val="00A91E64"/>
    <w:rsid w:val="00A91ECA"/>
    <w:rsid w:val="00A93EF6"/>
    <w:rsid w:val="00A9525B"/>
    <w:rsid w:val="00A9565B"/>
    <w:rsid w:val="00A9614C"/>
    <w:rsid w:val="00A974A3"/>
    <w:rsid w:val="00A97B0C"/>
    <w:rsid w:val="00AA1936"/>
    <w:rsid w:val="00AA1E50"/>
    <w:rsid w:val="00AA3D02"/>
    <w:rsid w:val="00AA530C"/>
    <w:rsid w:val="00AA5B82"/>
    <w:rsid w:val="00AA6508"/>
    <w:rsid w:val="00AB13D5"/>
    <w:rsid w:val="00AB16A0"/>
    <w:rsid w:val="00AB33FE"/>
    <w:rsid w:val="00AB37FE"/>
    <w:rsid w:val="00AB4F3F"/>
    <w:rsid w:val="00AB58E5"/>
    <w:rsid w:val="00AB6AB4"/>
    <w:rsid w:val="00AB7063"/>
    <w:rsid w:val="00AB79C0"/>
    <w:rsid w:val="00AB7BCB"/>
    <w:rsid w:val="00AC03C9"/>
    <w:rsid w:val="00AC39E2"/>
    <w:rsid w:val="00AC3DE0"/>
    <w:rsid w:val="00AC5425"/>
    <w:rsid w:val="00AC70FA"/>
    <w:rsid w:val="00AD1462"/>
    <w:rsid w:val="00AD5CD6"/>
    <w:rsid w:val="00AD6E24"/>
    <w:rsid w:val="00AD77B7"/>
    <w:rsid w:val="00AD78C4"/>
    <w:rsid w:val="00AE1727"/>
    <w:rsid w:val="00AE189B"/>
    <w:rsid w:val="00AE2A5F"/>
    <w:rsid w:val="00AE382D"/>
    <w:rsid w:val="00AE4D9E"/>
    <w:rsid w:val="00AE4F9D"/>
    <w:rsid w:val="00AE5F38"/>
    <w:rsid w:val="00AE7E4C"/>
    <w:rsid w:val="00AE7E71"/>
    <w:rsid w:val="00AF042B"/>
    <w:rsid w:val="00AF0433"/>
    <w:rsid w:val="00AF13F1"/>
    <w:rsid w:val="00AF2570"/>
    <w:rsid w:val="00AF27F2"/>
    <w:rsid w:val="00AF3BF7"/>
    <w:rsid w:val="00AF3F28"/>
    <w:rsid w:val="00AF4904"/>
    <w:rsid w:val="00AF5000"/>
    <w:rsid w:val="00AF77E1"/>
    <w:rsid w:val="00B0008A"/>
    <w:rsid w:val="00B005B6"/>
    <w:rsid w:val="00B00E94"/>
    <w:rsid w:val="00B02A24"/>
    <w:rsid w:val="00B0356E"/>
    <w:rsid w:val="00B050AF"/>
    <w:rsid w:val="00B05190"/>
    <w:rsid w:val="00B05614"/>
    <w:rsid w:val="00B0636A"/>
    <w:rsid w:val="00B06A6B"/>
    <w:rsid w:val="00B06DD6"/>
    <w:rsid w:val="00B076BD"/>
    <w:rsid w:val="00B07BAB"/>
    <w:rsid w:val="00B10176"/>
    <w:rsid w:val="00B11061"/>
    <w:rsid w:val="00B113A0"/>
    <w:rsid w:val="00B1147A"/>
    <w:rsid w:val="00B127F4"/>
    <w:rsid w:val="00B12877"/>
    <w:rsid w:val="00B12A8A"/>
    <w:rsid w:val="00B13001"/>
    <w:rsid w:val="00B13243"/>
    <w:rsid w:val="00B13FDE"/>
    <w:rsid w:val="00B16571"/>
    <w:rsid w:val="00B16CC1"/>
    <w:rsid w:val="00B23316"/>
    <w:rsid w:val="00B236AE"/>
    <w:rsid w:val="00B242B0"/>
    <w:rsid w:val="00B24E5D"/>
    <w:rsid w:val="00B2612A"/>
    <w:rsid w:val="00B267B0"/>
    <w:rsid w:val="00B2766E"/>
    <w:rsid w:val="00B325C6"/>
    <w:rsid w:val="00B32886"/>
    <w:rsid w:val="00B332DF"/>
    <w:rsid w:val="00B34049"/>
    <w:rsid w:val="00B35824"/>
    <w:rsid w:val="00B35FB1"/>
    <w:rsid w:val="00B37B27"/>
    <w:rsid w:val="00B37E5B"/>
    <w:rsid w:val="00B37E5F"/>
    <w:rsid w:val="00B43E92"/>
    <w:rsid w:val="00B518D2"/>
    <w:rsid w:val="00B51CF5"/>
    <w:rsid w:val="00B51EF7"/>
    <w:rsid w:val="00B528F0"/>
    <w:rsid w:val="00B53B00"/>
    <w:rsid w:val="00B54F67"/>
    <w:rsid w:val="00B55041"/>
    <w:rsid w:val="00B57551"/>
    <w:rsid w:val="00B63F1C"/>
    <w:rsid w:val="00B6405D"/>
    <w:rsid w:val="00B650F4"/>
    <w:rsid w:val="00B667C8"/>
    <w:rsid w:val="00B701A7"/>
    <w:rsid w:val="00B724E4"/>
    <w:rsid w:val="00B72CEB"/>
    <w:rsid w:val="00B74F23"/>
    <w:rsid w:val="00B76E47"/>
    <w:rsid w:val="00B800D3"/>
    <w:rsid w:val="00B8020A"/>
    <w:rsid w:val="00B8074A"/>
    <w:rsid w:val="00B80CFA"/>
    <w:rsid w:val="00B81321"/>
    <w:rsid w:val="00B81879"/>
    <w:rsid w:val="00B81B27"/>
    <w:rsid w:val="00B836F8"/>
    <w:rsid w:val="00B85C77"/>
    <w:rsid w:val="00B85D66"/>
    <w:rsid w:val="00B85EFC"/>
    <w:rsid w:val="00B860E7"/>
    <w:rsid w:val="00B863E0"/>
    <w:rsid w:val="00B86F18"/>
    <w:rsid w:val="00B8766A"/>
    <w:rsid w:val="00B87F5E"/>
    <w:rsid w:val="00B900C6"/>
    <w:rsid w:val="00B90368"/>
    <w:rsid w:val="00B914ED"/>
    <w:rsid w:val="00B92A8D"/>
    <w:rsid w:val="00B93EE3"/>
    <w:rsid w:val="00B94303"/>
    <w:rsid w:val="00B94AF8"/>
    <w:rsid w:val="00B94DF8"/>
    <w:rsid w:val="00B9627D"/>
    <w:rsid w:val="00B974E3"/>
    <w:rsid w:val="00B97B84"/>
    <w:rsid w:val="00BA127F"/>
    <w:rsid w:val="00BA220B"/>
    <w:rsid w:val="00BA24C6"/>
    <w:rsid w:val="00BA474B"/>
    <w:rsid w:val="00BA4CEE"/>
    <w:rsid w:val="00BA57D8"/>
    <w:rsid w:val="00BA73D7"/>
    <w:rsid w:val="00BB09AF"/>
    <w:rsid w:val="00BB27BE"/>
    <w:rsid w:val="00BB2850"/>
    <w:rsid w:val="00BB346A"/>
    <w:rsid w:val="00BB3E25"/>
    <w:rsid w:val="00BB41C8"/>
    <w:rsid w:val="00BB4838"/>
    <w:rsid w:val="00BB4CD9"/>
    <w:rsid w:val="00BB64AB"/>
    <w:rsid w:val="00BB7B8A"/>
    <w:rsid w:val="00BC0EBB"/>
    <w:rsid w:val="00BC2388"/>
    <w:rsid w:val="00BC2D04"/>
    <w:rsid w:val="00BC3197"/>
    <w:rsid w:val="00BC44AB"/>
    <w:rsid w:val="00BC459C"/>
    <w:rsid w:val="00BC4E8B"/>
    <w:rsid w:val="00BC5D27"/>
    <w:rsid w:val="00BC6299"/>
    <w:rsid w:val="00BC62CD"/>
    <w:rsid w:val="00BC6956"/>
    <w:rsid w:val="00BC6B6D"/>
    <w:rsid w:val="00BC6C9F"/>
    <w:rsid w:val="00BC73FD"/>
    <w:rsid w:val="00BC7F3C"/>
    <w:rsid w:val="00BD0201"/>
    <w:rsid w:val="00BD054F"/>
    <w:rsid w:val="00BD0856"/>
    <w:rsid w:val="00BD2016"/>
    <w:rsid w:val="00BD2213"/>
    <w:rsid w:val="00BD256C"/>
    <w:rsid w:val="00BD332C"/>
    <w:rsid w:val="00BD3C27"/>
    <w:rsid w:val="00BD54C2"/>
    <w:rsid w:val="00BD5A64"/>
    <w:rsid w:val="00BD6396"/>
    <w:rsid w:val="00BD6AF0"/>
    <w:rsid w:val="00BE2312"/>
    <w:rsid w:val="00BE4D02"/>
    <w:rsid w:val="00BE6055"/>
    <w:rsid w:val="00BF037E"/>
    <w:rsid w:val="00BF04AF"/>
    <w:rsid w:val="00BF05CC"/>
    <w:rsid w:val="00BF05F8"/>
    <w:rsid w:val="00BF0A9C"/>
    <w:rsid w:val="00BF0CFB"/>
    <w:rsid w:val="00BF5017"/>
    <w:rsid w:val="00BF5CEE"/>
    <w:rsid w:val="00BF6371"/>
    <w:rsid w:val="00BF738E"/>
    <w:rsid w:val="00C0063A"/>
    <w:rsid w:val="00C01D37"/>
    <w:rsid w:val="00C0449E"/>
    <w:rsid w:val="00C054BD"/>
    <w:rsid w:val="00C059AE"/>
    <w:rsid w:val="00C06001"/>
    <w:rsid w:val="00C063AA"/>
    <w:rsid w:val="00C069BA"/>
    <w:rsid w:val="00C10182"/>
    <w:rsid w:val="00C10C9D"/>
    <w:rsid w:val="00C11A14"/>
    <w:rsid w:val="00C1345F"/>
    <w:rsid w:val="00C1480C"/>
    <w:rsid w:val="00C178FE"/>
    <w:rsid w:val="00C20197"/>
    <w:rsid w:val="00C23614"/>
    <w:rsid w:val="00C2394D"/>
    <w:rsid w:val="00C24DC7"/>
    <w:rsid w:val="00C27750"/>
    <w:rsid w:val="00C305AD"/>
    <w:rsid w:val="00C31091"/>
    <w:rsid w:val="00C31873"/>
    <w:rsid w:val="00C32D32"/>
    <w:rsid w:val="00C32E3E"/>
    <w:rsid w:val="00C32E9B"/>
    <w:rsid w:val="00C32EC2"/>
    <w:rsid w:val="00C33C23"/>
    <w:rsid w:val="00C35136"/>
    <w:rsid w:val="00C3575B"/>
    <w:rsid w:val="00C35B9A"/>
    <w:rsid w:val="00C36339"/>
    <w:rsid w:val="00C36416"/>
    <w:rsid w:val="00C421EF"/>
    <w:rsid w:val="00C44858"/>
    <w:rsid w:val="00C44A40"/>
    <w:rsid w:val="00C45989"/>
    <w:rsid w:val="00C45A9F"/>
    <w:rsid w:val="00C4753B"/>
    <w:rsid w:val="00C51232"/>
    <w:rsid w:val="00C515DA"/>
    <w:rsid w:val="00C51B73"/>
    <w:rsid w:val="00C5274B"/>
    <w:rsid w:val="00C5392E"/>
    <w:rsid w:val="00C55585"/>
    <w:rsid w:val="00C5599C"/>
    <w:rsid w:val="00C56B97"/>
    <w:rsid w:val="00C56D4D"/>
    <w:rsid w:val="00C578E8"/>
    <w:rsid w:val="00C579D9"/>
    <w:rsid w:val="00C57EC9"/>
    <w:rsid w:val="00C60621"/>
    <w:rsid w:val="00C6177F"/>
    <w:rsid w:val="00C61F07"/>
    <w:rsid w:val="00C626BB"/>
    <w:rsid w:val="00C674C8"/>
    <w:rsid w:val="00C67642"/>
    <w:rsid w:val="00C7139A"/>
    <w:rsid w:val="00C729C6"/>
    <w:rsid w:val="00C72BD9"/>
    <w:rsid w:val="00C73670"/>
    <w:rsid w:val="00C74A8D"/>
    <w:rsid w:val="00C75871"/>
    <w:rsid w:val="00C767AB"/>
    <w:rsid w:val="00C76F26"/>
    <w:rsid w:val="00C7760A"/>
    <w:rsid w:val="00C80BBA"/>
    <w:rsid w:val="00C8389B"/>
    <w:rsid w:val="00C84459"/>
    <w:rsid w:val="00C84798"/>
    <w:rsid w:val="00C86EAA"/>
    <w:rsid w:val="00C87C75"/>
    <w:rsid w:val="00C87D01"/>
    <w:rsid w:val="00C90859"/>
    <w:rsid w:val="00C91FE7"/>
    <w:rsid w:val="00C926B2"/>
    <w:rsid w:val="00C954C9"/>
    <w:rsid w:val="00C97858"/>
    <w:rsid w:val="00CA0242"/>
    <w:rsid w:val="00CA072C"/>
    <w:rsid w:val="00CA1DB9"/>
    <w:rsid w:val="00CA5215"/>
    <w:rsid w:val="00CA5727"/>
    <w:rsid w:val="00CA5F5E"/>
    <w:rsid w:val="00CA6A74"/>
    <w:rsid w:val="00CA6ACD"/>
    <w:rsid w:val="00CB020C"/>
    <w:rsid w:val="00CB09F2"/>
    <w:rsid w:val="00CB2252"/>
    <w:rsid w:val="00CB2A39"/>
    <w:rsid w:val="00CB4E03"/>
    <w:rsid w:val="00CB6E53"/>
    <w:rsid w:val="00CB72F4"/>
    <w:rsid w:val="00CB7E78"/>
    <w:rsid w:val="00CC01C7"/>
    <w:rsid w:val="00CC0333"/>
    <w:rsid w:val="00CC0434"/>
    <w:rsid w:val="00CC0AFA"/>
    <w:rsid w:val="00CC10B1"/>
    <w:rsid w:val="00CC3837"/>
    <w:rsid w:val="00CC3EE6"/>
    <w:rsid w:val="00CC43DF"/>
    <w:rsid w:val="00CC5222"/>
    <w:rsid w:val="00CC5C2F"/>
    <w:rsid w:val="00CC5F30"/>
    <w:rsid w:val="00CC63A2"/>
    <w:rsid w:val="00CD0BFB"/>
    <w:rsid w:val="00CD383B"/>
    <w:rsid w:val="00CD43C6"/>
    <w:rsid w:val="00CD4C33"/>
    <w:rsid w:val="00CD4E2C"/>
    <w:rsid w:val="00CD67AC"/>
    <w:rsid w:val="00CE0DCD"/>
    <w:rsid w:val="00CE1764"/>
    <w:rsid w:val="00CE2557"/>
    <w:rsid w:val="00CE371F"/>
    <w:rsid w:val="00CE3907"/>
    <w:rsid w:val="00CE4931"/>
    <w:rsid w:val="00CE5F84"/>
    <w:rsid w:val="00CE6ECF"/>
    <w:rsid w:val="00CE7427"/>
    <w:rsid w:val="00D01C8D"/>
    <w:rsid w:val="00D026B5"/>
    <w:rsid w:val="00D039A2"/>
    <w:rsid w:val="00D0579D"/>
    <w:rsid w:val="00D06464"/>
    <w:rsid w:val="00D064DC"/>
    <w:rsid w:val="00D077F6"/>
    <w:rsid w:val="00D07F6E"/>
    <w:rsid w:val="00D108D9"/>
    <w:rsid w:val="00D10EB0"/>
    <w:rsid w:val="00D121E3"/>
    <w:rsid w:val="00D12826"/>
    <w:rsid w:val="00D16BDB"/>
    <w:rsid w:val="00D200B5"/>
    <w:rsid w:val="00D21047"/>
    <w:rsid w:val="00D215AE"/>
    <w:rsid w:val="00D21A27"/>
    <w:rsid w:val="00D21DED"/>
    <w:rsid w:val="00D23B3B"/>
    <w:rsid w:val="00D23F47"/>
    <w:rsid w:val="00D24C0E"/>
    <w:rsid w:val="00D25152"/>
    <w:rsid w:val="00D26493"/>
    <w:rsid w:val="00D26C87"/>
    <w:rsid w:val="00D27B9C"/>
    <w:rsid w:val="00D305CC"/>
    <w:rsid w:val="00D30998"/>
    <w:rsid w:val="00D32B4D"/>
    <w:rsid w:val="00D3346C"/>
    <w:rsid w:val="00D36185"/>
    <w:rsid w:val="00D374DF"/>
    <w:rsid w:val="00D37687"/>
    <w:rsid w:val="00D400EE"/>
    <w:rsid w:val="00D402B7"/>
    <w:rsid w:val="00D41116"/>
    <w:rsid w:val="00D437E9"/>
    <w:rsid w:val="00D458FF"/>
    <w:rsid w:val="00D4715B"/>
    <w:rsid w:val="00D50066"/>
    <w:rsid w:val="00D5144C"/>
    <w:rsid w:val="00D5149F"/>
    <w:rsid w:val="00D53A7B"/>
    <w:rsid w:val="00D542CE"/>
    <w:rsid w:val="00D543C6"/>
    <w:rsid w:val="00D55D61"/>
    <w:rsid w:val="00D57DC4"/>
    <w:rsid w:val="00D617D6"/>
    <w:rsid w:val="00D61898"/>
    <w:rsid w:val="00D62C74"/>
    <w:rsid w:val="00D641F3"/>
    <w:rsid w:val="00D65449"/>
    <w:rsid w:val="00D67168"/>
    <w:rsid w:val="00D67366"/>
    <w:rsid w:val="00D731CA"/>
    <w:rsid w:val="00D732A7"/>
    <w:rsid w:val="00D750DF"/>
    <w:rsid w:val="00D75267"/>
    <w:rsid w:val="00D75CE9"/>
    <w:rsid w:val="00D808C3"/>
    <w:rsid w:val="00D80900"/>
    <w:rsid w:val="00D82D75"/>
    <w:rsid w:val="00D82DAA"/>
    <w:rsid w:val="00D84280"/>
    <w:rsid w:val="00D84317"/>
    <w:rsid w:val="00D84CE6"/>
    <w:rsid w:val="00D84E82"/>
    <w:rsid w:val="00D8513E"/>
    <w:rsid w:val="00D8553E"/>
    <w:rsid w:val="00D85D8E"/>
    <w:rsid w:val="00D86788"/>
    <w:rsid w:val="00D8705C"/>
    <w:rsid w:val="00D87C2B"/>
    <w:rsid w:val="00D90DEF"/>
    <w:rsid w:val="00D91B39"/>
    <w:rsid w:val="00D922A4"/>
    <w:rsid w:val="00D9240D"/>
    <w:rsid w:val="00D943F6"/>
    <w:rsid w:val="00D94B00"/>
    <w:rsid w:val="00D967A5"/>
    <w:rsid w:val="00D96C42"/>
    <w:rsid w:val="00D97EDA"/>
    <w:rsid w:val="00DA4188"/>
    <w:rsid w:val="00DA4380"/>
    <w:rsid w:val="00DA4C34"/>
    <w:rsid w:val="00DA4FE7"/>
    <w:rsid w:val="00DA57E1"/>
    <w:rsid w:val="00DA6F1F"/>
    <w:rsid w:val="00DA6FA0"/>
    <w:rsid w:val="00DA7A8C"/>
    <w:rsid w:val="00DA7B62"/>
    <w:rsid w:val="00DB4994"/>
    <w:rsid w:val="00DB591A"/>
    <w:rsid w:val="00DB6472"/>
    <w:rsid w:val="00DB73ED"/>
    <w:rsid w:val="00DC074F"/>
    <w:rsid w:val="00DC0BB0"/>
    <w:rsid w:val="00DC0E89"/>
    <w:rsid w:val="00DC0EFA"/>
    <w:rsid w:val="00DC10DB"/>
    <w:rsid w:val="00DC24BC"/>
    <w:rsid w:val="00DC2646"/>
    <w:rsid w:val="00DC2928"/>
    <w:rsid w:val="00DC3758"/>
    <w:rsid w:val="00DC4023"/>
    <w:rsid w:val="00DC42EF"/>
    <w:rsid w:val="00DC5A49"/>
    <w:rsid w:val="00DC7AE6"/>
    <w:rsid w:val="00DD0F14"/>
    <w:rsid w:val="00DD2246"/>
    <w:rsid w:val="00DD39E8"/>
    <w:rsid w:val="00DD59F4"/>
    <w:rsid w:val="00DE1D8E"/>
    <w:rsid w:val="00DE2B7A"/>
    <w:rsid w:val="00DE4817"/>
    <w:rsid w:val="00DE73E8"/>
    <w:rsid w:val="00DF2F3F"/>
    <w:rsid w:val="00DF6E0F"/>
    <w:rsid w:val="00DF6EA4"/>
    <w:rsid w:val="00DF7605"/>
    <w:rsid w:val="00DF7A8F"/>
    <w:rsid w:val="00E00B2B"/>
    <w:rsid w:val="00E00C8D"/>
    <w:rsid w:val="00E00DD4"/>
    <w:rsid w:val="00E01B44"/>
    <w:rsid w:val="00E02249"/>
    <w:rsid w:val="00E0262B"/>
    <w:rsid w:val="00E028D1"/>
    <w:rsid w:val="00E02F09"/>
    <w:rsid w:val="00E044A5"/>
    <w:rsid w:val="00E04F3E"/>
    <w:rsid w:val="00E0579B"/>
    <w:rsid w:val="00E06B96"/>
    <w:rsid w:val="00E06D64"/>
    <w:rsid w:val="00E07791"/>
    <w:rsid w:val="00E1057F"/>
    <w:rsid w:val="00E10CFD"/>
    <w:rsid w:val="00E111EB"/>
    <w:rsid w:val="00E13E34"/>
    <w:rsid w:val="00E1512A"/>
    <w:rsid w:val="00E17360"/>
    <w:rsid w:val="00E20DA9"/>
    <w:rsid w:val="00E21FCD"/>
    <w:rsid w:val="00E22124"/>
    <w:rsid w:val="00E242C3"/>
    <w:rsid w:val="00E26AE6"/>
    <w:rsid w:val="00E26DC2"/>
    <w:rsid w:val="00E27354"/>
    <w:rsid w:val="00E30AF4"/>
    <w:rsid w:val="00E30F50"/>
    <w:rsid w:val="00E320B3"/>
    <w:rsid w:val="00E326BE"/>
    <w:rsid w:val="00E330EC"/>
    <w:rsid w:val="00E338C1"/>
    <w:rsid w:val="00E35C6A"/>
    <w:rsid w:val="00E36206"/>
    <w:rsid w:val="00E37380"/>
    <w:rsid w:val="00E41530"/>
    <w:rsid w:val="00E416E0"/>
    <w:rsid w:val="00E42001"/>
    <w:rsid w:val="00E4220A"/>
    <w:rsid w:val="00E43284"/>
    <w:rsid w:val="00E440B7"/>
    <w:rsid w:val="00E448A9"/>
    <w:rsid w:val="00E46E41"/>
    <w:rsid w:val="00E50F95"/>
    <w:rsid w:val="00E514FE"/>
    <w:rsid w:val="00E519E4"/>
    <w:rsid w:val="00E5226E"/>
    <w:rsid w:val="00E55208"/>
    <w:rsid w:val="00E55E54"/>
    <w:rsid w:val="00E56C3E"/>
    <w:rsid w:val="00E60B11"/>
    <w:rsid w:val="00E6241A"/>
    <w:rsid w:val="00E6413D"/>
    <w:rsid w:val="00E663FC"/>
    <w:rsid w:val="00E66FA0"/>
    <w:rsid w:val="00E75EA5"/>
    <w:rsid w:val="00E8172A"/>
    <w:rsid w:val="00E82970"/>
    <w:rsid w:val="00E840A1"/>
    <w:rsid w:val="00E84D9C"/>
    <w:rsid w:val="00E857CD"/>
    <w:rsid w:val="00E864B0"/>
    <w:rsid w:val="00E905C6"/>
    <w:rsid w:val="00E946E0"/>
    <w:rsid w:val="00E948DC"/>
    <w:rsid w:val="00E9521F"/>
    <w:rsid w:val="00E9545C"/>
    <w:rsid w:val="00E9686E"/>
    <w:rsid w:val="00E96E29"/>
    <w:rsid w:val="00E97FC2"/>
    <w:rsid w:val="00EA2B56"/>
    <w:rsid w:val="00EA2B97"/>
    <w:rsid w:val="00EA2BC2"/>
    <w:rsid w:val="00EA2E72"/>
    <w:rsid w:val="00EA4D32"/>
    <w:rsid w:val="00EA4F8F"/>
    <w:rsid w:val="00EA5CB1"/>
    <w:rsid w:val="00EB0620"/>
    <w:rsid w:val="00EB1429"/>
    <w:rsid w:val="00EB217E"/>
    <w:rsid w:val="00EB26E7"/>
    <w:rsid w:val="00EB2BF5"/>
    <w:rsid w:val="00EB51CD"/>
    <w:rsid w:val="00EB522F"/>
    <w:rsid w:val="00EC10C3"/>
    <w:rsid w:val="00EC28A2"/>
    <w:rsid w:val="00EC29F3"/>
    <w:rsid w:val="00EC4483"/>
    <w:rsid w:val="00EC77F7"/>
    <w:rsid w:val="00EC7D92"/>
    <w:rsid w:val="00EC7EE2"/>
    <w:rsid w:val="00ED046B"/>
    <w:rsid w:val="00ED1B76"/>
    <w:rsid w:val="00ED39A8"/>
    <w:rsid w:val="00ED43FF"/>
    <w:rsid w:val="00ED4E82"/>
    <w:rsid w:val="00ED528E"/>
    <w:rsid w:val="00EE21BC"/>
    <w:rsid w:val="00EE3E96"/>
    <w:rsid w:val="00EE4407"/>
    <w:rsid w:val="00EE48AC"/>
    <w:rsid w:val="00EE490D"/>
    <w:rsid w:val="00EE572A"/>
    <w:rsid w:val="00EE62C3"/>
    <w:rsid w:val="00EE6B73"/>
    <w:rsid w:val="00EE6D6C"/>
    <w:rsid w:val="00EE6E88"/>
    <w:rsid w:val="00EE7FF6"/>
    <w:rsid w:val="00EF0270"/>
    <w:rsid w:val="00EF05F7"/>
    <w:rsid w:val="00EF30DF"/>
    <w:rsid w:val="00EF3A12"/>
    <w:rsid w:val="00EF4755"/>
    <w:rsid w:val="00EF5A6F"/>
    <w:rsid w:val="00EF7484"/>
    <w:rsid w:val="00EF7A07"/>
    <w:rsid w:val="00F004F2"/>
    <w:rsid w:val="00F0076D"/>
    <w:rsid w:val="00F0496C"/>
    <w:rsid w:val="00F04BE7"/>
    <w:rsid w:val="00F05A4D"/>
    <w:rsid w:val="00F05F8F"/>
    <w:rsid w:val="00F07491"/>
    <w:rsid w:val="00F10B0F"/>
    <w:rsid w:val="00F1107E"/>
    <w:rsid w:val="00F11446"/>
    <w:rsid w:val="00F11484"/>
    <w:rsid w:val="00F138BB"/>
    <w:rsid w:val="00F154C5"/>
    <w:rsid w:val="00F16202"/>
    <w:rsid w:val="00F21618"/>
    <w:rsid w:val="00F21FF5"/>
    <w:rsid w:val="00F252A8"/>
    <w:rsid w:val="00F25472"/>
    <w:rsid w:val="00F268C3"/>
    <w:rsid w:val="00F26C20"/>
    <w:rsid w:val="00F2734F"/>
    <w:rsid w:val="00F27409"/>
    <w:rsid w:val="00F27D2F"/>
    <w:rsid w:val="00F30651"/>
    <w:rsid w:val="00F31CD4"/>
    <w:rsid w:val="00F34071"/>
    <w:rsid w:val="00F34A12"/>
    <w:rsid w:val="00F36500"/>
    <w:rsid w:val="00F40C5F"/>
    <w:rsid w:val="00F418AC"/>
    <w:rsid w:val="00F41C8B"/>
    <w:rsid w:val="00F4276D"/>
    <w:rsid w:val="00F429C4"/>
    <w:rsid w:val="00F42E43"/>
    <w:rsid w:val="00F43A53"/>
    <w:rsid w:val="00F45BD1"/>
    <w:rsid w:val="00F47A14"/>
    <w:rsid w:val="00F502FF"/>
    <w:rsid w:val="00F50CCA"/>
    <w:rsid w:val="00F51E32"/>
    <w:rsid w:val="00F549C8"/>
    <w:rsid w:val="00F57289"/>
    <w:rsid w:val="00F57C17"/>
    <w:rsid w:val="00F608DD"/>
    <w:rsid w:val="00F608FF"/>
    <w:rsid w:val="00F610AF"/>
    <w:rsid w:val="00F62101"/>
    <w:rsid w:val="00F62E3D"/>
    <w:rsid w:val="00F62F15"/>
    <w:rsid w:val="00F6322E"/>
    <w:rsid w:val="00F6483D"/>
    <w:rsid w:val="00F65055"/>
    <w:rsid w:val="00F65090"/>
    <w:rsid w:val="00F66741"/>
    <w:rsid w:val="00F6757E"/>
    <w:rsid w:val="00F706D7"/>
    <w:rsid w:val="00F708E6"/>
    <w:rsid w:val="00F70CE3"/>
    <w:rsid w:val="00F70E1F"/>
    <w:rsid w:val="00F7109F"/>
    <w:rsid w:val="00F720C7"/>
    <w:rsid w:val="00F72454"/>
    <w:rsid w:val="00F72B21"/>
    <w:rsid w:val="00F7511E"/>
    <w:rsid w:val="00F754E8"/>
    <w:rsid w:val="00F75A40"/>
    <w:rsid w:val="00F75FF8"/>
    <w:rsid w:val="00F80624"/>
    <w:rsid w:val="00F83D6B"/>
    <w:rsid w:val="00F83D76"/>
    <w:rsid w:val="00F84FCB"/>
    <w:rsid w:val="00F85521"/>
    <w:rsid w:val="00F860F3"/>
    <w:rsid w:val="00F87050"/>
    <w:rsid w:val="00F87155"/>
    <w:rsid w:val="00F900DC"/>
    <w:rsid w:val="00F9060B"/>
    <w:rsid w:val="00F90D9C"/>
    <w:rsid w:val="00F91ECE"/>
    <w:rsid w:val="00F929E0"/>
    <w:rsid w:val="00F92FF6"/>
    <w:rsid w:val="00F94D5E"/>
    <w:rsid w:val="00F94EFF"/>
    <w:rsid w:val="00F953EA"/>
    <w:rsid w:val="00F96FD7"/>
    <w:rsid w:val="00FA0FCE"/>
    <w:rsid w:val="00FA1558"/>
    <w:rsid w:val="00FA2972"/>
    <w:rsid w:val="00FA2BF5"/>
    <w:rsid w:val="00FA7B45"/>
    <w:rsid w:val="00FB0F4B"/>
    <w:rsid w:val="00FB1A67"/>
    <w:rsid w:val="00FB3EB9"/>
    <w:rsid w:val="00FB5CAB"/>
    <w:rsid w:val="00FB6D2D"/>
    <w:rsid w:val="00FC0612"/>
    <w:rsid w:val="00FC0A6A"/>
    <w:rsid w:val="00FC1602"/>
    <w:rsid w:val="00FC263C"/>
    <w:rsid w:val="00FC2782"/>
    <w:rsid w:val="00FC4450"/>
    <w:rsid w:val="00FC52B0"/>
    <w:rsid w:val="00FC5944"/>
    <w:rsid w:val="00FC7E9F"/>
    <w:rsid w:val="00FD3862"/>
    <w:rsid w:val="00FD390D"/>
    <w:rsid w:val="00FD431C"/>
    <w:rsid w:val="00FD4B21"/>
    <w:rsid w:val="00FD6975"/>
    <w:rsid w:val="00FD6F73"/>
    <w:rsid w:val="00FE3FED"/>
    <w:rsid w:val="00FE49D0"/>
    <w:rsid w:val="00FE5032"/>
    <w:rsid w:val="00FE5495"/>
    <w:rsid w:val="00FF56AB"/>
    <w:rsid w:val="00FF7017"/>
    <w:rsid w:val="00FF71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736E9"/>
  <w15:docId w15:val="{DE20599E-2BED-4444-808A-6E98B815F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A7B4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17DA"/>
    <w:rPr>
      <w:color w:val="0000FF" w:themeColor="hyperlink"/>
      <w:u w:val="single"/>
    </w:rPr>
  </w:style>
  <w:style w:type="paragraph" w:styleId="BalloonText">
    <w:name w:val="Balloon Text"/>
    <w:basedOn w:val="Normal"/>
    <w:link w:val="BalloonTextChar"/>
    <w:uiPriority w:val="99"/>
    <w:semiHidden/>
    <w:unhideWhenUsed/>
    <w:rsid w:val="008B17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17DA"/>
    <w:rPr>
      <w:rFonts w:ascii="Tahoma" w:hAnsi="Tahoma" w:cs="Tahoma"/>
      <w:sz w:val="16"/>
      <w:szCs w:val="16"/>
    </w:rPr>
  </w:style>
  <w:style w:type="paragraph" w:styleId="ListParagraph">
    <w:name w:val="List Paragraph"/>
    <w:basedOn w:val="Normal"/>
    <w:uiPriority w:val="34"/>
    <w:qFormat/>
    <w:rsid w:val="008B17DA"/>
    <w:pPr>
      <w:ind w:left="720"/>
      <w:contextualSpacing/>
    </w:pPr>
  </w:style>
  <w:style w:type="paragraph" w:styleId="NormalWeb">
    <w:name w:val="Normal (Web)"/>
    <w:basedOn w:val="Normal"/>
    <w:uiPriority w:val="99"/>
    <w:unhideWhenUsed/>
    <w:rsid w:val="0058052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8052B"/>
    <w:rPr>
      <w:b/>
      <w:bCs/>
    </w:rPr>
  </w:style>
  <w:style w:type="paragraph" w:styleId="Header">
    <w:name w:val="header"/>
    <w:basedOn w:val="Normal"/>
    <w:link w:val="HeaderChar"/>
    <w:uiPriority w:val="99"/>
    <w:unhideWhenUsed/>
    <w:rsid w:val="00531E7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1E77"/>
  </w:style>
  <w:style w:type="paragraph" w:styleId="Footer">
    <w:name w:val="footer"/>
    <w:basedOn w:val="Normal"/>
    <w:link w:val="FooterChar"/>
    <w:uiPriority w:val="99"/>
    <w:unhideWhenUsed/>
    <w:rsid w:val="00531E7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1E77"/>
  </w:style>
  <w:style w:type="character" w:styleId="Mention">
    <w:name w:val="Mention"/>
    <w:basedOn w:val="DefaultParagraphFont"/>
    <w:uiPriority w:val="99"/>
    <w:semiHidden/>
    <w:unhideWhenUsed/>
    <w:rsid w:val="00C054B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801199">
      <w:bodyDiv w:val="1"/>
      <w:marLeft w:val="0"/>
      <w:marRight w:val="0"/>
      <w:marTop w:val="0"/>
      <w:marBottom w:val="0"/>
      <w:divBdr>
        <w:top w:val="none" w:sz="0" w:space="0" w:color="auto"/>
        <w:left w:val="none" w:sz="0" w:space="0" w:color="auto"/>
        <w:bottom w:val="none" w:sz="0" w:space="0" w:color="auto"/>
        <w:right w:val="none" w:sz="0" w:space="0" w:color="auto"/>
      </w:divBdr>
      <w:divsChild>
        <w:div w:id="2277646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384869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109424">
      <w:bodyDiv w:val="1"/>
      <w:marLeft w:val="0"/>
      <w:marRight w:val="0"/>
      <w:marTop w:val="0"/>
      <w:marBottom w:val="0"/>
      <w:divBdr>
        <w:top w:val="none" w:sz="0" w:space="0" w:color="auto"/>
        <w:left w:val="none" w:sz="0" w:space="0" w:color="auto"/>
        <w:bottom w:val="none" w:sz="0" w:space="0" w:color="auto"/>
        <w:right w:val="none" w:sz="0" w:space="0" w:color="auto"/>
      </w:divBdr>
      <w:divsChild>
        <w:div w:id="1638366959">
          <w:blockQuote w:val="1"/>
          <w:marLeft w:val="720"/>
          <w:marRight w:val="720"/>
          <w:marTop w:val="100"/>
          <w:marBottom w:val="100"/>
          <w:divBdr>
            <w:top w:val="none" w:sz="0" w:space="0" w:color="auto"/>
            <w:left w:val="none" w:sz="0" w:space="0" w:color="auto"/>
            <w:bottom w:val="none" w:sz="0" w:space="0" w:color="auto"/>
            <w:right w:val="none" w:sz="0" w:space="0" w:color="auto"/>
          </w:divBdr>
        </w:div>
        <w:div w:id="88036053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7232192">
      <w:bodyDiv w:val="1"/>
      <w:marLeft w:val="0"/>
      <w:marRight w:val="0"/>
      <w:marTop w:val="0"/>
      <w:marBottom w:val="0"/>
      <w:divBdr>
        <w:top w:val="none" w:sz="0" w:space="0" w:color="auto"/>
        <w:left w:val="none" w:sz="0" w:space="0" w:color="auto"/>
        <w:bottom w:val="none" w:sz="0" w:space="0" w:color="auto"/>
        <w:right w:val="none" w:sz="0" w:space="0" w:color="auto"/>
      </w:divBdr>
    </w:div>
    <w:div w:id="431776862">
      <w:bodyDiv w:val="1"/>
      <w:marLeft w:val="0"/>
      <w:marRight w:val="0"/>
      <w:marTop w:val="0"/>
      <w:marBottom w:val="0"/>
      <w:divBdr>
        <w:top w:val="none" w:sz="0" w:space="0" w:color="auto"/>
        <w:left w:val="none" w:sz="0" w:space="0" w:color="auto"/>
        <w:bottom w:val="none" w:sz="0" w:space="0" w:color="auto"/>
        <w:right w:val="none" w:sz="0" w:space="0" w:color="auto"/>
      </w:divBdr>
      <w:divsChild>
        <w:div w:id="845943682">
          <w:marLeft w:val="0"/>
          <w:marRight w:val="0"/>
          <w:marTop w:val="0"/>
          <w:marBottom w:val="0"/>
          <w:divBdr>
            <w:top w:val="none" w:sz="0" w:space="0" w:color="auto"/>
            <w:left w:val="none" w:sz="0" w:space="0" w:color="auto"/>
            <w:bottom w:val="none" w:sz="0" w:space="0" w:color="auto"/>
            <w:right w:val="none" w:sz="0" w:space="0" w:color="auto"/>
          </w:divBdr>
        </w:div>
        <w:div w:id="1684283197">
          <w:marLeft w:val="0"/>
          <w:marRight w:val="0"/>
          <w:marTop w:val="0"/>
          <w:marBottom w:val="0"/>
          <w:divBdr>
            <w:top w:val="none" w:sz="0" w:space="0" w:color="auto"/>
            <w:left w:val="none" w:sz="0" w:space="0" w:color="auto"/>
            <w:bottom w:val="none" w:sz="0" w:space="0" w:color="auto"/>
            <w:right w:val="none" w:sz="0" w:space="0" w:color="auto"/>
          </w:divBdr>
        </w:div>
        <w:div w:id="2004888601">
          <w:marLeft w:val="0"/>
          <w:marRight w:val="0"/>
          <w:marTop w:val="0"/>
          <w:marBottom w:val="0"/>
          <w:divBdr>
            <w:top w:val="none" w:sz="0" w:space="0" w:color="auto"/>
            <w:left w:val="none" w:sz="0" w:space="0" w:color="auto"/>
            <w:bottom w:val="none" w:sz="0" w:space="0" w:color="auto"/>
            <w:right w:val="none" w:sz="0" w:space="0" w:color="auto"/>
          </w:divBdr>
        </w:div>
        <w:div w:id="731807332">
          <w:marLeft w:val="0"/>
          <w:marRight w:val="0"/>
          <w:marTop w:val="0"/>
          <w:marBottom w:val="0"/>
          <w:divBdr>
            <w:top w:val="none" w:sz="0" w:space="0" w:color="auto"/>
            <w:left w:val="none" w:sz="0" w:space="0" w:color="auto"/>
            <w:bottom w:val="none" w:sz="0" w:space="0" w:color="auto"/>
            <w:right w:val="none" w:sz="0" w:space="0" w:color="auto"/>
          </w:divBdr>
        </w:div>
        <w:div w:id="1998141698">
          <w:marLeft w:val="0"/>
          <w:marRight w:val="0"/>
          <w:marTop w:val="0"/>
          <w:marBottom w:val="0"/>
          <w:divBdr>
            <w:top w:val="none" w:sz="0" w:space="0" w:color="auto"/>
            <w:left w:val="none" w:sz="0" w:space="0" w:color="auto"/>
            <w:bottom w:val="none" w:sz="0" w:space="0" w:color="auto"/>
            <w:right w:val="none" w:sz="0" w:space="0" w:color="auto"/>
          </w:divBdr>
        </w:div>
      </w:divsChild>
    </w:div>
    <w:div w:id="1584876807">
      <w:bodyDiv w:val="1"/>
      <w:marLeft w:val="0"/>
      <w:marRight w:val="0"/>
      <w:marTop w:val="0"/>
      <w:marBottom w:val="0"/>
      <w:divBdr>
        <w:top w:val="none" w:sz="0" w:space="0" w:color="auto"/>
        <w:left w:val="none" w:sz="0" w:space="0" w:color="auto"/>
        <w:bottom w:val="none" w:sz="0" w:space="0" w:color="auto"/>
        <w:right w:val="none" w:sz="0" w:space="0" w:color="auto"/>
      </w:divBdr>
      <w:divsChild>
        <w:div w:id="1806923303">
          <w:marLeft w:val="0"/>
          <w:marRight w:val="0"/>
          <w:marTop w:val="0"/>
          <w:marBottom w:val="0"/>
          <w:divBdr>
            <w:top w:val="none" w:sz="0" w:space="0" w:color="auto"/>
            <w:left w:val="none" w:sz="0" w:space="0" w:color="auto"/>
            <w:bottom w:val="none" w:sz="0" w:space="0" w:color="auto"/>
            <w:right w:val="none" w:sz="0" w:space="0" w:color="auto"/>
          </w:divBdr>
        </w:div>
        <w:div w:id="1547370776">
          <w:marLeft w:val="0"/>
          <w:marRight w:val="0"/>
          <w:marTop w:val="0"/>
          <w:marBottom w:val="0"/>
          <w:divBdr>
            <w:top w:val="none" w:sz="0" w:space="0" w:color="auto"/>
            <w:left w:val="none" w:sz="0" w:space="0" w:color="auto"/>
            <w:bottom w:val="none" w:sz="0" w:space="0" w:color="auto"/>
            <w:right w:val="none" w:sz="0" w:space="0" w:color="auto"/>
          </w:divBdr>
        </w:div>
        <w:div w:id="265425733">
          <w:marLeft w:val="0"/>
          <w:marRight w:val="0"/>
          <w:marTop w:val="0"/>
          <w:marBottom w:val="0"/>
          <w:divBdr>
            <w:top w:val="none" w:sz="0" w:space="0" w:color="auto"/>
            <w:left w:val="none" w:sz="0" w:space="0" w:color="auto"/>
            <w:bottom w:val="none" w:sz="0" w:space="0" w:color="auto"/>
            <w:right w:val="none" w:sz="0" w:space="0" w:color="auto"/>
          </w:divBdr>
        </w:div>
        <w:div w:id="681857102">
          <w:marLeft w:val="0"/>
          <w:marRight w:val="0"/>
          <w:marTop w:val="0"/>
          <w:marBottom w:val="0"/>
          <w:divBdr>
            <w:top w:val="none" w:sz="0" w:space="0" w:color="auto"/>
            <w:left w:val="none" w:sz="0" w:space="0" w:color="auto"/>
            <w:bottom w:val="none" w:sz="0" w:space="0" w:color="auto"/>
            <w:right w:val="none" w:sz="0" w:space="0" w:color="auto"/>
          </w:divBdr>
        </w:div>
        <w:div w:id="18267749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logs.technet.com/cfs-file.ashx/__key/communityserver-blogs-components-weblogfiles/00-00-00-84-40-metablogapi/7701.image_5F00_1CD44DD2.png" TargetMode="External"/><Relationship Id="rId13" Type="http://schemas.openxmlformats.org/officeDocument/2006/relationships/image" Target="media/image4.png"/><Relationship Id="rId18" Type="http://schemas.openxmlformats.org/officeDocument/2006/relationships/hyperlink" Target="http://blogs.technet.com/cfs-file.ashx/__key/communityserver-blogs-components-weblogfiles/00-00-00-84-40-metablogapi/6813.image_5F00_4E2F4A00.png" TargetMode="External"/><Relationship Id="rId26" Type="http://schemas.openxmlformats.org/officeDocument/2006/relationships/hyperlink" Target="http://blogs.technet.com/cfs-file.ashx/__key/communityserver-blogs-components-weblogfiles/00-00-00-84-40-metablogapi/5428.image_5F00_3C6EEDCE.png"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blogs.technet.com/cfs-file.ashx/__key/communityserver-blogs-components-weblogfiles/00-00-00-84-40-metablogapi/7838.image_5F00_1CC42805.png"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blogs.technet.com/cfs-file.ashx/__key/communityserver-blogs-components-weblogfiles/00-00-00-84-40-metablogapi/3683.image_5F00_06EA19DB.png" TargetMode="External"/><Relationship Id="rId20" Type="http://schemas.openxmlformats.org/officeDocument/2006/relationships/hyperlink" Target="http://blogs.technet.com/cfs-file.ashx/__key/communityserver-blogs-components-weblogfiles/00-00-00-84-40-metablogapi/0601.image_5F00_4B39E54D.png"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blogs.technet.com/cfs-file.ashx/__key/communityserver-blogs-components-weblogfiles/00-00-00-84-40-metablogapi/7674.image_5F00_31FE3F7B.png" TargetMode="External"/><Relationship Id="rId32"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9.png"/><Relationship Id="rId28" Type="http://schemas.openxmlformats.org/officeDocument/2006/relationships/hyperlink" Target="http://blogs.technet.com/cfs-file.ashx/__key/communityserver-blogs-components-weblogfiles/00-00-00-48-12-metablogapi/1385.image_5F00_026610C4.png" TargetMode="External"/><Relationship Id="rId36" Type="http://schemas.openxmlformats.org/officeDocument/2006/relationships/theme" Target="theme/theme1.xml"/><Relationship Id="rId10" Type="http://schemas.openxmlformats.org/officeDocument/2006/relationships/hyperlink" Target="http://blogs.technet.com/cfs-file.ashx/__key/communityserver-blogs-components-weblogfiles/00-00-00-84-40-metablogapi/7457.image_5F00_0BA0702F.png" TargetMode="External"/><Relationship Id="rId19" Type="http://schemas.openxmlformats.org/officeDocument/2006/relationships/image" Target="media/image7.png"/><Relationship Id="rId31" Type="http://schemas.openxmlformats.org/officeDocument/2006/relationships/hyperlink" Target="http://blogs.technet.com/cfs-file.ashx/__key/communityserver-blogs-components-weblogfiles/00-00-00-48-12-metablogapi/5504.image_5F00_1612FA58.p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blogs.technet.com/cfs-file.ashx/__key/communityserver-blogs-components-weblogfiles/00-00-00-84-40-metablogapi/0167.image_5F00_2081CCD5.png" TargetMode="External"/><Relationship Id="rId22" Type="http://schemas.openxmlformats.org/officeDocument/2006/relationships/hyperlink" Target="http://blogs.technet.com/cfs-file.ashx/__key/communityserver-blogs-components-weblogfiles/00-00-00-84-40-metablogapi/4807.image_5F00_53F9C7CC.png" TargetMode="External"/><Relationship Id="rId27" Type="http://schemas.openxmlformats.org/officeDocument/2006/relationships/image" Target="media/image11.png"/><Relationship Id="rId30" Type="http://schemas.openxmlformats.org/officeDocument/2006/relationships/image" Target="media/image13.png"/><Relationship Id="rId35"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678</Words>
  <Characters>386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xat</dc:creator>
  <cp:lastModifiedBy>Professor K</cp:lastModifiedBy>
  <cp:revision>2</cp:revision>
  <dcterms:created xsi:type="dcterms:W3CDTF">2018-02-18T00:11:00Z</dcterms:created>
  <dcterms:modified xsi:type="dcterms:W3CDTF">2018-02-18T00:11:00Z</dcterms:modified>
</cp:coreProperties>
</file>